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E463B4" w14:textId="6D8CBD5F" w:rsidR="00EF4B5F" w:rsidRPr="00E1634F" w:rsidRDefault="00EF4B5F" w:rsidP="6CCD2191"/>
    <w:p w14:paraId="1469D0BA" w14:textId="1E534B0F" w:rsidR="00EF4B5F" w:rsidRPr="00E1634F" w:rsidRDefault="00EF4B5F" w:rsidP="6CCD2191">
      <w:pPr>
        <w:pStyle w:val="Compact"/>
        <w:rPr>
          <w:rFonts w:eastAsiaTheme="minorEastAsia"/>
          <w:b/>
          <w:bCs/>
          <w:sz w:val="22"/>
          <w:szCs w:val="22"/>
          <w:lang w:val="en-GB" w:bidi="en-US"/>
        </w:rPr>
      </w:pPr>
      <w:r w:rsidRPr="6CCD2191">
        <w:rPr>
          <w:rFonts w:eastAsiaTheme="minorEastAsia"/>
          <w:b/>
          <w:bCs/>
          <w:sz w:val="22"/>
          <w:szCs w:val="22"/>
          <w:lang w:val="en-GB" w:bidi="en-US"/>
        </w:rPr>
        <w:t xml:space="preserve">Form 1 </w:t>
      </w:r>
    </w:p>
    <w:p w14:paraId="22D55D65" w14:textId="7EAAFBCA" w:rsidR="00EF4B5F" w:rsidRPr="00C645CC" w:rsidRDefault="3531611D" w:rsidP="6CCD2191">
      <w:pPr>
        <w:pStyle w:val="Heading3"/>
        <w:jc w:val="center"/>
        <w:rPr>
          <w:rFonts w:asciiTheme="minorHAnsi" w:eastAsiaTheme="minorEastAsia" w:hAnsiTheme="minorHAnsi" w:cstheme="minorBidi"/>
          <w:b/>
          <w:bCs/>
          <w:color w:val="000000" w:themeColor="text1"/>
          <w:lang w:val="en-GB"/>
        </w:rPr>
      </w:pPr>
      <w:r w:rsidRPr="6CCD2191">
        <w:rPr>
          <w:rFonts w:asciiTheme="minorHAnsi" w:eastAsiaTheme="minorEastAsia" w:hAnsiTheme="minorHAnsi" w:cstheme="minorBidi"/>
          <w:b/>
          <w:bCs/>
          <w:color w:val="000000" w:themeColor="text1"/>
          <w:lang w:val="en-GB"/>
        </w:rPr>
        <w:t>Methodology</w:t>
      </w:r>
    </w:p>
    <w:p w14:paraId="78770D76" w14:textId="35784C50" w:rsidR="00EF4B5F" w:rsidRPr="00C645CC" w:rsidRDefault="1DDF3340" w:rsidP="6CCD2191">
      <w:pPr>
        <w:jc w:val="both"/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6CCD2191">
        <w:rPr>
          <w:rFonts w:asciiTheme="minorHAnsi" w:eastAsiaTheme="minorEastAsia" w:hAnsiTheme="minorHAnsi" w:cstheme="minorBidi"/>
          <w:sz w:val="22"/>
          <w:szCs w:val="22"/>
          <w:lang w:val="en-GB"/>
        </w:rPr>
        <w:t>Please elaborate your methodology on the points below, and feel free to add other methodological topics if you see relevant.</w:t>
      </w:r>
    </w:p>
    <w:p w14:paraId="5DC31652" w14:textId="7631B1D6" w:rsidR="00EF4B5F" w:rsidRPr="00E1634F" w:rsidRDefault="67B43F69" w:rsidP="6CCD2191">
      <w:pPr>
        <w:pStyle w:val="ListParagraph"/>
        <w:numPr>
          <w:ilvl w:val="0"/>
          <w:numId w:val="1"/>
        </w:numPr>
        <w:jc w:val="both"/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6CCD2191">
        <w:rPr>
          <w:rFonts w:asciiTheme="minorHAnsi" w:eastAsiaTheme="minorEastAsia" w:hAnsiTheme="minorHAnsi" w:cstheme="minorBidi"/>
          <w:sz w:val="22"/>
          <w:szCs w:val="22"/>
          <w:lang w:val="en-GB"/>
        </w:rPr>
        <w:t>A brief description and general approach to delivering services</w:t>
      </w:r>
    </w:p>
    <w:p w14:paraId="46ED53BC" w14:textId="3F908729" w:rsidR="00EF4B5F" w:rsidRPr="00E1634F" w:rsidRDefault="67B43F69" w:rsidP="6CCD2191">
      <w:pPr>
        <w:pStyle w:val="ListParagraph"/>
        <w:numPr>
          <w:ilvl w:val="0"/>
          <w:numId w:val="1"/>
        </w:numPr>
        <w:jc w:val="both"/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6CCD2191">
        <w:rPr>
          <w:rFonts w:asciiTheme="minorHAnsi" w:eastAsiaTheme="minorEastAsia" w:hAnsiTheme="minorHAnsi" w:cstheme="minorBidi"/>
          <w:sz w:val="22"/>
          <w:szCs w:val="22"/>
          <w:lang w:val="en-GB"/>
        </w:rPr>
        <w:t>Quality assurance mechanisms for w</w:t>
      </w:r>
      <w:r w:rsidR="1DDF3340" w:rsidRPr="6CCD2191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ritten, consecutive and simultaneous translation, including attention to details, punctuality, etc </w:t>
      </w:r>
    </w:p>
    <w:p w14:paraId="02707016" w14:textId="7A606929" w:rsidR="00EF4B5F" w:rsidRPr="00E1634F" w:rsidRDefault="3CA9DD65" w:rsidP="6CCD2191">
      <w:pPr>
        <w:pStyle w:val="ListParagraph"/>
        <w:numPr>
          <w:ilvl w:val="0"/>
          <w:numId w:val="1"/>
        </w:numPr>
        <w:jc w:val="both"/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6CCD2191">
        <w:rPr>
          <w:rFonts w:asciiTheme="minorHAnsi" w:eastAsiaTheme="minorEastAsia" w:hAnsiTheme="minorHAnsi" w:cstheme="minorBidi"/>
          <w:sz w:val="22"/>
          <w:szCs w:val="22"/>
          <w:lang w:val="en-GB"/>
        </w:rPr>
        <w:t>Quality assurance mechanisms for proofreading</w:t>
      </w:r>
    </w:p>
    <w:p w14:paraId="71A12B32" w14:textId="45A48B98" w:rsidR="00EF4B5F" w:rsidRPr="00E1634F" w:rsidRDefault="3CA9DD65" w:rsidP="6CCD2191">
      <w:pPr>
        <w:pStyle w:val="ListParagraph"/>
        <w:numPr>
          <w:ilvl w:val="0"/>
          <w:numId w:val="1"/>
        </w:numPr>
        <w:jc w:val="both"/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6CCD2191">
        <w:rPr>
          <w:rFonts w:asciiTheme="minorHAnsi" w:eastAsiaTheme="minorEastAsia" w:hAnsiTheme="minorHAnsi" w:cstheme="minorBidi"/>
          <w:sz w:val="22"/>
          <w:szCs w:val="22"/>
          <w:lang w:val="en-GB"/>
        </w:rPr>
        <w:t>Replacement strategy for unavailable translators/proofreaders</w:t>
      </w:r>
    </w:p>
    <w:p w14:paraId="5A6A8522" w14:textId="5982CE89" w:rsidR="00EF4B5F" w:rsidRPr="00E1634F" w:rsidRDefault="623C032C" w:rsidP="6CCD2191">
      <w:pPr>
        <w:pStyle w:val="ListParagraph"/>
        <w:numPr>
          <w:ilvl w:val="0"/>
          <w:numId w:val="1"/>
        </w:numPr>
        <w:jc w:val="both"/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6CCD2191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Translation equipment provision plan (specify availability of equipment on hand or rented)  </w:t>
      </w:r>
    </w:p>
    <w:p w14:paraId="4956A752" w14:textId="1B746B64" w:rsidR="00EF4B5F" w:rsidRPr="00B63561" w:rsidRDefault="1DDF3340" w:rsidP="6CCD2191">
      <w:pPr>
        <w:pStyle w:val="ListParagraph"/>
        <w:numPr>
          <w:ilvl w:val="0"/>
          <w:numId w:val="1"/>
        </w:numPr>
        <w:jc w:val="both"/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6CCD2191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Discretion and confidentiality of received information from the project, especially for sensitive issues </w:t>
      </w:r>
    </w:p>
    <w:p w14:paraId="3A792FB6" w14:textId="4585CD6B" w:rsidR="00EF4B5F" w:rsidRPr="00E1634F" w:rsidRDefault="00EF4B5F" w:rsidP="6CCD2191">
      <w:pPr>
        <w:pStyle w:val="Heading3"/>
        <w:jc w:val="center"/>
        <w:rPr>
          <w:rFonts w:asciiTheme="minorHAnsi" w:eastAsiaTheme="minorEastAsia" w:hAnsiTheme="minorHAnsi" w:cstheme="minorBidi"/>
          <w:color w:val="000000" w:themeColor="text1"/>
          <w:lang w:val="en-GB"/>
        </w:rPr>
      </w:pPr>
      <w:r w:rsidRPr="6CCD2191">
        <w:rPr>
          <w:rFonts w:asciiTheme="minorHAnsi" w:eastAsiaTheme="minorEastAsia" w:hAnsiTheme="minorHAnsi" w:cstheme="minorBidi"/>
          <w:color w:val="000000" w:themeColor="text1"/>
          <w:lang w:val="en-GB"/>
        </w:rPr>
        <w:t>Translator Capacity Form</w:t>
      </w: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6925"/>
        <w:gridCol w:w="2520"/>
      </w:tblGrid>
      <w:tr w:rsidR="00EF4B5F" w14:paraId="0201ECDC" w14:textId="77777777" w:rsidTr="6CCD2191">
        <w:tc>
          <w:tcPr>
            <w:tcW w:w="6925" w:type="dxa"/>
            <w:shd w:val="clear" w:color="auto" w:fill="DDD9C3" w:themeFill="background2" w:themeFillShade="E6"/>
          </w:tcPr>
          <w:p w14:paraId="5C40D4D1" w14:textId="77777777" w:rsidR="00EF4B5F" w:rsidRPr="00E1634F" w:rsidRDefault="00EF4B5F" w:rsidP="6CCD2191">
            <w:pPr>
              <w:pStyle w:val="Compact"/>
              <w:rPr>
                <w:rFonts w:eastAsiaTheme="minorEastAsia"/>
                <w:b/>
                <w:bCs/>
                <w:sz w:val="22"/>
                <w:szCs w:val="22"/>
                <w:lang w:val="en-GB" w:bidi="en-US"/>
              </w:rPr>
            </w:pPr>
            <w:r w:rsidRPr="6CCD2191">
              <w:rPr>
                <w:rFonts w:eastAsiaTheme="minorEastAsia"/>
                <w:b/>
                <w:bCs/>
                <w:sz w:val="22"/>
                <w:szCs w:val="22"/>
                <w:lang w:val="en-GB" w:bidi="en-US"/>
              </w:rPr>
              <w:t>Requirement</w:t>
            </w:r>
          </w:p>
        </w:tc>
        <w:tc>
          <w:tcPr>
            <w:tcW w:w="2520" w:type="dxa"/>
            <w:shd w:val="clear" w:color="auto" w:fill="DDD9C3" w:themeFill="background2" w:themeFillShade="E6"/>
          </w:tcPr>
          <w:p w14:paraId="3E313D1A" w14:textId="77777777" w:rsidR="00EF4B5F" w:rsidRPr="00E1634F" w:rsidRDefault="00EF4B5F" w:rsidP="6CCD2191">
            <w:pPr>
              <w:pStyle w:val="Compact"/>
              <w:rPr>
                <w:rFonts w:eastAsiaTheme="minorEastAsia"/>
                <w:b/>
                <w:bCs/>
                <w:sz w:val="22"/>
                <w:szCs w:val="22"/>
                <w:lang w:val="en-GB" w:bidi="en-US"/>
              </w:rPr>
            </w:pPr>
            <w:r w:rsidRPr="6CCD2191">
              <w:rPr>
                <w:rFonts w:eastAsiaTheme="minorEastAsia"/>
                <w:b/>
                <w:bCs/>
                <w:sz w:val="22"/>
                <w:szCs w:val="22"/>
                <w:lang w:val="en-GB" w:bidi="en-US"/>
              </w:rPr>
              <w:t>Bidder Response</w:t>
            </w:r>
          </w:p>
        </w:tc>
      </w:tr>
      <w:tr w:rsidR="00EF4B5F" w14:paraId="070A0067" w14:textId="77777777" w:rsidTr="6CCD2191">
        <w:trPr>
          <w:trHeight w:val="575"/>
        </w:trPr>
        <w:tc>
          <w:tcPr>
            <w:tcW w:w="6925" w:type="dxa"/>
          </w:tcPr>
          <w:p w14:paraId="1EE8624E" w14:textId="77777777" w:rsidR="00EF4B5F" w:rsidRPr="00E1634F" w:rsidRDefault="00EF4B5F" w:rsidP="6CCD2191">
            <w:pPr>
              <w:tabs>
                <w:tab w:val="left" w:pos="1600"/>
                <w:tab w:val="left" w:pos="1601"/>
              </w:tabs>
              <w:autoSpaceDE w:val="0"/>
              <w:autoSpaceDN w:val="0"/>
              <w:spacing w:before="91" w:after="0"/>
              <w:jc w:val="both"/>
              <w:rPr>
                <w:rFonts w:asciiTheme="minorHAnsi" w:eastAsiaTheme="minorEastAsia" w:hAnsiTheme="minorHAnsi" w:cstheme="minorBidi"/>
                <w:snapToGrid/>
                <w:sz w:val="22"/>
                <w:szCs w:val="22"/>
                <w:lang w:val="en-GB" w:bidi="en-US"/>
              </w:rPr>
            </w:pPr>
            <w:r w:rsidRPr="6CCD2191">
              <w:rPr>
                <w:rFonts w:asciiTheme="minorHAnsi" w:eastAsiaTheme="minorEastAsia" w:hAnsiTheme="minorHAnsi" w:cstheme="minorBidi"/>
                <w:snapToGrid/>
                <w:sz w:val="22"/>
                <w:szCs w:val="22"/>
                <w:lang w:val="en-GB" w:bidi="en-US"/>
              </w:rPr>
              <w:t>Maximum number of pages that can be translated per working day (8 hours) per translator</w:t>
            </w:r>
          </w:p>
        </w:tc>
        <w:tc>
          <w:tcPr>
            <w:tcW w:w="2520" w:type="dxa"/>
          </w:tcPr>
          <w:p w14:paraId="54100E86" w14:textId="77777777" w:rsidR="00EF4B5F" w:rsidRPr="00E1634F" w:rsidRDefault="00EF4B5F" w:rsidP="6CCD2191">
            <w:pPr>
              <w:pStyle w:val="Compact"/>
              <w:rPr>
                <w:rFonts w:eastAsiaTheme="minorEastAsia"/>
                <w:b/>
                <w:bCs/>
                <w:sz w:val="22"/>
                <w:szCs w:val="22"/>
                <w:lang w:val="en-GB" w:bidi="en-US"/>
              </w:rPr>
            </w:pPr>
            <w:r w:rsidRPr="2FC57E77">
              <w:rPr>
                <w:b/>
                <w:bCs/>
                <w:sz w:val="20"/>
                <w:szCs w:val="20"/>
                <w:highlight w:val="lightGray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dd text"/>
                  </w:textInput>
                </w:ffData>
              </w:fldChar>
            </w:r>
            <w:r w:rsidRPr="2FC57E77">
              <w:rPr>
                <w:b/>
                <w:bCs/>
                <w:sz w:val="20"/>
                <w:szCs w:val="20"/>
                <w:highlight w:val="lightGray"/>
                <w:lang w:val="en-GB"/>
              </w:rPr>
              <w:instrText xml:space="preserve"> FORMTEXT </w:instrText>
            </w:r>
            <w:r w:rsidRPr="2FC57E77">
              <w:rPr>
                <w:b/>
                <w:bCs/>
                <w:sz w:val="20"/>
                <w:szCs w:val="20"/>
                <w:highlight w:val="lightGray"/>
                <w:lang w:val="en-GB"/>
              </w:rPr>
            </w:r>
            <w:r w:rsidRPr="2FC57E77">
              <w:rPr>
                <w:b/>
                <w:bCs/>
                <w:sz w:val="20"/>
                <w:szCs w:val="20"/>
                <w:highlight w:val="lightGray"/>
                <w:lang w:val="en-GB"/>
              </w:rPr>
              <w:fldChar w:fldCharType="separate"/>
            </w:r>
            <w:r w:rsidRPr="2FC57E77">
              <w:rPr>
                <w:b/>
                <w:bCs/>
                <w:noProof/>
                <w:sz w:val="20"/>
                <w:szCs w:val="20"/>
                <w:highlight w:val="lightGray"/>
                <w:lang w:val="en-GB"/>
              </w:rPr>
              <w:t>Add text</w:t>
            </w:r>
            <w:r w:rsidRPr="2FC57E77">
              <w:rPr>
                <w:b/>
                <w:bCs/>
                <w:sz w:val="20"/>
                <w:szCs w:val="20"/>
                <w:highlight w:val="lightGray"/>
                <w:lang w:val="en-GB"/>
              </w:rPr>
              <w:fldChar w:fldCharType="end"/>
            </w:r>
          </w:p>
        </w:tc>
      </w:tr>
      <w:tr w:rsidR="00EF4B5F" w14:paraId="0D20FF0D" w14:textId="77777777" w:rsidTr="6CCD2191">
        <w:tc>
          <w:tcPr>
            <w:tcW w:w="6925" w:type="dxa"/>
          </w:tcPr>
          <w:p w14:paraId="25BE1B1A" w14:textId="16EDA65D" w:rsidR="00EF4B5F" w:rsidRPr="00E1634F" w:rsidRDefault="00EF4B5F" w:rsidP="6CCD2191">
            <w:pPr>
              <w:tabs>
                <w:tab w:val="left" w:pos="1600"/>
                <w:tab w:val="left" w:pos="1601"/>
              </w:tabs>
              <w:autoSpaceDE w:val="0"/>
              <w:autoSpaceDN w:val="0"/>
              <w:spacing w:before="0" w:after="0" w:line="279" w:lineRule="exact"/>
              <w:jc w:val="both"/>
              <w:rPr>
                <w:rFonts w:asciiTheme="minorHAnsi" w:eastAsiaTheme="minorEastAsia" w:hAnsiTheme="minorHAnsi" w:cstheme="minorBidi"/>
                <w:snapToGrid/>
                <w:sz w:val="22"/>
                <w:szCs w:val="22"/>
                <w:lang w:val="en-GB" w:bidi="en-US"/>
              </w:rPr>
            </w:pPr>
            <w:r w:rsidRPr="6CCD2191">
              <w:rPr>
                <w:rFonts w:asciiTheme="minorHAnsi" w:eastAsiaTheme="minorEastAsia" w:hAnsiTheme="minorHAnsi" w:cstheme="minorBidi"/>
                <w:snapToGrid/>
                <w:sz w:val="22"/>
                <w:szCs w:val="22"/>
                <w:lang w:val="en-GB" w:bidi="en-US"/>
              </w:rPr>
              <w:t>Maximum number of pages that can be translated per working day (8 hours) by the</w:t>
            </w:r>
            <w:r w:rsidRPr="6CCD2191">
              <w:rPr>
                <w:rFonts w:asciiTheme="minorHAnsi" w:eastAsiaTheme="minorEastAsia" w:hAnsiTheme="minorHAnsi" w:cstheme="minorBidi"/>
                <w:snapToGrid/>
                <w:spacing w:val="-31"/>
                <w:sz w:val="22"/>
                <w:szCs w:val="22"/>
                <w:lang w:val="en-GB" w:bidi="en-US"/>
              </w:rPr>
              <w:t xml:space="preserve"> </w:t>
            </w:r>
            <w:r w:rsidR="5678EF12" w:rsidRPr="6CCD2191">
              <w:rPr>
                <w:rFonts w:asciiTheme="minorHAnsi" w:eastAsiaTheme="minorEastAsia" w:hAnsiTheme="minorHAnsi" w:cstheme="minorBidi"/>
                <w:snapToGrid/>
                <w:sz w:val="22"/>
                <w:szCs w:val="22"/>
                <w:lang w:val="en-GB" w:bidi="en-US"/>
              </w:rPr>
              <w:t>company (including all its available capacities)</w:t>
            </w:r>
          </w:p>
        </w:tc>
        <w:tc>
          <w:tcPr>
            <w:tcW w:w="2520" w:type="dxa"/>
          </w:tcPr>
          <w:p w14:paraId="09228A51" w14:textId="77777777" w:rsidR="00EF4B5F" w:rsidRPr="00E1634F" w:rsidRDefault="00EF4B5F" w:rsidP="6CCD2191">
            <w:pPr>
              <w:pStyle w:val="Compact"/>
              <w:rPr>
                <w:rFonts w:eastAsiaTheme="minorEastAsia"/>
                <w:b/>
                <w:bCs/>
                <w:sz w:val="22"/>
                <w:szCs w:val="22"/>
                <w:lang w:val="en-GB" w:bidi="en-US"/>
              </w:rPr>
            </w:pPr>
            <w:r w:rsidRPr="2FC57E77">
              <w:rPr>
                <w:b/>
                <w:bCs/>
                <w:sz w:val="20"/>
                <w:szCs w:val="20"/>
                <w:highlight w:val="lightGray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dd text"/>
                  </w:textInput>
                </w:ffData>
              </w:fldChar>
            </w:r>
            <w:r w:rsidRPr="2FC57E77">
              <w:rPr>
                <w:b/>
                <w:bCs/>
                <w:sz w:val="20"/>
                <w:szCs w:val="20"/>
                <w:highlight w:val="lightGray"/>
                <w:lang w:val="en-GB"/>
              </w:rPr>
              <w:instrText xml:space="preserve"> FORMTEXT </w:instrText>
            </w:r>
            <w:r w:rsidRPr="2FC57E77">
              <w:rPr>
                <w:b/>
                <w:bCs/>
                <w:sz w:val="20"/>
                <w:szCs w:val="20"/>
                <w:highlight w:val="lightGray"/>
                <w:lang w:val="en-GB"/>
              </w:rPr>
            </w:r>
            <w:r w:rsidRPr="2FC57E77">
              <w:rPr>
                <w:b/>
                <w:bCs/>
                <w:sz w:val="20"/>
                <w:szCs w:val="20"/>
                <w:highlight w:val="lightGray"/>
                <w:lang w:val="en-GB"/>
              </w:rPr>
              <w:fldChar w:fldCharType="separate"/>
            </w:r>
            <w:r w:rsidRPr="2FC57E77">
              <w:rPr>
                <w:b/>
                <w:bCs/>
                <w:noProof/>
                <w:sz w:val="20"/>
                <w:szCs w:val="20"/>
                <w:highlight w:val="lightGray"/>
                <w:lang w:val="en-GB"/>
              </w:rPr>
              <w:t>Add text</w:t>
            </w:r>
            <w:r w:rsidRPr="2FC57E77">
              <w:rPr>
                <w:b/>
                <w:bCs/>
                <w:sz w:val="20"/>
                <w:szCs w:val="20"/>
                <w:highlight w:val="lightGray"/>
                <w:lang w:val="en-GB"/>
              </w:rPr>
              <w:fldChar w:fldCharType="end"/>
            </w:r>
          </w:p>
        </w:tc>
      </w:tr>
      <w:tr w:rsidR="00EF4B5F" w14:paraId="631D40BD" w14:textId="77777777" w:rsidTr="6CCD2191">
        <w:tc>
          <w:tcPr>
            <w:tcW w:w="6925" w:type="dxa"/>
          </w:tcPr>
          <w:p w14:paraId="45E53CFC" w14:textId="303CBEC0" w:rsidR="00EF4B5F" w:rsidRPr="00E1634F" w:rsidRDefault="00EF4B5F" w:rsidP="6CCD2191">
            <w:pPr>
              <w:tabs>
                <w:tab w:val="left" w:pos="1600"/>
                <w:tab w:val="left" w:pos="1601"/>
              </w:tabs>
              <w:autoSpaceDE w:val="0"/>
              <w:autoSpaceDN w:val="0"/>
              <w:spacing w:before="0" w:after="0" w:line="279" w:lineRule="exact"/>
              <w:jc w:val="both"/>
              <w:rPr>
                <w:rFonts w:asciiTheme="minorHAnsi" w:eastAsiaTheme="minorEastAsia" w:hAnsiTheme="minorHAnsi" w:cstheme="minorBidi"/>
                <w:snapToGrid/>
                <w:sz w:val="22"/>
                <w:szCs w:val="22"/>
                <w:lang w:val="en-GB" w:bidi="en-US"/>
              </w:rPr>
            </w:pPr>
            <w:r w:rsidRPr="6CCD2191">
              <w:rPr>
                <w:rFonts w:asciiTheme="minorHAnsi" w:eastAsiaTheme="minorEastAsia" w:hAnsiTheme="minorHAnsi" w:cstheme="minorBidi"/>
                <w:snapToGrid/>
                <w:sz w:val="22"/>
                <w:szCs w:val="22"/>
                <w:lang w:val="en-GB" w:bidi="en-US"/>
              </w:rPr>
              <w:t xml:space="preserve">Minimum time required </w:t>
            </w:r>
            <w:r w:rsidR="05116482" w:rsidRPr="6CCD2191">
              <w:rPr>
                <w:rFonts w:asciiTheme="minorHAnsi" w:eastAsiaTheme="minorEastAsia" w:hAnsiTheme="minorHAnsi" w:cstheme="minorBidi"/>
                <w:snapToGrid/>
                <w:sz w:val="22"/>
                <w:szCs w:val="22"/>
                <w:lang w:val="en-GB" w:bidi="en-US"/>
              </w:rPr>
              <w:t xml:space="preserve">for Helvetas </w:t>
            </w:r>
            <w:r w:rsidRPr="6CCD2191">
              <w:rPr>
                <w:rFonts w:asciiTheme="minorHAnsi" w:eastAsiaTheme="minorEastAsia" w:hAnsiTheme="minorHAnsi" w:cstheme="minorBidi"/>
                <w:snapToGrid/>
                <w:sz w:val="22"/>
                <w:szCs w:val="22"/>
                <w:lang w:val="en-GB" w:bidi="en-US"/>
              </w:rPr>
              <w:t xml:space="preserve">to submit requests </w:t>
            </w:r>
            <w:r w:rsidR="3C4783C9" w:rsidRPr="6CCD2191">
              <w:rPr>
                <w:rFonts w:asciiTheme="minorHAnsi" w:eastAsiaTheme="minorEastAsia" w:hAnsiTheme="minorHAnsi" w:cstheme="minorBidi"/>
                <w:snapToGrid/>
                <w:sz w:val="22"/>
                <w:szCs w:val="22"/>
                <w:lang w:val="en-GB" w:bidi="en-US"/>
              </w:rPr>
              <w:t xml:space="preserve">to the company </w:t>
            </w:r>
            <w:r w:rsidRPr="6CCD2191">
              <w:rPr>
                <w:rFonts w:asciiTheme="minorHAnsi" w:eastAsiaTheme="minorEastAsia" w:hAnsiTheme="minorHAnsi" w:cstheme="minorBidi"/>
                <w:snapToGrid/>
                <w:sz w:val="22"/>
                <w:szCs w:val="22"/>
                <w:lang w:val="en-GB" w:bidi="en-US"/>
              </w:rPr>
              <w:t>for translation of</w:t>
            </w:r>
            <w:r w:rsidRPr="6CCD2191">
              <w:rPr>
                <w:rFonts w:asciiTheme="minorHAnsi" w:eastAsiaTheme="minorEastAsia" w:hAnsiTheme="minorHAnsi" w:cstheme="minorBidi"/>
                <w:snapToGrid/>
                <w:spacing w:val="-10"/>
                <w:sz w:val="22"/>
                <w:szCs w:val="22"/>
                <w:lang w:val="en-GB" w:bidi="en-US"/>
              </w:rPr>
              <w:t xml:space="preserve"> </w:t>
            </w:r>
            <w:r w:rsidRPr="6CCD2191">
              <w:rPr>
                <w:rFonts w:asciiTheme="minorHAnsi" w:eastAsiaTheme="minorEastAsia" w:hAnsiTheme="minorHAnsi" w:cstheme="minorBidi"/>
                <w:snapToGrid/>
                <w:sz w:val="22"/>
                <w:szCs w:val="22"/>
                <w:lang w:val="en-GB" w:bidi="en-US"/>
              </w:rPr>
              <w:t>documents</w:t>
            </w:r>
          </w:p>
        </w:tc>
        <w:tc>
          <w:tcPr>
            <w:tcW w:w="2520" w:type="dxa"/>
          </w:tcPr>
          <w:p w14:paraId="06617048" w14:textId="77777777" w:rsidR="00EF4B5F" w:rsidRPr="00E1634F" w:rsidRDefault="00EF4B5F" w:rsidP="6CCD2191">
            <w:pPr>
              <w:pStyle w:val="Compact"/>
              <w:rPr>
                <w:rFonts w:eastAsiaTheme="minorEastAsia"/>
                <w:b/>
                <w:bCs/>
                <w:sz w:val="22"/>
                <w:szCs w:val="22"/>
                <w:lang w:val="en-GB" w:bidi="en-US"/>
              </w:rPr>
            </w:pPr>
            <w:r w:rsidRPr="2FC57E77">
              <w:rPr>
                <w:b/>
                <w:bCs/>
                <w:sz w:val="20"/>
                <w:szCs w:val="20"/>
                <w:highlight w:val="lightGray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dd text"/>
                  </w:textInput>
                </w:ffData>
              </w:fldChar>
            </w:r>
            <w:r w:rsidRPr="2FC57E77">
              <w:rPr>
                <w:b/>
                <w:bCs/>
                <w:sz w:val="20"/>
                <w:szCs w:val="20"/>
                <w:highlight w:val="lightGray"/>
                <w:lang w:val="en-GB"/>
              </w:rPr>
              <w:instrText xml:space="preserve"> FORMTEXT </w:instrText>
            </w:r>
            <w:r w:rsidRPr="2FC57E77">
              <w:rPr>
                <w:b/>
                <w:bCs/>
                <w:sz w:val="20"/>
                <w:szCs w:val="20"/>
                <w:highlight w:val="lightGray"/>
                <w:lang w:val="en-GB"/>
              </w:rPr>
            </w:r>
            <w:r w:rsidRPr="2FC57E77">
              <w:rPr>
                <w:b/>
                <w:bCs/>
                <w:sz w:val="20"/>
                <w:szCs w:val="20"/>
                <w:highlight w:val="lightGray"/>
                <w:lang w:val="en-GB"/>
              </w:rPr>
              <w:fldChar w:fldCharType="separate"/>
            </w:r>
            <w:r w:rsidRPr="2FC57E77">
              <w:rPr>
                <w:b/>
                <w:bCs/>
                <w:noProof/>
                <w:sz w:val="20"/>
                <w:szCs w:val="20"/>
                <w:highlight w:val="lightGray"/>
                <w:lang w:val="en-GB"/>
              </w:rPr>
              <w:t>Add text</w:t>
            </w:r>
            <w:r w:rsidRPr="2FC57E77">
              <w:rPr>
                <w:b/>
                <w:bCs/>
                <w:sz w:val="20"/>
                <w:szCs w:val="20"/>
                <w:highlight w:val="lightGray"/>
                <w:lang w:val="en-GB"/>
              </w:rPr>
              <w:fldChar w:fldCharType="end"/>
            </w:r>
          </w:p>
        </w:tc>
      </w:tr>
      <w:tr w:rsidR="00EF4B5F" w14:paraId="0EEF9379" w14:textId="77777777" w:rsidTr="6CCD2191">
        <w:tc>
          <w:tcPr>
            <w:tcW w:w="6925" w:type="dxa"/>
          </w:tcPr>
          <w:p w14:paraId="7449708B" w14:textId="6C8C9AF4" w:rsidR="00EF4B5F" w:rsidRPr="00E1634F" w:rsidRDefault="00EF4B5F" w:rsidP="6CCD2191">
            <w:pPr>
              <w:tabs>
                <w:tab w:val="left" w:pos="1600"/>
                <w:tab w:val="left" w:pos="1601"/>
              </w:tabs>
              <w:autoSpaceDE w:val="0"/>
              <w:autoSpaceDN w:val="0"/>
              <w:spacing w:before="1" w:after="0"/>
              <w:jc w:val="both"/>
              <w:rPr>
                <w:rFonts w:asciiTheme="minorHAnsi" w:eastAsiaTheme="minorEastAsia" w:hAnsiTheme="minorHAnsi" w:cstheme="minorBidi"/>
                <w:snapToGrid/>
                <w:sz w:val="22"/>
                <w:szCs w:val="22"/>
                <w:lang w:val="en-GB" w:bidi="en-US"/>
              </w:rPr>
            </w:pPr>
            <w:r w:rsidRPr="6CCD2191">
              <w:rPr>
                <w:rFonts w:asciiTheme="minorHAnsi" w:eastAsiaTheme="minorEastAsia" w:hAnsiTheme="minorHAnsi" w:cstheme="minorBidi"/>
                <w:snapToGrid/>
                <w:sz w:val="22"/>
                <w:szCs w:val="22"/>
                <w:lang w:val="en-GB" w:bidi="en-US"/>
              </w:rPr>
              <w:t xml:space="preserve">Minimum time required </w:t>
            </w:r>
            <w:r w:rsidR="5E603F00" w:rsidRPr="6CCD2191">
              <w:rPr>
                <w:rFonts w:asciiTheme="minorHAnsi" w:eastAsiaTheme="minorEastAsia" w:hAnsiTheme="minorHAnsi" w:cstheme="minorBidi"/>
                <w:snapToGrid/>
                <w:sz w:val="22"/>
                <w:szCs w:val="22"/>
                <w:lang w:val="en-GB" w:bidi="en-US"/>
              </w:rPr>
              <w:t xml:space="preserve">for Helvetas </w:t>
            </w:r>
            <w:r w:rsidRPr="6CCD2191">
              <w:rPr>
                <w:rFonts w:asciiTheme="minorHAnsi" w:eastAsiaTheme="minorEastAsia" w:hAnsiTheme="minorHAnsi" w:cstheme="minorBidi"/>
                <w:snapToGrid/>
                <w:sz w:val="22"/>
                <w:szCs w:val="22"/>
                <w:lang w:val="en-GB" w:bidi="en-US"/>
              </w:rPr>
              <w:t xml:space="preserve">to submit requests </w:t>
            </w:r>
            <w:r w:rsidR="3E6B362B" w:rsidRPr="6CCD2191">
              <w:rPr>
                <w:rFonts w:asciiTheme="minorHAnsi" w:eastAsiaTheme="minorEastAsia" w:hAnsiTheme="minorHAnsi" w:cstheme="minorBidi"/>
                <w:snapToGrid/>
                <w:sz w:val="22"/>
                <w:szCs w:val="22"/>
                <w:lang w:val="en-GB" w:bidi="en-US"/>
              </w:rPr>
              <w:t xml:space="preserve">to the company </w:t>
            </w:r>
            <w:r w:rsidRPr="6CCD2191">
              <w:rPr>
                <w:rFonts w:asciiTheme="minorHAnsi" w:eastAsiaTheme="minorEastAsia" w:hAnsiTheme="minorHAnsi" w:cstheme="minorBidi"/>
                <w:snapToGrid/>
                <w:sz w:val="22"/>
                <w:szCs w:val="22"/>
                <w:lang w:val="en-GB" w:bidi="en-US"/>
              </w:rPr>
              <w:t>for</w:t>
            </w:r>
            <w:r w:rsidRPr="6CCD2191">
              <w:rPr>
                <w:rFonts w:asciiTheme="minorHAnsi" w:eastAsiaTheme="minorEastAsia" w:hAnsiTheme="minorHAnsi" w:cstheme="minorBidi"/>
                <w:snapToGrid/>
                <w:spacing w:val="-7"/>
                <w:sz w:val="22"/>
                <w:szCs w:val="22"/>
                <w:lang w:val="en-GB" w:bidi="en-US"/>
              </w:rPr>
              <w:t xml:space="preserve"> </w:t>
            </w:r>
            <w:r w:rsidRPr="6CCD2191">
              <w:rPr>
                <w:rFonts w:asciiTheme="minorHAnsi" w:eastAsiaTheme="minorEastAsia" w:hAnsiTheme="minorHAnsi" w:cstheme="minorBidi"/>
                <w:snapToGrid/>
                <w:sz w:val="22"/>
                <w:szCs w:val="22"/>
                <w:lang w:val="en-GB" w:bidi="en-US"/>
              </w:rPr>
              <w:t>translators</w:t>
            </w:r>
          </w:p>
        </w:tc>
        <w:tc>
          <w:tcPr>
            <w:tcW w:w="2520" w:type="dxa"/>
          </w:tcPr>
          <w:p w14:paraId="406F7530" w14:textId="77777777" w:rsidR="00EF4B5F" w:rsidRPr="00E1634F" w:rsidRDefault="00EF4B5F" w:rsidP="6CCD2191">
            <w:pPr>
              <w:pStyle w:val="Compact"/>
              <w:rPr>
                <w:rFonts w:eastAsiaTheme="minorEastAsia"/>
                <w:b/>
                <w:bCs/>
                <w:sz w:val="22"/>
                <w:szCs w:val="22"/>
                <w:lang w:val="en-GB" w:bidi="en-US"/>
              </w:rPr>
            </w:pPr>
            <w:r w:rsidRPr="2FC57E77">
              <w:rPr>
                <w:b/>
                <w:bCs/>
                <w:sz w:val="20"/>
                <w:szCs w:val="20"/>
                <w:highlight w:val="lightGray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dd text"/>
                  </w:textInput>
                </w:ffData>
              </w:fldChar>
            </w:r>
            <w:r w:rsidRPr="2FC57E77">
              <w:rPr>
                <w:b/>
                <w:bCs/>
                <w:sz w:val="20"/>
                <w:szCs w:val="20"/>
                <w:highlight w:val="lightGray"/>
                <w:lang w:val="en-GB"/>
              </w:rPr>
              <w:instrText xml:space="preserve"> FORMTEXT </w:instrText>
            </w:r>
            <w:r w:rsidRPr="2FC57E77">
              <w:rPr>
                <w:b/>
                <w:bCs/>
                <w:sz w:val="20"/>
                <w:szCs w:val="20"/>
                <w:highlight w:val="lightGray"/>
                <w:lang w:val="en-GB"/>
              </w:rPr>
            </w:r>
            <w:r w:rsidRPr="2FC57E77">
              <w:rPr>
                <w:b/>
                <w:bCs/>
                <w:sz w:val="20"/>
                <w:szCs w:val="20"/>
                <w:highlight w:val="lightGray"/>
                <w:lang w:val="en-GB"/>
              </w:rPr>
              <w:fldChar w:fldCharType="separate"/>
            </w:r>
            <w:r w:rsidRPr="2FC57E77">
              <w:rPr>
                <w:b/>
                <w:bCs/>
                <w:noProof/>
                <w:sz w:val="20"/>
                <w:szCs w:val="20"/>
                <w:highlight w:val="lightGray"/>
                <w:lang w:val="en-GB"/>
              </w:rPr>
              <w:t>Add text</w:t>
            </w:r>
            <w:r w:rsidRPr="2FC57E77">
              <w:rPr>
                <w:b/>
                <w:bCs/>
                <w:sz w:val="20"/>
                <w:szCs w:val="20"/>
                <w:highlight w:val="lightGray"/>
                <w:lang w:val="en-GB"/>
              </w:rPr>
              <w:fldChar w:fldCharType="end"/>
            </w:r>
          </w:p>
        </w:tc>
      </w:tr>
      <w:tr w:rsidR="00EF4B5F" w14:paraId="75958473" w14:textId="77777777" w:rsidTr="6CCD2191">
        <w:tc>
          <w:tcPr>
            <w:tcW w:w="6925" w:type="dxa"/>
          </w:tcPr>
          <w:p w14:paraId="17F9450D" w14:textId="092E18E2" w:rsidR="00EF4B5F" w:rsidRPr="00E1634F" w:rsidRDefault="00EF4B5F" w:rsidP="6CCD2191">
            <w:pPr>
              <w:tabs>
                <w:tab w:val="left" w:pos="1600"/>
                <w:tab w:val="left" w:pos="1601"/>
              </w:tabs>
              <w:autoSpaceDE w:val="0"/>
              <w:autoSpaceDN w:val="0"/>
              <w:spacing w:before="0" w:after="0"/>
              <w:jc w:val="both"/>
              <w:rPr>
                <w:rFonts w:asciiTheme="minorHAnsi" w:eastAsiaTheme="minorEastAsia" w:hAnsiTheme="minorHAnsi" w:cstheme="minorBidi"/>
                <w:snapToGrid/>
                <w:sz w:val="22"/>
                <w:szCs w:val="22"/>
                <w:lang w:val="en-GB" w:bidi="en-US"/>
              </w:rPr>
            </w:pPr>
            <w:r w:rsidRPr="6CCD2191">
              <w:rPr>
                <w:rFonts w:asciiTheme="minorHAnsi" w:eastAsiaTheme="minorEastAsia" w:hAnsiTheme="minorHAnsi" w:cstheme="minorBidi"/>
                <w:snapToGrid/>
                <w:sz w:val="22"/>
                <w:szCs w:val="22"/>
                <w:lang w:val="en-GB" w:bidi="en-US"/>
              </w:rPr>
              <w:t xml:space="preserve">Minimum time required </w:t>
            </w:r>
            <w:r w:rsidR="244BDEFC" w:rsidRPr="6CCD2191">
              <w:rPr>
                <w:rFonts w:asciiTheme="minorHAnsi" w:eastAsiaTheme="minorEastAsia" w:hAnsiTheme="minorHAnsi" w:cstheme="minorBidi"/>
                <w:sz w:val="22"/>
                <w:szCs w:val="22"/>
                <w:lang w:val="en-GB" w:bidi="en-US"/>
              </w:rPr>
              <w:t>for Helvetas</w:t>
            </w:r>
            <w:r w:rsidR="244BDEFC" w:rsidRPr="6CCD2191">
              <w:rPr>
                <w:rFonts w:asciiTheme="minorHAnsi" w:eastAsiaTheme="minorEastAsia" w:hAnsiTheme="minorHAnsi" w:cstheme="minorBidi"/>
                <w:snapToGrid/>
                <w:sz w:val="22"/>
                <w:szCs w:val="22"/>
                <w:lang w:val="en-GB" w:bidi="en-US"/>
              </w:rPr>
              <w:t xml:space="preserve"> </w:t>
            </w:r>
            <w:r w:rsidRPr="6CCD2191">
              <w:rPr>
                <w:rFonts w:asciiTheme="minorHAnsi" w:eastAsiaTheme="minorEastAsia" w:hAnsiTheme="minorHAnsi" w:cstheme="minorBidi"/>
                <w:snapToGrid/>
                <w:spacing w:val="-9"/>
                <w:sz w:val="22"/>
                <w:szCs w:val="22"/>
                <w:lang w:val="en-GB" w:bidi="en-US"/>
              </w:rPr>
              <w:t xml:space="preserve">to submit requests </w:t>
            </w:r>
            <w:r w:rsidR="23252DB9" w:rsidRPr="6CCD2191">
              <w:rPr>
                <w:rFonts w:asciiTheme="minorHAnsi" w:eastAsiaTheme="minorEastAsia" w:hAnsiTheme="minorHAnsi" w:cstheme="minorBidi"/>
                <w:sz w:val="22"/>
                <w:szCs w:val="22"/>
                <w:lang w:val="en-GB" w:bidi="en-US"/>
              </w:rPr>
              <w:t>to the company</w:t>
            </w:r>
            <w:r w:rsidR="23252DB9" w:rsidRPr="6CCD2191">
              <w:rPr>
                <w:rFonts w:asciiTheme="minorHAnsi" w:eastAsiaTheme="minorEastAsia" w:hAnsiTheme="minorHAnsi" w:cstheme="minorBidi"/>
                <w:snapToGrid/>
                <w:spacing w:val="-9"/>
                <w:sz w:val="22"/>
                <w:szCs w:val="22"/>
                <w:lang w:val="en-GB" w:bidi="en-US"/>
              </w:rPr>
              <w:t xml:space="preserve"> </w:t>
            </w:r>
            <w:r w:rsidRPr="6CCD2191">
              <w:rPr>
                <w:rFonts w:asciiTheme="minorHAnsi" w:eastAsiaTheme="minorEastAsia" w:hAnsiTheme="minorHAnsi" w:cstheme="minorBidi"/>
                <w:snapToGrid/>
                <w:sz w:val="22"/>
                <w:szCs w:val="22"/>
                <w:lang w:val="en-GB" w:bidi="en-US"/>
              </w:rPr>
              <w:t>for translation</w:t>
            </w:r>
            <w:r w:rsidRPr="6CCD2191">
              <w:rPr>
                <w:rFonts w:asciiTheme="minorHAnsi" w:eastAsiaTheme="minorEastAsia" w:hAnsiTheme="minorHAnsi" w:cstheme="minorBidi"/>
                <w:sz w:val="22"/>
                <w:szCs w:val="22"/>
                <w:lang w:val="en-GB" w:bidi="en-US"/>
              </w:rPr>
              <w:t xml:space="preserve"> equipment</w:t>
            </w:r>
          </w:p>
        </w:tc>
        <w:tc>
          <w:tcPr>
            <w:tcW w:w="2520" w:type="dxa"/>
          </w:tcPr>
          <w:p w14:paraId="50DAD11F" w14:textId="77777777" w:rsidR="00EF4B5F" w:rsidRPr="00E1634F" w:rsidRDefault="00EF4B5F" w:rsidP="6CCD2191">
            <w:pPr>
              <w:pStyle w:val="Compact"/>
              <w:rPr>
                <w:rFonts w:eastAsiaTheme="minorEastAsia"/>
                <w:b/>
                <w:bCs/>
                <w:sz w:val="22"/>
                <w:szCs w:val="22"/>
                <w:lang w:val="en-GB" w:bidi="en-US"/>
              </w:rPr>
            </w:pPr>
            <w:r w:rsidRPr="2FC57E77">
              <w:rPr>
                <w:b/>
                <w:bCs/>
                <w:sz w:val="20"/>
                <w:szCs w:val="20"/>
                <w:highlight w:val="lightGray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dd text"/>
                  </w:textInput>
                </w:ffData>
              </w:fldChar>
            </w:r>
            <w:r w:rsidRPr="2FC57E77">
              <w:rPr>
                <w:b/>
                <w:bCs/>
                <w:sz w:val="20"/>
                <w:szCs w:val="20"/>
                <w:highlight w:val="lightGray"/>
                <w:lang w:val="en-GB"/>
              </w:rPr>
              <w:instrText xml:space="preserve"> FORMTEXT </w:instrText>
            </w:r>
            <w:r w:rsidRPr="2FC57E77">
              <w:rPr>
                <w:b/>
                <w:bCs/>
                <w:sz w:val="20"/>
                <w:szCs w:val="20"/>
                <w:highlight w:val="lightGray"/>
                <w:lang w:val="en-GB"/>
              </w:rPr>
            </w:r>
            <w:r w:rsidRPr="2FC57E77">
              <w:rPr>
                <w:b/>
                <w:bCs/>
                <w:sz w:val="20"/>
                <w:szCs w:val="20"/>
                <w:highlight w:val="lightGray"/>
                <w:lang w:val="en-GB"/>
              </w:rPr>
              <w:fldChar w:fldCharType="separate"/>
            </w:r>
            <w:r w:rsidRPr="2FC57E77">
              <w:rPr>
                <w:b/>
                <w:bCs/>
                <w:noProof/>
                <w:sz w:val="20"/>
                <w:szCs w:val="20"/>
                <w:highlight w:val="lightGray"/>
                <w:lang w:val="en-GB"/>
              </w:rPr>
              <w:t>Add text</w:t>
            </w:r>
            <w:r w:rsidRPr="2FC57E77">
              <w:rPr>
                <w:b/>
                <w:bCs/>
                <w:sz w:val="20"/>
                <w:szCs w:val="20"/>
                <w:highlight w:val="lightGray"/>
                <w:lang w:val="en-GB"/>
              </w:rPr>
              <w:fldChar w:fldCharType="end"/>
            </w:r>
          </w:p>
        </w:tc>
      </w:tr>
      <w:tr w:rsidR="00EF4B5F" w14:paraId="5FDF59E0" w14:textId="77777777" w:rsidTr="6CCD2191">
        <w:tc>
          <w:tcPr>
            <w:tcW w:w="6925" w:type="dxa"/>
          </w:tcPr>
          <w:p w14:paraId="04072917" w14:textId="398541B3" w:rsidR="00EF4B5F" w:rsidRPr="00E1634F" w:rsidRDefault="00EF4B5F" w:rsidP="6CCD2191">
            <w:pPr>
              <w:tabs>
                <w:tab w:val="left" w:pos="1600"/>
                <w:tab w:val="left" w:pos="1601"/>
              </w:tabs>
              <w:autoSpaceDE w:val="0"/>
              <w:autoSpaceDN w:val="0"/>
              <w:spacing w:before="1" w:after="0"/>
              <w:ind w:right="1376"/>
              <w:jc w:val="both"/>
              <w:rPr>
                <w:rFonts w:asciiTheme="minorHAnsi" w:eastAsiaTheme="minorEastAsia" w:hAnsiTheme="minorHAnsi" w:cstheme="minorBidi"/>
                <w:snapToGrid/>
                <w:sz w:val="22"/>
                <w:szCs w:val="22"/>
                <w:lang w:val="en-GB" w:bidi="en-US"/>
              </w:rPr>
            </w:pPr>
            <w:r w:rsidRPr="6CCD2191">
              <w:rPr>
                <w:rFonts w:asciiTheme="minorHAnsi" w:eastAsiaTheme="minorEastAsia" w:hAnsiTheme="minorHAnsi" w:cstheme="minorBidi"/>
                <w:snapToGrid/>
                <w:sz w:val="22"/>
                <w:szCs w:val="22"/>
                <w:lang w:val="en-GB" w:bidi="en-US"/>
              </w:rPr>
              <w:t>Maximum number of translation equipment sets that</w:t>
            </w:r>
            <w:r w:rsidR="4995A95C" w:rsidRPr="6CCD2191">
              <w:rPr>
                <w:rFonts w:asciiTheme="minorHAnsi" w:eastAsiaTheme="minorEastAsia" w:hAnsiTheme="minorHAnsi" w:cstheme="minorBidi"/>
                <w:snapToGrid/>
                <w:sz w:val="22"/>
                <w:szCs w:val="22"/>
                <w:lang w:val="en-GB" w:bidi="en-US"/>
              </w:rPr>
              <w:t xml:space="preserve"> the company</w:t>
            </w:r>
            <w:r w:rsidRPr="6CCD2191">
              <w:rPr>
                <w:rFonts w:asciiTheme="minorHAnsi" w:eastAsiaTheme="minorEastAsia" w:hAnsiTheme="minorHAnsi" w:cstheme="minorBidi"/>
                <w:snapToGrid/>
                <w:sz w:val="22"/>
                <w:szCs w:val="22"/>
                <w:lang w:val="en-GB" w:bidi="en-US"/>
              </w:rPr>
              <w:t xml:space="preserve"> can provide simultaneously in a single day for different</w:t>
            </w:r>
            <w:r w:rsidRPr="6CCD2191">
              <w:rPr>
                <w:rFonts w:asciiTheme="minorHAnsi" w:eastAsiaTheme="minorEastAsia" w:hAnsiTheme="minorHAnsi" w:cstheme="minorBidi"/>
                <w:snapToGrid/>
                <w:spacing w:val="-6"/>
                <w:sz w:val="22"/>
                <w:szCs w:val="22"/>
                <w:lang w:val="en-GB" w:bidi="en-US"/>
              </w:rPr>
              <w:t xml:space="preserve"> </w:t>
            </w:r>
            <w:r w:rsidRPr="6CCD2191">
              <w:rPr>
                <w:rFonts w:asciiTheme="minorHAnsi" w:eastAsiaTheme="minorEastAsia" w:hAnsiTheme="minorHAnsi" w:cstheme="minorBidi"/>
                <w:snapToGrid/>
                <w:sz w:val="22"/>
                <w:szCs w:val="22"/>
                <w:lang w:val="en-GB" w:bidi="en-US"/>
              </w:rPr>
              <w:t>locations</w:t>
            </w:r>
          </w:p>
        </w:tc>
        <w:tc>
          <w:tcPr>
            <w:tcW w:w="2520" w:type="dxa"/>
          </w:tcPr>
          <w:p w14:paraId="21C00DD5" w14:textId="77777777" w:rsidR="00EF4B5F" w:rsidRPr="00E1634F" w:rsidRDefault="00EF4B5F" w:rsidP="6CCD2191">
            <w:pPr>
              <w:pStyle w:val="Compact"/>
              <w:rPr>
                <w:rFonts w:eastAsiaTheme="minorEastAsia"/>
                <w:b/>
                <w:bCs/>
                <w:sz w:val="22"/>
                <w:szCs w:val="22"/>
                <w:lang w:val="en-GB" w:bidi="en-US"/>
              </w:rPr>
            </w:pPr>
            <w:r w:rsidRPr="2FC57E77">
              <w:rPr>
                <w:b/>
                <w:bCs/>
                <w:sz w:val="20"/>
                <w:szCs w:val="20"/>
                <w:highlight w:val="lightGray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dd text"/>
                  </w:textInput>
                </w:ffData>
              </w:fldChar>
            </w:r>
            <w:r w:rsidRPr="2FC57E77">
              <w:rPr>
                <w:b/>
                <w:bCs/>
                <w:sz w:val="20"/>
                <w:szCs w:val="20"/>
                <w:highlight w:val="lightGray"/>
                <w:lang w:val="en-GB"/>
              </w:rPr>
              <w:instrText xml:space="preserve"> FORMTEXT </w:instrText>
            </w:r>
            <w:r w:rsidRPr="2FC57E77">
              <w:rPr>
                <w:b/>
                <w:bCs/>
                <w:sz w:val="20"/>
                <w:szCs w:val="20"/>
                <w:highlight w:val="lightGray"/>
                <w:lang w:val="en-GB"/>
              </w:rPr>
            </w:r>
            <w:r w:rsidRPr="2FC57E77">
              <w:rPr>
                <w:b/>
                <w:bCs/>
                <w:sz w:val="20"/>
                <w:szCs w:val="20"/>
                <w:highlight w:val="lightGray"/>
                <w:lang w:val="en-GB"/>
              </w:rPr>
              <w:fldChar w:fldCharType="separate"/>
            </w:r>
            <w:r w:rsidRPr="2FC57E77">
              <w:rPr>
                <w:b/>
                <w:bCs/>
                <w:noProof/>
                <w:sz w:val="20"/>
                <w:szCs w:val="20"/>
                <w:highlight w:val="lightGray"/>
                <w:lang w:val="en-GB"/>
              </w:rPr>
              <w:t>Add text</w:t>
            </w:r>
            <w:r w:rsidRPr="2FC57E77">
              <w:rPr>
                <w:b/>
                <w:bCs/>
                <w:sz w:val="20"/>
                <w:szCs w:val="20"/>
                <w:highlight w:val="lightGray"/>
                <w:lang w:val="en-GB"/>
              </w:rPr>
              <w:fldChar w:fldCharType="end"/>
            </w:r>
          </w:p>
        </w:tc>
      </w:tr>
    </w:tbl>
    <w:p w14:paraId="7738DE8D" w14:textId="77777777" w:rsidR="00B63561" w:rsidRDefault="00B63561" w:rsidP="6CCD2191">
      <w:pPr>
        <w:pStyle w:val="Heading3"/>
        <w:jc w:val="center"/>
        <w:rPr>
          <w:rFonts w:asciiTheme="minorHAnsi" w:eastAsiaTheme="minorEastAsia" w:hAnsiTheme="minorHAnsi" w:cstheme="minorBidi"/>
          <w:color w:val="000000" w:themeColor="text1"/>
          <w:lang w:val="en-GB"/>
        </w:rPr>
      </w:pPr>
    </w:p>
    <w:p w14:paraId="74DF61DE" w14:textId="30097E23" w:rsidR="00EF4B5F" w:rsidRPr="00E1634F" w:rsidRDefault="00EF4B5F" w:rsidP="6CCD2191">
      <w:pPr>
        <w:pStyle w:val="Heading3"/>
        <w:jc w:val="center"/>
        <w:rPr>
          <w:rFonts w:asciiTheme="minorHAnsi" w:eastAsiaTheme="minorEastAsia" w:hAnsiTheme="minorHAnsi" w:cstheme="minorBidi"/>
          <w:color w:val="000000" w:themeColor="text1"/>
          <w:lang w:val="en-GB"/>
        </w:rPr>
      </w:pPr>
      <w:r w:rsidRPr="6CCD2191">
        <w:rPr>
          <w:rFonts w:asciiTheme="minorHAnsi" w:eastAsiaTheme="minorEastAsia" w:hAnsiTheme="minorHAnsi" w:cstheme="minorBidi"/>
          <w:color w:val="000000" w:themeColor="text1"/>
          <w:lang w:val="en-GB"/>
        </w:rPr>
        <w:t>Proofreading Capacity Form</w:t>
      </w: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7015"/>
        <w:gridCol w:w="2430"/>
      </w:tblGrid>
      <w:tr w:rsidR="00EF4B5F" w14:paraId="12423AB2" w14:textId="77777777" w:rsidTr="6CCD2191">
        <w:tc>
          <w:tcPr>
            <w:tcW w:w="7015" w:type="dxa"/>
            <w:shd w:val="clear" w:color="auto" w:fill="DDD9C3" w:themeFill="background2" w:themeFillShade="E6"/>
          </w:tcPr>
          <w:p w14:paraId="65DADC87" w14:textId="77777777" w:rsidR="00EF4B5F" w:rsidRPr="00E1634F" w:rsidRDefault="00EF4B5F" w:rsidP="6CCD2191">
            <w:pPr>
              <w:pStyle w:val="Compact"/>
              <w:rPr>
                <w:rFonts w:eastAsiaTheme="minorEastAsia"/>
                <w:b/>
                <w:bCs/>
                <w:sz w:val="22"/>
                <w:szCs w:val="22"/>
                <w:lang w:val="en-GB" w:bidi="en-US"/>
              </w:rPr>
            </w:pPr>
            <w:r w:rsidRPr="6CCD2191">
              <w:rPr>
                <w:rFonts w:eastAsiaTheme="minorEastAsia"/>
                <w:b/>
                <w:bCs/>
                <w:sz w:val="22"/>
                <w:szCs w:val="22"/>
                <w:lang w:val="en-GB" w:bidi="en-US"/>
              </w:rPr>
              <w:t>Requirement</w:t>
            </w:r>
          </w:p>
        </w:tc>
        <w:tc>
          <w:tcPr>
            <w:tcW w:w="2430" w:type="dxa"/>
            <w:shd w:val="clear" w:color="auto" w:fill="DDD9C3" w:themeFill="background2" w:themeFillShade="E6"/>
          </w:tcPr>
          <w:p w14:paraId="184B0D19" w14:textId="77777777" w:rsidR="00EF4B5F" w:rsidRPr="00E1634F" w:rsidRDefault="00EF4B5F" w:rsidP="6CCD2191">
            <w:pPr>
              <w:pStyle w:val="Compact"/>
              <w:rPr>
                <w:rFonts w:eastAsiaTheme="minorEastAsia"/>
                <w:b/>
                <w:bCs/>
                <w:sz w:val="22"/>
                <w:szCs w:val="22"/>
                <w:lang w:val="en-GB" w:bidi="en-US"/>
              </w:rPr>
            </w:pPr>
            <w:r w:rsidRPr="6CCD2191">
              <w:rPr>
                <w:rFonts w:eastAsiaTheme="minorEastAsia"/>
                <w:b/>
                <w:bCs/>
                <w:sz w:val="22"/>
                <w:szCs w:val="22"/>
                <w:lang w:val="en-GB" w:bidi="en-US"/>
              </w:rPr>
              <w:t>Bidder Response</w:t>
            </w:r>
          </w:p>
        </w:tc>
      </w:tr>
      <w:tr w:rsidR="00EF4B5F" w14:paraId="1894165B" w14:textId="77777777" w:rsidTr="6CCD2191">
        <w:trPr>
          <w:trHeight w:val="575"/>
        </w:trPr>
        <w:tc>
          <w:tcPr>
            <w:tcW w:w="7015" w:type="dxa"/>
          </w:tcPr>
          <w:p w14:paraId="11D28480" w14:textId="77777777" w:rsidR="00EF4B5F" w:rsidRPr="00E1634F" w:rsidRDefault="00EF4B5F" w:rsidP="6CCD2191">
            <w:pPr>
              <w:tabs>
                <w:tab w:val="left" w:pos="1600"/>
                <w:tab w:val="left" w:pos="1601"/>
              </w:tabs>
              <w:autoSpaceDE w:val="0"/>
              <w:autoSpaceDN w:val="0"/>
              <w:spacing w:before="1" w:after="0"/>
              <w:jc w:val="both"/>
              <w:rPr>
                <w:rFonts w:asciiTheme="minorHAnsi" w:eastAsiaTheme="minorEastAsia" w:hAnsiTheme="minorHAnsi" w:cstheme="minorBidi"/>
                <w:snapToGrid/>
                <w:sz w:val="22"/>
                <w:szCs w:val="22"/>
                <w:lang w:val="en-GB" w:bidi="en-US"/>
              </w:rPr>
            </w:pPr>
            <w:r w:rsidRPr="6CCD2191">
              <w:rPr>
                <w:rFonts w:asciiTheme="minorHAnsi" w:eastAsiaTheme="minorEastAsia" w:hAnsiTheme="minorHAnsi" w:cstheme="minorBidi"/>
                <w:snapToGrid/>
                <w:sz w:val="22"/>
                <w:szCs w:val="22"/>
                <w:lang w:val="en-GB" w:bidi="en-US"/>
              </w:rPr>
              <w:t>Maximum number of pages that can be proofread per working day (8 hours) per</w:t>
            </w:r>
            <w:r w:rsidRPr="6CCD2191">
              <w:rPr>
                <w:rFonts w:asciiTheme="minorHAnsi" w:eastAsiaTheme="minorEastAsia" w:hAnsiTheme="minorHAnsi" w:cstheme="minorBidi"/>
                <w:snapToGrid/>
                <w:spacing w:val="-17"/>
                <w:sz w:val="22"/>
                <w:szCs w:val="22"/>
                <w:lang w:val="en-GB" w:bidi="en-US"/>
              </w:rPr>
              <w:t xml:space="preserve"> </w:t>
            </w:r>
            <w:r w:rsidRPr="6CCD2191">
              <w:rPr>
                <w:rFonts w:asciiTheme="minorHAnsi" w:eastAsiaTheme="minorEastAsia" w:hAnsiTheme="minorHAnsi" w:cstheme="minorBidi"/>
                <w:snapToGrid/>
                <w:sz w:val="22"/>
                <w:szCs w:val="22"/>
                <w:lang w:val="en-GB" w:bidi="en-US"/>
              </w:rPr>
              <w:t>proof-reader</w:t>
            </w:r>
          </w:p>
        </w:tc>
        <w:tc>
          <w:tcPr>
            <w:tcW w:w="2430" w:type="dxa"/>
          </w:tcPr>
          <w:p w14:paraId="5431E110" w14:textId="77777777" w:rsidR="00EF4B5F" w:rsidRPr="00E1634F" w:rsidRDefault="00EF4B5F" w:rsidP="6CCD2191">
            <w:pPr>
              <w:pStyle w:val="Compact"/>
              <w:rPr>
                <w:rFonts w:eastAsiaTheme="minorEastAsia"/>
                <w:b/>
                <w:bCs/>
                <w:sz w:val="22"/>
                <w:szCs w:val="22"/>
                <w:lang w:val="en-GB" w:bidi="en-US"/>
              </w:rPr>
            </w:pPr>
            <w:r w:rsidRPr="2FC57E77">
              <w:rPr>
                <w:b/>
                <w:bCs/>
                <w:sz w:val="20"/>
                <w:szCs w:val="20"/>
                <w:highlight w:val="lightGray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dd text"/>
                  </w:textInput>
                </w:ffData>
              </w:fldChar>
            </w:r>
            <w:r w:rsidRPr="2FC57E77">
              <w:rPr>
                <w:b/>
                <w:bCs/>
                <w:sz w:val="20"/>
                <w:szCs w:val="20"/>
                <w:highlight w:val="lightGray"/>
                <w:lang w:val="en-GB"/>
              </w:rPr>
              <w:instrText xml:space="preserve"> FORMTEXT </w:instrText>
            </w:r>
            <w:r w:rsidRPr="2FC57E77">
              <w:rPr>
                <w:b/>
                <w:bCs/>
                <w:sz w:val="20"/>
                <w:szCs w:val="20"/>
                <w:highlight w:val="lightGray"/>
                <w:lang w:val="en-GB"/>
              </w:rPr>
            </w:r>
            <w:r w:rsidRPr="2FC57E77">
              <w:rPr>
                <w:b/>
                <w:bCs/>
                <w:sz w:val="20"/>
                <w:szCs w:val="20"/>
                <w:highlight w:val="lightGray"/>
                <w:lang w:val="en-GB"/>
              </w:rPr>
              <w:fldChar w:fldCharType="separate"/>
            </w:r>
            <w:r w:rsidRPr="2FC57E77">
              <w:rPr>
                <w:b/>
                <w:bCs/>
                <w:noProof/>
                <w:sz w:val="20"/>
                <w:szCs w:val="20"/>
                <w:highlight w:val="lightGray"/>
                <w:lang w:val="en-GB"/>
              </w:rPr>
              <w:t>Add text</w:t>
            </w:r>
            <w:r w:rsidRPr="2FC57E77">
              <w:rPr>
                <w:b/>
                <w:bCs/>
                <w:sz w:val="20"/>
                <w:szCs w:val="20"/>
                <w:highlight w:val="lightGray"/>
                <w:lang w:val="en-GB"/>
              </w:rPr>
              <w:fldChar w:fldCharType="end"/>
            </w:r>
          </w:p>
        </w:tc>
      </w:tr>
      <w:tr w:rsidR="00EF4B5F" w14:paraId="6B581869" w14:textId="77777777" w:rsidTr="6CCD2191">
        <w:tc>
          <w:tcPr>
            <w:tcW w:w="7015" w:type="dxa"/>
          </w:tcPr>
          <w:p w14:paraId="042A57FC" w14:textId="4836303E" w:rsidR="00EF4B5F" w:rsidRPr="00E1634F" w:rsidRDefault="00EF4B5F" w:rsidP="6CCD2191">
            <w:pPr>
              <w:tabs>
                <w:tab w:val="left" w:pos="1600"/>
                <w:tab w:val="left" w:pos="1601"/>
              </w:tabs>
              <w:autoSpaceDE w:val="0"/>
              <w:autoSpaceDN w:val="0"/>
              <w:spacing w:before="1" w:after="0"/>
              <w:jc w:val="both"/>
              <w:rPr>
                <w:rFonts w:asciiTheme="minorHAnsi" w:eastAsiaTheme="minorEastAsia" w:hAnsiTheme="minorHAnsi" w:cstheme="minorBidi"/>
                <w:snapToGrid/>
                <w:sz w:val="22"/>
                <w:szCs w:val="22"/>
                <w:lang w:val="en-GB" w:bidi="en-US"/>
              </w:rPr>
            </w:pPr>
            <w:r w:rsidRPr="6CCD2191">
              <w:rPr>
                <w:rFonts w:asciiTheme="minorHAnsi" w:eastAsiaTheme="minorEastAsia" w:hAnsiTheme="minorHAnsi" w:cstheme="minorBidi"/>
                <w:snapToGrid/>
                <w:sz w:val="22"/>
                <w:szCs w:val="22"/>
                <w:lang w:val="en-GB" w:bidi="en-US"/>
              </w:rPr>
              <w:t>Maximum number of pages that can be proofread per working day (8 hours) by the</w:t>
            </w:r>
            <w:r w:rsidRPr="6CCD2191">
              <w:rPr>
                <w:rFonts w:asciiTheme="minorHAnsi" w:eastAsiaTheme="minorEastAsia" w:hAnsiTheme="minorHAnsi" w:cstheme="minorBidi"/>
                <w:snapToGrid/>
                <w:spacing w:val="-18"/>
                <w:sz w:val="22"/>
                <w:szCs w:val="22"/>
                <w:lang w:val="en-GB" w:bidi="en-US"/>
              </w:rPr>
              <w:t xml:space="preserve"> </w:t>
            </w:r>
            <w:r w:rsidR="2EF6676C" w:rsidRPr="6CCD2191">
              <w:rPr>
                <w:rFonts w:asciiTheme="minorHAnsi" w:eastAsiaTheme="minorEastAsia" w:hAnsiTheme="minorHAnsi" w:cstheme="minorBidi"/>
                <w:snapToGrid/>
                <w:sz w:val="22"/>
                <w:szCs w:val="22"/>
                <w:lang w:val="en-GB" w:bidi="en-US"/>
              </w:rPr>
              <w:t>c</w:t>
            </w:r>
            <w:r w:rsidR="2EF6676C" w:rsidRPr="6CCD2191">
              <w:rPr>
                <w:rFonts w:asciiTheme="minorHAnsi" w:eastAsiaTheme="minorEastAsia" w:hAnsiTheme="minorHAnsi" w:cstheme="minorBidi"/>
                <w:sz w:val="22"/>
                <w:szCs w:val="22"/>
                <w:lang w:val="en-GB" w:bidi="en-US"/>
              </w:rPr>
              <w:t>ompany (including all its available capacities)</w:t>
            </w:r>
          </w:p>
        </w:tc>
        <w:tc>
          <w:tcPr>
            <w:tcW w:w="2430" w:type="dxa"/>
          </w:tcPr>
          <w:p w14:paraId="677E177E" w14:textId="77777777" w:rsidR="00EF4B5F" w:rsidRPr="00E1634F" w:rsidRDefault="00EF4B5F" w:rsidP="6CCD2191">
            <w:pPr>
              <w:pStyle w:val="Compact"/>
              <w:rPr>
                <w:rFonts w:eastAsiaTheme="minorEastAsia"/>
                <w:b/>
                <w:bCs/>
                <w:sz w:val="22"/>
                <w:szCs w:val="22"/>
                <w:lang w:val="en-GB" w:bidi="en-US"/>
              </w:rPr>
            </w:pPr>
            <w:r w:rsidRPr="2FC57E77">
              <w:rPr>
                <w:b/>
                <w:bCs/>
                <w:sz w:val="20"/>
                <w:szCs w:val="20"/>
                <w:highlight w:val="lightGray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dd text"/>
                  </w:textInput>
                </w:ffData>
              </w:fldChar>
            </w:r>
            <w:r w:rsidRPr="2FC57E77">
              <w:rPr>
                <w:b/>
                <w:bCs/>
                <w:sz w:val="20"/>
                <w:szCs w:val="20"/>
                <w:highlight w:val="lightGray"/>
                <w:lang w:val="en-GB"/>
              </w:rPr>
              <w:instrText xml:space="preserve"> FORMTEXT </w:instrText>
            </w:r>
            <w:r w:rsidRPr="2FC57E77">
              <w:rPr>
                <w:b/>
                <w:bCs/>
                <w:sz w:val="20"/>
                <w:szCs w:val="20"/>
                <w:highlight w:val="lightGray"/>
                <w:lang w:val="en-GB"/>
              </w:rPr>
            </w:r>
            <w:r w:rsidRPr="2FC57E77">
              <w:rPr>
                <w:b/>
                <w:bCs/>
                <w:sz w:val="20"/>
                <w:szCs w:val="20"/>
                <w:highlight w:val="lightGray"/>
                <w:lang w:val="en-GB"/>
              </w:rPr>
              <w:fldChar w:fldCharType="separate"/>
            </w:r>
            <w:r w:rsidRPr="2FC57E77">
              <w:rPr>
                <w:b/>
                <w:bCs/>
                <w:noProof/>
                <w:sz w:val="20"/>
                <w:szCs w:val="20"/>
                <w:highlight w:val="lightGray"/>
                <w:lang w:val="en-GB"/>
              </w:rPr>
              <w:t>Add text</w:t>
            </w:r>
            <w:r w:rsidRPr="2FC57E77">
              <w:rPr>
                <w:b/>
                <w:bCs/>
                <w:sz w:val="20"/>
                <w:szCs w:val="20"/>
                <w:highlight w:val="lightGray"/>
                <w:lang w:val="en-GB"/>
              </w:rPr>
              <w:fldChar w:fldCharType="end"/>
            </w:r>
          </w:p>
        </w:tc>
      </w:tr>
      <w:tr w:rsidR="00EF4B5F" w14:paraId="0A18F4AA" w14:textId="77777777" w:rsidTr="6CCD2191">
        <w:tc>
          <w:tcPr>
            <w:tcW w:w="7015" w:type="dxa"/>
          </w:tcPr>
          <w:p w14:paraId="6D6D24AB" w14:textId="51EC5ED9" w:rsidR="00EF4B5F" w:rsidRPr="00E1634F" w:rsidRDefault="00EF4B5F" w:rsidP="6CCD2191">
            <w:pPr>
              <w:tabs>
                <w:tab w:val="left" w:pos="1600"/>
                <w:tab w:val="left" w:pos="1601"/>
              </w:tabs>
              <w:autoSpaceDE w:val="0"/>
              <w:autoSpaceDN w:val="0"/>
              <w:spacing w:before="0" w:after="0"/>
              <w:jc w:val="both"/>
              <w:rPr>
                <w:rFonts w:asciiTheme="minorHAnsi" w:eastAsiaTheme="minorEastAsia" w:hAnsiTheme="minorHAnsi" w:cstheme="minorBidi"/>
                <w:snapToGrid/>
                <w:sz w:val="22"/>
                <w:szCs w:val="22"/>
                <w:lang w:val="en-GB" w:bidi="en-US"/>
              </w:rPr>
            </w:pPr>
            <w:r w:rsidRPr="6CCD2191">
              <w:rPr>
                <w:rFonts w:asciiTheme="minorHAnsi" w:eastAsiaTheme="minorEastAsia" w:hAnsiTheme="minorHAnsi" w:cstheme="minorBidi"/>
                <w:snapToGrid/>
                <w:sz w:val="22"/>
                <w:szCs w:val="22"/>
                <w:lang w:val="en-GB" w:bidi="en-US"/>
              </w:rPr>
              <w:t xml:space="preserve">Minimum time required </w:t>
            </w:r>
            <w:r w:rsidR="6FB807F5" w:rsidRPr="6CCD2191">
              <w:rPr>
                <w:rFonts w:asciiTheme="minorHAnsi" w:eastAsiaTheme="minorEastAsia" w:hAnsiTheme="minorHAnsi" w:cstheme="minorBidi"/>
                <w:snapToGrid/>
                <w:sz w:val="22"/>
                <w:szCs w:val="22"/>
                <w:lang w:val="en-GB" w:bidi="en-US"/>
              </w:rPr>
              <w:t xml:space="preserve">for Helvetas </w:t>
            </w:r>
            <w:r w:rsidRPr="6CCD2191">
              <w:rPr>
                <w:rFonts w:asciiTheme="minorHAnsi" w:eastAsiaTheme="minorEastAsia" w:hAnsiTheme="minorHAnsi" w:cstheme="minorBidi"/>
                <w:snapToGrid/>
                <w:sz w:val="22"/>
                <w:szCs w:val="22"/>
                <w:lang w:val="en-GB" w:bidi="en-US"/>
              </w:rPr>
              <w:t xml:space="preserve">to submit requests </w:t>
            </w:r>
            <w:r w:rsidR="1B6E5C26" w:rsidRPr="6CCD2191">
              <w:rPr>
                <w:rFonts w:asciiTheme="minorHAnsi" w:eastAsiaTheme="minorEastAsia" w:hAnsiTheme="minorHAnsi" w:cstheme="minorBidi"/>
                <w:sz w:val="22"/>
                <w:szCs w:val="22"/>
                <w:lang w:val="en-GB" w:bidi="en-US"/>
              </w:rPr>
              <w:t>to the company</w:t>
            </w:r>
            <w:r w:rsidR="1B6E5C26" w:rsidRPr="6CCD2191">
              <w:rPr>
                <w:rFonts w:asciiTheme="minorHAnsi" w:eastAsiaTheme="minorEastAsia" w:hAnsiTheme="minorHAnsi" w:cstheme="minorBidi"/>
                <w:snapToGrid/>
                <w:sz w:val="22"/>
                <w:szCs w:val="22"/>
                <w:lang w:val="en-GB" w:bidi="en-US"/>
              </w:rPr>
              <w:t xml:space="preserve"> </w:t>
            </w:r>
            <w:r w:rsidRPr="6CCD2191">
              <w:rPr>
                <w:rFonts w:asciiTheme="minorHAnsi" w:eastAsiaTheme="minorEastAsia" w:hAnsiTheme="minorHAnsi" w:cstheme="minorBidi"/>
                <w:snapToGrid/>
                <w:spacing w:val="-7"/>
                <w:sz w:val="22"/>
                <w:szCs w:val="22"/>
                <w:lang w:val="en-GB" w:bidi="en-US"/>
              </w:rPr>
              <w:t>for proofreading of</w:t>
            </w:r>
            <w:r w:rsidRPr="6CCD2191">
              <w:rPr>
                <w:rFonts w:asciiTheme="minorHAnsi" w:eastAsiaTheme="minorEastAsia" w:hAnsiTheme="minorHAnsi" w:cstheme="minorBidi"/>
                <w:snapToGrid/>
                <w:sz w:val="22"/>
                <w:szCs w:val="22"/>
                <w:lang w:val="en-GB" w:bidi="en-US"/>
              </w:rPr>
              <w:t xml:space="preserve"> </w:t>
            </w:r>
            <w:r w:rsidRPr="6CCD2191">
              <w:rPr>
                <w:rFonts w:asciiTheme="minorHAnsi" w:eastAsiaTheme="minorEastAsia" w:hAnsiTheme="minorHAnsi" w:cstheme="minorBidi"/>
                <w:sz w:val="22"/>
                <w:szCs w:val="22"/>
                <w:lang w:val="en-GB" w:bidi="en-US"/>
              </w:rPr>
              <w:t>documents</w:t>
            </w:r>
          </w:p>
        </w:tc>
        <w:tc>
          <w:tcPr>
            <w:tcW w:w="2430" w:type="dxa"/>
          </w:tcPr>
          <w:p w14:paraId="0F249947" w14:textId="77777777" w:rsidR="00EF4B5F" w:rsidRPr="00E1634F" w:rsidRDefault="00EF4B5F" w:rsidP="6CCD2191">
            <w:pPr>
              <w:pStyle w:val="Compact"/>
              <w:rPr>
                <w:rFonts w:eastAsiaTheme="minorEastAsia"/>
                <w:b/>
                <w:bCs/>
                <w:sz w:val="22"/>
                <w:szCs w:val="22"/>
                <w:lang w:val="en-GB" w:bidi="en-US"/>
              </w:rPr>
            </w:pPr>
            <w:r w:rsidRPr="2FC57E77">
              <w:rPr>
                <w:b/>
                <w:bCs/>
                <w:sz w:val="20"/>
                <w:szCs w:val="20"/>
                <w:highlight w:val="lightGray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dd text"/>
                  </w:textInput>
                </w:ffData>
              </w:fldChar>
            </w:r>
            <w:r w:rsidRPr="2FC57E77">
              <w:rPr>
                <w:b/>
                <w:bCs/>
                <w:sz w:val="20"/>
                <w:szCs w:val="20"/>
                <w:highlight w:val="lightGray"/>
                <w:lang w:val="en-GB"/>
              </w:rPr>
              <w:instrText xml:space="preserve"> FORMTEXT </w:instrText>
            </w:r>
            <w:r w:rsidRPr="2FC57E77">
              <w:rPr>
                <w:b/>
                <w:bCs/>
                <w:sz w:val="20"/>
                <w:szCs w:val="20"/>
                <w:highlight w:val="lightGray"/>
                <w:lang w:val="en-GB"/>
              </w:rPr>
            </w:r>
            <w:r w:rsidRPr="2FC57E77">
              <w:rPr>
                <w:b/>
                <w:bCs/>
                <w:sz w:val="20"/>
                <w:szCs w:val="20"/>
                <w:highlight w:val="lightGray"/>
                <w:lang w:val="en-GB"/>
              </w:rPr>
              <w:fldChar w:fldCharType="separate"/>
            </w:r>
            <w:r w:rsidRPr="2FC57E77">
              <w:rPr>
                <w:b/>
                <w:bCs/>
                <w:noProof/>
                <w:sz w:val="20"/>
                <w:szCs w:val="20"/>
                <w:highlight w:val="lightGray"/>
                <w:lang w:val="en-GB"/>
              </w:rPr>
              <w:t>Add text</w:t>
            </w:r>
            <w:r w:rsidRPr="2FC57E77">
              <w:rPr>
                <w:b/>
                <w:bCs/>
                <w:sz w:val="20"/>
                <w:szCs w:val="20"/>
                <w:highlight w:val="lightGray"/>
                <w:lang w:val="en-GB"/>
              </w:rPr>
              <w:fldChar w:fldCharType="end"/>
            </w:r>
          </w:p>
        </w:tc>
      </w:tr>
    </w:tbl>
    <w:p w14:paraId="0E4B96AE" w14:textId="40BDCC2F" w:rsidR="008517AE" w:rsidRPr="00E1634F" w:rsidRDefault="008517AE" w:rsidP="6CCD2191">
      <w:pPr>
        <w:autoSpaceDE w:val="0"/>
        <w:autoSpaceDN w:val="0"/>
        <w:spacing w:before="56" w:after="0" w:line="453" w:lineRule="auto"/>
        <w:rPr>
          <w:rFonts w:ascii="Calibri" w:eastAsia="Calibri" w:hAnsi="Calibri" w:cs="Calibri"/>
          <w:b/>
          <w:bCs/>
          <w:sz w:val="22"/>
          <w:szCs w:val="22"/>
          <w:lang w:val="en-GB" w:bidi="en-US"/>
        </w:rPr>
      </w:pPr>
    </w:p>
    <w:p w14:paraId="40A05D1D" w14:textId="2D94AF5C" w:rsidR="008517AE" w:rsidRPr="00E1634F" w:rsidRDefault="008517AE" w:rsidP="6CCD2191">
      <w:pPr>
        <w:autoSpaceDE w:val="0"/>
        <w:autoSpaceDN w:val="0"/>
        <w:spacing w:before="56" w:after="0" w:line="453" w:lineRule="auto"/>
      </w:pPr>
    </w:p>
    <w:sectPr w:rsidR="008517AE" w:rsidRPr="00E1634F" w:rsidSect="00761511">
      <w:headerReference w:type="default" r:id="rId11"/>
      <w:footerReference w:type="default" r:id="rId12"/>
      <w:headerReference w:type="first" r:id="rId13"/>
      <w:pgSz w:w="12240" w:h="15840"/>
      <w:pgMar w:top="1440" w:right="1440" w:bottom="1440" w:left="1440" w:header="720" w:footer="450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5AFA80" w14:textId="77777777" w:rsidR="00CB67C6" w:rsidRDefault="00CB67C6">
      <w:r>
        <w:separator/>
      </w:r>
    </w:p>
  </w:endnote>
  <w:endnote w:type="continuationSeparator" w:id="0">
    <w:p w14:paraId="4CDC2513" w14:textId="77777777" w:rsidR="00CB67C6" w:rsidRDefault="00CB67C6">
      <w:r>
        <w:continuationSeparator/>
      </w:r>
    </w:p>
  </w:endnote>
  <w:endnote w:type="continuationNotice" w:id="1">
    <w:p w14:paraId="3E08D1FE" w14:textId="77777777" w:rsidR="00CB67C6" w:rsidRDefault="00CB67C6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tima"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4ED9D4" w14:textId="62A5B7E6" w:rsidR="005E3428" w:rsidRPr="003B0BA3" w:rsidRDefault="005E3428">
    <w:pPr>
      <w:pStyle w:val="Footer"/>
      <w:jc w:val="right"/>
      <w:rPr>
        <w:rFonts w:ascii="Calibri" w:hAnsi="Calibri"/>
        <w:sz w:val="22"/>
      </w:rPr>
    </w:pPr>
    <w:r w:rsidRPr="003B0BA3">
      <w:rPr>
        <w:rFonts w:ascii="Calibri" w:hAnsi="Calibri"/>
        <w:sz w:val="22"/>
      </w:rPr>
      <w:fldChar w:fldCharType="begin"/>
    </w:r>
    <w:r w:rsidRPr="003B0BA3">
      <w:rPr>
        <w:rFonts w:ascii="Calibri" w:hAnsi="Calibri"/>
        <w:sz w:val="22"/>
      </w:rPr>
      <w:instrText xml:space="preserve"> PAGE   \* MERGEFORMAT </w:instrText>
    </w:r>
    <w:r w:rsidRPr="003B0BA3">
      <w:rPr>
        <w:rFonts w:ascii="Calibri" w:hAnsi="Calibri"/>
        <w:sz w:val="22"/>
      </w:rPr>
      <w:fldChar w:fldCharType="separate"/>
    </w:r>
    <w:r w:rsidR="005069BE">
      <w:rPr>
        <w:rFonts w:ascii="Calibri" w:hAnsi="Calibri"/>
        <w:noProof/>
        <w:sz w:val="22"/>
      </w:rPr>
      <w:t>16</w:t>
    </w:r>
    <w:r w:rsidRPr="003B0BA3">
      <w:rPr>
        <w:rFonts w:ascii="Calibri" w:hAnsi="Calibri"/>
        <w:sz w:val="22"/>
      </w:rPr>
      <w:fldChar w:fldCharType="end"/>
    </w:r>
  </w:p>
  <w:p w14:paraId="0C076E3D" w14:textId="77777777" w:rsidR="005E3428" w:rsidRDefault="005E3428">
    <w:pPr>
      <w:pStyle w:val="Footer"/>
      <w:spacing w:before="240" w:after="0"/>
      <w:rPr>
        <w:rFonts w:ascii="Arial" w:hAnsi="Arial"/>
        <w:b/>
        <w:sz w:val="20"/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D7A779" w14:textId="77777777" w:rsidR="00CB67C6" w:rsidRDefault="00CB67C6">
      <w:r>
        <w:separator/>
      </w:r>
    </w:p>
  </w:footnote>
  <w:footnote w:type="continuationSeparator" w:id="0">
    <w:p w14:paraId="5A8A40E5" w14:textId="77777777" w:rsidR="00CB67C6" w:rsidRDefault="00CB67C6">
      <w:r>
        <w:continuationSeparator/>
      </w:r>
    </w:p>
  </w:footnote>
  <w:footnote w:type="continuationNotice" w:id="1">
    <w:p w14:paraId="65924A3A" w14:textId="77777777" w:rsidR="00CB67C6" w:rsidRDefault="00CB67C6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9F2653" w14:textId="58D10332" w:rsidR="005E3428" w:rsidRPr="008806A9" w:rsidRDefault="00C42395" w:rsidP="00FA43F4">
    <w:pPr>
      <w:pStyle w:val="Header"/>
      <w:rPr>
        <w:rFonts w:asciiTheme="minorHAnsi" w:hAnsiTheme="minorHAnsi" w:cstheme="minorHAnsi"/>
        <w:b/>
        <w:sz w:val="22"/>
        <w:szCs w:val="22"/>
        <w:lang w:val="en-GB"/>
      </w:rPr>
    </w:pPr>
    <w:r>
      <w:rPr>
        <w:noProof/>
      </w:rPr>
      <w:drawing>
        <wp:inline distT="0" distB="0" distL="0" distR="0" wp14:anchorId="136B00DA" wp14:editId="0B0C589B">
          <wp:extent cx="2430780" cy="662940"/>
          <wp:effectExtent l="0" t="0" r="7620" b="3810"/>
          <wp:docPr id="1524850049" name="Picture 5" descr="A red text on a white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01478178" name="Picture 5" descr="A red text on a white background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30780" cy="662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A43F4">
      <w:rPr>
        <w:rFonts w:ascii="Calibri" w:hAnsi="Calibri" w:cs="Arial"/>
        <w:szCs w:val="24"/>
        <w:lang w:val="en-GB"/>
      </w:rPr>
      <w:t xml:space="preserve">                                                                       </w:t>
    </w:r>
    <w:r w:rsidR="005E3428" w:rsidRPr="00FA43F4">
      <w:rPr>
        <w:rFonts w:asciiTheme="minorHAnsi" w:hAnsiTheme="minorHAnsi" w:cstheme="minorHAnsi"/>
        <w:b/>
        <w:sz w:val="22"/>
        <w:szCs w:val="22"/>
        <w:lang w:val="en-GB"/>
      </w:rPr>
      <w:t>Ref:</w:t>
    </w:r>
    <w:r w:rsidR="005E3428" w:rsidRPr="00E34F3E">
      <w:rPr>
        <w:rFonts w:ascii="Calibri" w:hAnsi="Calibri" w:cs="Arial"/>
        <w:szCs w:val="24"/>
        <w:lang w:val="en-GB"/>
      </w:rPr>
      <w:t xml:space="preserve"> </w:t>
    </w:r>
    <w:r w:rsidR="00FA43F4" w:rsidRPr="00157701">
      <w:rPr>
        <w:rFonts w:asciiTheme="minorHAnsi" w:hAnsiTheme="minorHAnsi" w:cstheme="minorHAnsi"/>
        <w:b/>
        <w:sz w:val="22"/>
        <w:szCs w:val="22"/>
        <w:lang w:val="en-GB"/>
      </w:rPr>
      <w:t>NT-002</w:t>
    </w:r>
    <w:r w:rsidR="008806A9">
      <w:rPr>
        <w:rFonts w:asciiTheme="minorHAnsi" w:hAnsiTheme="minorHAnsi" w:cstheme="minorHAnsi"/>
        <w:b/>
        <w:sz w:val="22"/>
        <w:szCs w:val="22"/>
        <w:lang w:val="en-GB"/>
      </w:rPr>
      <w:t>6</w:t>
    </w:r>
    <w:r w:rsidR="00FA43F4" w:rsidRPr="00157701">
      <w:rPr>
        <w:rFonts w:asciiTheme="minorHAnsi" w:hAnsiTheme="minorHAnsi" w:cstheme="minorHAnsi"/>
        <w:b/>
        <w:sz w:val="22"/>
        <w:szCs w:val="22"/>
        <w:lang w:val="en-GB"/>
      </w:rPr>
      <w:t>-CS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FB17AC" w14:textId="442CEE99" w:rsidR="005E3428" w:rsidRPr="008806A9" w:rsidRDefault="00C42395" w:rsidP="00FA43F4">
    <w:pPr>
      <w:pStyle w:val="Header"/>
      <w:rPr>
        <w:rFonts w:asciiTheme="minorHAnsi" w:hAnsiTheme="minorHAnsi" w:cstheme="minorHAnsi"/>
        <w:b/>
        <w:sz w:val="22"/>
        <w:szCs w:val="22"/>
        <w:lang w:val="en-GB"/>
      </w:rPr>
    </w:pPr>
    <w:r>
      <w:rPr>
        <w:noProof/>
      </w:rPr>
      <w:drawing>
        <wp:inline distT="0" distB="0" distL="0" distR="0" wp14:anchorId="104AD5CD" wp14:editId="1E7F802B">
          <wp:extent cx="2430780" cy="662940"/>
          <wp:effectExtent l="0" t="0" r="7620" b="3810"/>
          <wp:docPr id="2126780348" name="Picture 5" descr="A red text on a white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01478178" name="Picture 5" descr="A red text on a white background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30780" cy="662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A43F4">
      <w:rPr>
        <w:rFonts w:ascii="Calibri" w:hAnsi="Calibri" w:cs="Arial"/>
        <w:szCs w:val="24"/>
        <w:lang w:val="en-GB"/>
      </w:rPr>
      <w:t xml:space="preserve">                                                                       </w:t>
    </w:r>
    <w:r w:rsidR="00FA43F4" w:rsidRPr="00FA43F4">
      <w:rPr>
        <w:rFonts w:asciiTheme="minorHAnsi" w:hAnsiTheme="minorHAnsi" w:cstheme="minorHAnsi"/>
        <w:b/>
        <w:sz w:val="22"/>
        <w:szCs w:val="22"/>
        <w:lang w:val="en-GB"/>
      </w:rPr>
      <w:t xml:space="preserve"> </w:t>
    </w:r>
    <w:r w:rsidR="005E3428" w:rsidRPr="00FA43F4">
      <w:rPr>
        <w:rFonts w:asciiTheme="minorHAnsi" w:hAnsiTheme="minorHAnsi" w:cstheme="minorHAnsi"/>
        <w:b/>
        <w:sz w:val="22"/>
        <w:szCs w:val="22"/>
        <w:lang w:val="en-GB"/>
      </w:rPr>
      <w:t>Ref:</w:t>
    </w:r>
    <w:r w:rsidR="005E3428" w:rsidRPr="006F222C">
      <w:rPr>
        <w:rFonts w:ascii="Calibri" w:hAnsi="Calibri" w:cs="Arial"/>
        <w:szCs w:val="24"/>
        <w:lang w:val="en-GB"/>
      </w:rPr>
      <w:t xml:space="preserve"> </w:t>
    </w:r>
    <w:r w:rsidR="00FA43F4" w:rsidRPr="00157701">
      <w:rPr>
        <w:rFonts w:asciiTheme="minorHAnsi" w:hAnsiTheme="minorHAnsi" w:cstheme="minorHAnsi"/>
        <w:b/>
        <w:sz w:val="22"/>
        <w:szCs w:val="22"/>
        <w:lang w:val="en-GB"/>
      </w:rPr>
      <w:t>NT-002</w:t>
    </w:r>
    <w:r w:rsidR="008806A9">
      <w:rPr>
        <w:rFonts w:asciiTheme="minorHAnsi" w:hAnsiTheme="minorHAnsi" w:cstheme="minorHAnsi"/>
        <w:b/>
        <w:sz w:val="22"/>
        <w:szCs w:val="22"/>
        <w:lang w:val="en-GB"/>
      </w:rPr>
      <w:t>6</w:t>
    </w:r>
    <w:r w:rsidR="00FA43F4" w:rsidRPr="00157701">
      <w:rPr>
        <w:rFonts w:asciiTheme="minorHAnsi" w:hAnsiTheme="minorHAnsi" w:cstheme="minorHAnsi"/>
        <w:b/>
        <w:sz w:val="22"/>
        <w:szCs w:val="22"/>
        <w:lang w:val="en-GB"/>
      </w:rPr>
      <w:t>-C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485AF6"/>
    <w:multiLevelType w:val="hybridMultilevel"/>
    <w:tmpl w:val="32069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B354B"/>
    <w:multiLevelType w:val="multilevel"/>
    <w:tmpl w:val="564E5C28"/>
    <w:lvl w:ilvl="0">
      <w:start w:val="1"/>
      <w:numFmt w:val="decimal"/>
      <w:lvlText w:val="%1."/>
      <w:lvlJc w:val="left"/>
      <w:pPr>
        <w:ind w:left="1240" w:hanging="360"/>
      </w:pPr>
      <w:rPr>
        <w:rFonts w:hint="default"/>
        <w:b/>
        <w:bCs/>
        <w:w w:val="100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880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"/>
      <w:lvlJc w:val="left"/>
      <w:pPr>
        <w:ind w:left="160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3">
      <w:numFmt w:val="bullet"/>
      <w:lvlText w:val="o"/>
      <w:lvlJc w:val="left"/>
      <w:pPr>
        <w:ind w:left="2320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en-US"/>
      </w:rPr>
    </w:lvl>
    <w:lvl w:ilvl="4">
      <w:numFmt w:val="bullet"/>
      <w:lvlText w:val="•"/>
      <w:lvlJc w:val="left"/>
      <w:pPr>
        <w:ind w:left="3648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4977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305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634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962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08EA26BA"/>
    <w:multiLevelType w:val="hybridMultilevel"/>
    <w:tmpl w:val="ACA0E31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820FA9"/>
    <w:multiLevelType w:val="multilevel"/>
    <w:tmpl w:val="5E229DB2"/>
    <w:lvl w:ilvl="0">
      <w:start w:val="1"/>
      <w:numFmt w:val="decimal"/>
      <w:lvlText w:val="%1."/>
      <w:lvlJc w:val="left"/>
      <w:pPr>
        <w:ind w:left="1240" w:hanging="360"/>
      </w:pPr>
      <w:rPr>
        <w:rFonts w:hint="default"/>
        <w:b/>
        <w:bCs/>
        <w:w w:val="100"/>
        <w:lang w:val="en-US" w:eastAsia="en-US" w:bidi="en-US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600" w:hanging="360"/>
      </w:pPr>
      <w:rPr>
        <w:rFonts w:ascii="Symbol" w:hAnsi="Symbol" w:hint="default"/>
      </w:rPr>
    </w:lvl>
    <w:lvl w:ilvl="3">
      <w:numFmt w:val="bullet"/>
      <w:lvlText w:val="o"/>
      <w:lvlJc w:val="left"/>
      <w:pPr>
        <w:ind w:left="2320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en-US"/>
      </w:rPr>
    </w:lvl>
    <w:lvl w:ilvl="4">
      <w:numFmt w:val="bullet"/>
      <w:lvlText w:val="•"/>
      <w:lvlJc w:val="left"/>
      <w:pPr>
        <w:ind w:left="3648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4977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305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634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962" w:hanging="360"/>
      </w:pPr>
      <w:rPr>
        <w:rFonts w:hint="default"/>
        <w:lang w:val="en-US" w:eastAsia="en-US" w:bidi="en-US"/>
      </w:rPr>
    </w:lvl>
  </w:abstractNum>
  <w:abstractNum w:abstractNumId="4" w15:restartNumberingAfterBreak="0">
    <w:nsid w:val="12F62D1A"/>
    <w:multiLevelType w:val="multilevel"/>
    <w:tmpl w:val="1B5E4268"/>
    <w:lvl w:ilvl="0">
      <w:start w:val="1"/>
      <w:numFmt w:val="decimal"/>
      <w:lvlText w:val="%1."/>
      <w:lvlJc w:val="left"/>
      <w:pPr>
        <w:ind w:left="1240" w:hanging="360"/>
      </w:pPr>
      <w:rPr>
        <w:rFonts w:hint="default"/>
        <w:b/>
        <w:bCs/>
        <w:w w:val="100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880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"/>
      <w:lvlJc w:val="left"/>
      <w:pPr>
        <w:ind w:left="160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3">
      <w:start w:val="1"/>
      <w:numFmt w:val="bullet"/>
      <w:lvlText w:val="o"/>
      <w:lvlJc w:val="left"/>
      <w:pPr>
        <w:ind w:left="2320" w:hanging="360"/>
      </w:pPr>
      <w:rPr>
        <w:rFonts w:ascii="Courier New" w:hAnsi="Courier New" w:cs="Courier New" w:hint="default"/>
      </w:rPr>
    </w:lvl>
    <w:lvl w:ilvl="4">
      <w:numFmt w:val="bullet"/>
      <w:lvlText w:val="•"/>
      <w:lvlJc w:val="left"/>
      <w:pPr>
        <w:ind w:left="3648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4977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305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634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962" w:hanging="360"/>
      </w:pPr>
      <w:rPr>
        <w:rFonts w:hint="default"/>
        <w:lang w:val="en-US" w:eastAsia="en-US" w:bidi="en-US"/>
      </w:rPr>
    </w:lvl>
  </w:abstractNum>
  <w:abstractNum w:abstractNumId="5" w15:restartNumberingAfterBreak="0">
    <w:nsid w:val="1B0B3C37"/>
    <w:multiLevelType w:val="hybridMultilevel"/>
    <w:tmpl w:val="98E4E672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1C441B9D"/>
    <w:multiLevelType w:val="multilevel"/>
    <w:tmpl w:val="14F08860"/>
    <w:lvl w:ilvl="0">
      <w:start w:val="1"/>
      <w:numFmt w:val="decimal"/>
      <w:lvlText w:val="%1."/>
      <w:lvlJc w:val="left"/>
      <w:pPr>
        <w:ind w:left="1240" w:hanging="360"/>
      </w:pPr>
      <w:rPr>
        <w:rFonts w:hint="default"/>
        <w:b/>
        <w:bCs/>
        <w:w w:val="100"/>
        <w:lang w:val="en-US" w:eastAsia="en-US" w:bidi="en-U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"/>
      <w:lvlJc w:val="left"/>
      <w:pPr>
        <w:ind w:left="160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3">
      <w:start w:val="1"/>
      <w:numFmt w:val="bullet"/>
      <w:lvlText w:val="o"/>
      <w:lvlJc w:val="left"/>
      <w:pPr>
        <w:ind w:left="2320" w:hanging="360"/>
      </w:pPr>
      <w:rPr>
        <w:rFonts w:ascii="Courier New" w:hAnsi="Courier New" w:cs="Courier New" w:hint="default"/>
      </w:rPr>
    </w:lvl>
    <w:lvl w:ilvl="4">
      <w:numFmt w:val="bullet"/>
      <w:lvlText w:val="•"/>
      <w:lvlJc w:val="left"/>
      <w:pPr>
        <w:ind w:left="3648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4977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305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634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962" w:hanging="360"/>
      </w:pPr>
      <w:rPr>
        <w:rFonts w:hint="default"/>
        <w:lang w:val="en-US" w:eastAsia="en-US" w:bidi="en-US"/>
      </w:rPr>
    </w:lvl>
  </w:abstractNum>
  <w:abstractNum w:abstractNumId="7" w15:restartNumberingAfterBreak="0">
    <w:nsid w:val="1DC66ADB"/>
    <w:multiLevelType w:val="hybridMultilevel"/>
    <w:tmpl w:val="0DCCB21A"/>
    <w:lvl w:ilvl="0" w:tplc="FFFFFFFF">
      <w:start w:val="12"/>
      <w:numFmt w:val="decimal"/>
      <w:lvlText w:val="%1"/>
      <w:lvlJc w:val="left"/>
      <w:pPr>
        <w:ind w:left="1302" w:hanging="423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en-US" w:eastAsia="en-US" w:bidi="en-U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numFmt w:val="bullet"/>
      <w:lvlText w:val="o"/>
      <w:lvlJc w:val="left"/>
      <w:pPr>
        <w:ind w:left="2320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en-US"/>
      </w:rPr>
    </w:lvl>
    <w:lvl w:ilvl="3" w:tplc="FFFFFFFF">
      <w:numFmt w:val="bullet"/>
      <w:lvlText w:val="•"/>
      <w:lvlJc w:val="left"/>
      <w:pPr>
        <w:ind w:left="3482" w:hanging="360"/>
      </w:pPr>
      <w:rPr>
        <w:rFonts w:hint="default"/>
        <w:lang w:val="en-US" w:eastAsia="en-US" w:bidi="en-US"/>
      </w:rPr>
    </w:lvl>
    <w:lvl w:ilvl="4" w:tplc="FFFFFFFF">
      <w:numFmt w:val="bullet"/>
      <w:lvlText w:val="•"/>
      <w:lvlJc w:val="left"/>
      <w:pPr>
        <w:ind w:left="4645" w:hanging="360"/>
      </w:pPr>
      <w:rPr>
        <w:rFonts w:hint="default"/>
        <w:lang w:val="en-US" w:eastAsia="en-US" w:bidi="en-US"/>
      </w:rPr>
    </w:lvl>
    <w:lvl w:ilvl="5" w:tplc="FFFFFFFF">
      <w:numFmt w:val="bullet"/>
      <w:lvlText w:val="•"/>
      <w:lvlJc w:val="left"/>
      <w:pPr>
        <w:ind w:left="5807" w:hanging="360"/>
      </w:pPr>
      <w:rPr>
        <w:rFonts w:hint="default"/>
        <w:lang w:val="en-US" w:eastAsia="en-US" w:bidi="en-US"/>
      </w:rPr>
    </w:lvl>
    <w:lvl w:ilvl="6" w:tplc="FFFFFFFF">
      <w:numFmt w:val="bullet"/>
      <w:lvlText w:val="•"/>
      <w:lvlJc w:val="left"/>
      <w:pPr>
        <w:ind w:left="6970" w:hanging="360"/>
      </w:pPr>
      <w:rPr>
        <w:rFonts w:hint="default"/>
        <w:lang w:val="en-US" w:eastAsia="en-US" w:bidi="en-US"/>
      </w:rPr>
    </w:lvl>
    <w:lvl w:ilvl="7" w:tplc="FFFFFFFF">
      <w:numFmt w:val="bullet"/>
      <w:lvlText w:val="•"/>
      <w:lvlJc w:val="left"/>
      <w:pPr>
        <w:ind w:left="8132" w:hanging="360"/>
      </w:pPr>
      <w:rPr>
        <w:rFonts w:hint="default"/>
        <w:lang w:val="en-US" w:eastAsia="en-US" w:bidi="en-US"/>
      </w:rPr>
    </w:lvl>
    <w:lvl w:ilvl="8" w:tplc="FFFFFFFF">
      <w:numFmt w:val="bullet"/>
      <w:lvlText w:val="•"/>
      <w:lvlJc w:val="left"/>
      <w:pPr>
        <w:ind w:left="9295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1E427211"/>
    <w:multiLevelType w:val="multilevel"/>
    <w:tmpl w:val="FE2ECBE2"/>
    <w:lvl w:ilvl="0">
      <w:start w:val="1"/>
      <w:numFmt w:val="decimal"/>
      <w:lvlText w:val="%1."/>
      <w:lvlJc w:val="left"/>
      <w:pPr>
        <w:ind w:left="1240" w:hanging="360"/>
      </w:pPr>
      <w:rPr>
        <w:rFonts w:hint="default"/>
        <w:b/>
        <w:bCs/>
        <w:w w:val="100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880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o"/>
      <w:lvlJc w:val="left"/>
      <w:pPr>
        <w:ind w:left="2320" w:hanging="360"/>
      </w:pPr>
      <w:rPr>
        <w:rFonts w:ascii="Courier New" w:hAnsi="Courier New" w:cs="Courier New" w:hint="default"/>
      </w:rPr>
    </w:lvl>
    <w:lvl w:ilvl="4">
      <w:numFmt w:val="bullet"/>
      <w:lvlText w:val="•"/>
      <w:lvlJc w:val="left"/>
      <w:pPr>
        <w:ind w:left="3648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4977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305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634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962" w:hanging="360"/>
      </w:pPr>
      <w:rPr>
        <w:rFonts w:hint="default"/>
        <w:lang w:val="en-US" w:eastAsia="en-US" w:bidi="en-US"/>
      </w:rPr>
    </w:lvl>
  </w:abstractNum>
  <w:abstractNum w:abstractNumId="9" w15:restartNumberingAfterBreak="0">
    <w:nsid w:val="23A07371"/>
    <w:multiLevelType w:val="hybridMultilevel"/>
    <w:tmpl w:val="332ED36A"/>
    <w:lvl w:ilvl="0" w:tplc="FF168BF0">
      <w:start w:val="5"/>
      <w:numFmt w:val="decimal"/>
      <w:lvlText w:val="%1"/>
      <w:lvlJc w:val="left"/>
      <w:pPr>
        <w:ind w:left="880" w:hanging="132"/>
      </w:pPr>
      <w:rPr>
        <w:rFonts w:hint="default"/>
        <w:spacing w:val="-2"/>
        <w:w w:val="100"/>
        <w:lang w:val="en-US" w:eastAsia="en-US" w:bidi="en-US"/>
      </w:rPr>
    </w:lvl>
    <w:lvl w:ilvl="1" w:tplc="E2EE77BA">
      <w:numFmt w:val="bullet"/>
      <w:lvlText w:val="•"/>
      <w:lvlJc w:val="left"/>
      <w:pPr>
        <w:ind w:left="1954" w:hanging="132"/>
      </w:pPr>
      <w:rPr>
        <w:rFonts w:hint="default"/>
        <w:lang w:val="en-US" w:eastAsia="en-US" w:bidi="en-US"/>
      </w:rPr>
    </w:lvl>
    <w:lvl w:ilvl="2" w:tplc="9878C5E2">
      <w:numFmt w:val="bullet"/>
      <w:lvlText w:val="•"/>
      <w:lvlJc w:val="left"/>
      <w:pPr>
        <w:ind w:left="3028" w:hanging="132"/>
      </w:pPr>
      <w:rPr>
        <w:rFonts w:hint="default"/>
        <w:lang w:val="en-US" w:eastAsia="en-US" w:bidi="en-US"/>
      </w:rPr>
    </w:lvl>
    <w:lvl w:ilvl="3" w:tplc="FCD03C16">
      <w:numFmt w:val="bullet"/>
      <w:lvlText w:val="•"/>
      <w:lvlJc w:val="left"/>
      <w:pPr>
        <w:ind w:left="4102" w:hanging="132"/>
      </w:pPr>
      <w:rPr>
        <w:rFonts w:hint="default"/>
        <w:lang w:val="en-US" w:eastAsia="en-US" w:bidi="en-US"/>
      </w:rPr>
    </w:lvl>
    <w:lvl w:ilvl="4" w:tplc="8A7C1A48">
      <w:numFmt w:val="bullet"/>
      <w:lvlText w:val="•"/>
      <w:lvlJc w:val="left"/>
      <w:pPr>
        <w:ind w:left="5176" w:hanging="132"/>
      </w:pPr>
      <w:rPr>
        <w:rFonts w:hint="default"/>
        <w:lang w:val="en-US" w:eastAsia="en-US" w:bidi="en-US"/>
      </w:rPr>
    </w:lvl>
    <w:lvl w:ilvl="5" w:tplc="A468AF42">
      <w:numFmt w:val="bullet"/>
      <w:lvlText w:val="•"/>
      <w:lvlJc w:val="left"/>
      <w:pPr>
        <w:ind w:left="6250" w:hanging="132"/>
      </w:pPr>
      <w:rPr>
        <w:rFonts w:hint="default"/>
        <w:lang w:val="en-US" w:eastAsia="en-US" w:bidi="en-US"/>
      </w:rPr>
    </w:lvl>
    <w:lvl w:ilvl="6" w:tplc="19809B14">
      <w:numFmt w:val="bullet"/>
      <w:lvlText w:val="•"/>
      <w:lvlJc w:val="left"/>
      <w:pPr>
        <w:ind w:left="7324" w:hanging="132"/>
      </w:pPr>
      <w:rPr>
        <w:rFonts w:hint="default"/>
        <w:lang w:val="en-US" w:eastAsia="en-US" w:bidi="en-US"/>
      </w:rPr>
    </w:lvl>
    <w:lvl w:ilvl="7" w:tplc="D0D4E1A2">
      <w:numFmt w:val="bullet"/>
      <w:lvlText w:val="•"/>
      <w:lvlJc w:val="left"/>
      <w:pPr>
        <w:ind w:left="8398" w:hanging="132"/>
      </w:pPr>
      <w:rPr>
        <w:rFonts w:hint="default"/>
        <w:lang w:val="en-US" w:eastAsia="en-US" w:bidi="en-US"/>
      </w:rPr>
    </w:lvl>
    <w:lvl w:ilvl="8" w:tplc="B4BACA82">
      <w:numFmt w:val="bullet"/>
      <w:lvlText w:val="•"/>
      <w:lvlJc w:val="left"/>
      <w:pPr>
        <w:ind w:left="9472" w:hanging="132"/>
      </w:pPr>
      <w:rPr>
        <w:rFonts w:hint="default"/>
        <w:lang w:val="en-US" w:eastAsia="en-US" w:bidi="en-US"/>
      </w:rPr>
    </w:lvl>
  </w:abstractNum>
  <w:abstractNum w:abstractNumId="10" w15:restartNumberingAfterBreak="0">
    <w:nsid w:val="24546C16"/>
    <w:multiLevelType w:val="hybridMultilevel"/>
    <w:tmpl w:val="A5AC2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8A023F"/>
    <w:multiLevelType w:val="multilevel"/>
    <w:tmpl w:val="E1B8F072"/>
    <w:lvl w:ilvl="0">
      <w:start w:val="1"/>
      <w:numFmt w:val="decimal"/>
      <w:lvlText w:val="%1."/>
      <w:lvlJc w:val="left"/>
      <w:pPr>
        <w:ind w:left="135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3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2FC97C60"/>
    <w:multiLevelType w:val="hybridMultilevel"/>
    <w:tmpl w:val="62D04AE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550D99"/>
    <w:multiLevelType w:val="multilevel"/>
    <w:tmpl w:val="A4ACEC96"/>
    <w:lvl w:ilvl="0">
      <w:start w:val="1"/>
      <w:numFmt w:val="decimal"/>
      <w:lvlText w:val="%1."/>
      <w:lvlJc w:val="left"/>
      <w:pPr>
        <w:ind w:left="1240" w:hanging="360"/>
      </w:pPr>
      <w:rPr>
        <w:rFonts w:hint="default"/>
        <w:b/>
        <w:bCs/>
        <w:w w:val="100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880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2">
      <w:start w:val="1"/>
      <w:numFmt w:val="bullet"/>
      <w:lvlText w:val=""/>
      <w:lvlJc w:val="left"/>
      <w:pPr>
        <w:ind w:left="1600" w:hanging="360"/>
      </w:pPr>
      <w:rPr>
        <w:rFonts w:ascii="Symbol" w:hAnsi="Symbol" w:hint="default"/>
      </w:rPr>
    </w:lvl>
    <w:lvl w:ilvl="3">
      <w:numFmt w:val="bullet"/>
      <w:lvlText w:val="o"/>
      <w:lvlJc w:val="left"/>
      <w:pPr>
        <w:ind w:left="2320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en-US"/>
      </w:rPr>
    </w:lvl>
    <w:lvl w:ilvl="4">
      <w:numFmt w:val="bullet"/>
      <w:lvlText w:val="•"/>
      <w:lvlJc w:val="left"/>
      <w:pPr>
        <w:ind w:left="3648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4977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305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634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962" w:hanging="360"/>
      </w:pPr>
      <w:rPr>
        <w:rFonts w:hint="default"/>
        <w:lang w:val="en-US" w:eastAsia="en-US" w:bidi="en-US"/>
      </w:rPr>
    </w:lvl>
  </w:abstractNum>
  <w:abstractNum w:abstractNumId="14" w15:restartNumberingAfterBreak="0">
    <w:nsid w:val="38EC006A"/>
    <w:multiLevelType w:val="hybridMultilevel"/>
    <w:tmpl w:val="B4385134"/>
    <w:lvl w:ilvl="0" w:tplc="AC8E3BD2">
      <w:start w:val="1"/>
      <w:numFmt w:val="lowerLetter"/>
      <w:lvlText w:val="%1."/>
      <w:lvlJc w:val="left"/>
      <w:pPr>
        <w:ind w:left="1600" w:hanging="360"/>
      </w:pPr>
      <w:rPr>
        <w:rFonts w:asciiTheme="minorHAnsi" w:eastAsia="Calibri" w:hAnsiTheme="minorHAnsi" w:cstheme="minorHAnsi" w:hint="default"/>
        <w:b/>
        <w:bCs/>
        <w:spacing w:val="-21"/>
        <w:w w:val="100"/>
        <w:sz w:val="16"/>
        <w:szCs w:val="16"/>
        <w:lang w:val="en-US" w:eastAsia="en-US" w:bidi="en-US"/>
      </w:rPr>
    </w:lvl>
    <w:lvl w:ilvl="1" w:tplc="6C488638">
      <w:numFmt w:val="bullet"/>
      <w:lvlText w:val="•"/>
      <w:lvlJc w:val="left"/>
      <w:pPr>
        <w:ind w:left="2602" w:hanging="360"/>
      </w:pPr>
      <w:rPr>
        <w:rFonts w:hint="default"/>
        <w:lang w:val="en-US" w:eastAsia="en-US" w:bidi="en-US"/>
      </w:rPr>
    </w:lvl>
    <w:lvl w:ilvl="2" w:tplc="942AA812">
      <w:numFmt w:val="bullet"/>
      <w:lvlText w:val="•"/>
      <w:lvlJc w:val="left"/>
      <w:pPr>
        <w:ind w:left="3604" w:hanging="360"/>
      </w:pPr>
      <w:rPr>
        <w:rFonts w:hint="default"/>
        <w:lang w:val="en-US" w:eastAsia="en-US" w:bidi="en-US"/>
      </w:rPr>
    </w:lvl>
    <w:lvl w:ilvl="3" w:tplc="67360E9E">
      <w:numFmt w:val="bullet"/>
      <w:lvlText w:val="•"/>
      <w:lvlJc w:val="left"/>
      <w:pPr>
        <w:ind w:left="4606" w:hanging="360"/>
      </w:pPr>
      <w:rPr>
        <w:rFonts w:hint="default"/>
        <w:lang w:val="en-US" w:eastAsia="en-US" w:bidi="en-US"/>
      </w:rPr>
    </w:lvl>
    <w:lvl w:ilvl="4" w:tplc="1FD455AE">
      <w:numFmt w:val="bullet"/>
      <w:lvlText w:val="•"/>
      <w:lvlJc w:val="left"/>
      <w:pPr>
        <w:ind w:left="5608" w:hanging="360"/>
      </w:pPr>
      <w:rPr>
        <w:rFonts w:hint="default"/>
        <w:lang w:val="en-US" w:eastAsia="en-US" w:bidi="en-US"/>
      </w:rPr>
    </w:lvl>
    <w:lvl w:ilvl="5" w:tplc="4524FB60">
      <w:numFmt w:val="bullet"/>
      <w:lvlText w:val="•"/>
      <w:lvlJc w:val="left"/>
      <w:pPr>
        <w:ind w:left="6610" w:hanging="360"/>
      </w:pPr>
      <w:rPr>
        <w:rFonts w:hint="default"/>
        <w:lang w:val="en-US" w:eastAsia="en-US" w:bidi="en-US"/>
      </w:rPr>
    </w:lvl>
    <w:lvl w:ilvl="6" w:tplc="3C12FE6A">
      <w:numFmt w:val="bullet"/>
      <w:lvlText w:val="•"/>
      <w:lvlJc w:val="left"/>
      <w:pPr>
        <w:ind w:left="7612" w:hanging="360"/>
      </w:pPr>
      <w:rPr>
        <w:rFonts w:hint="default"/>
        <w:lang w:val="en-US" w:eastAsia="en-US" w:bidi="en-US"/>
      </w:rPr>
    </w:lvl>
    <w:lvl w:ilvl="7" w:tplc="B7D61200">
      <w:numFmt w:val="bullet"/>
      <w:lvlText w:val="•"/>
      <w:lvlJc w:val="left"/>
      <w:pPr>
        <w:ind w:left="8614" w:hanging="360"/>
      </w:pPr>
      <w:rPr>
        <w:rFonts w:hint="default"/>
        <w:lang w:val="en-US" w:eastAsia="en-US" w:bidi="en-US"/>
      </w:rPr>
    </w:lvl>
    <w:lvl w:ilvl="8" w:tplc="027A787C">
      <w:numFmt w:val="bullet"/>
      <w:lvlText w:val="•"/>
      <w:lvlJc w:val="left"/>
      <w:pPr>
        <w:ind w:left="9616" w:hanging="360"/>
      </w:pPr>
      <w:rPr>
        <w:rFonts w:hint="default"/>
        <w:lang w:val="en-US" w:eastAsia="en-US" w:bidi="en-US"/>
      </w:rPr>
    </w:lvl>
  </w:abstractNum>
  <w:abstractNum w:abstractNumId="15" w15:restartNumberingAfterBreak="0">
    <w:nsid w:val="39D85675"/>
    <w:multiLevelType w:val="hybridMultilevel"/>
    <w:tmpl w:val="04AA2812"/>
    <w:lvl w:ilvl="0" w:tplc="C5421C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213ADC"/>
    <w:multiLevelType w:val="hybridMultilevel"/>
    <w:tmpl w:val="A022EABC"/>
    <w:lvl w:ilvl="0" w:tplc="C530493E">
      <w:start w:val="1"/>
      <w:numFmt w:val="decimal"/>
      <w:lvlText w:val="%1."/>
      <w:lvlJc w:val="left"/>
      <w:pPr>
        <w:ind w:left="1600" w:hanging="720"/>
        <w:jc w:val="right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en-US" w:eastAsia="en-US" w:bidi="en-US"/>
      </w:rPr>
    </w:lvl>
    <w:lvl w:ilvl="1" w:tplc="4440DB4A">
      <w:numFmt w:val="bullet"/>
      <w:lvlText w:val="•"/>
      <w:lvlJc w:val="left"/>
      <w:pPr>
        <w:ind w:left="2602" w:hanging="720"/>
      </w:pPr>
      <w:rPr>
        <w:rFonts w:hint="default"/>
        <w:lang w:val="en-US" w:eastAsia="en-US" w:bidi="en-US"/>
      </w:rPr>
    </w:lvl>
    <w:lvl w:ilvl="2" w:tplc="3326819E">
      <w:numFmt w:val="bullet"/>
      <w:lvlText w:val="•"/>
      <w:lvlJc w:val="left"/>
      <w:pPr>
        <w:ind w:left="3604" w:hanging="720"/>
      </w:pPr>
      <w:rPr>
        <w:rFonts w:hint="default"/>
        <w:lang w:val="en-US" w:eastAsia="en-US" w:bidi="en-US"/>
      </w:rPr>
    </w:lvl>
    <w:lvl w:ilvl="3" w:tplc="17BC01CE">
      <w:numFmt w:val="bullet"/>
      <w:lvlText w:val="•"/>
      <w:lvlJc w:val="left"/>
      <w:pPr>
        <w:ind w:left="4606" w:hanging="720"/>
      </w:pPr>
      <w:rPr>
        <w:rFonts w:hint="default"/>
        <w:lang w:val="en-US" w:eastAsia="en-US" w:bidi="en-US"/>
      </w:rPr>
    </w:lvl>
    <w:lvl w:ilvl="4" w:tplc="83FCE83E">
      <w:numFmt w:val="bullet"/>
      <w:lvlText w:val="•"/>
      <w:lvlJc w:val="left"/>
      <w:pPr>
        <w:ind w:left="5608" w:hanging="720"/>
      </w:pPr>
      <w:rPr>
        <w:rFonts w:hint="default"/>
        <w:lang w:val="en-US" w:eastAsia="en-US" w:bidi="en-US"/>
      </w:rPr>
    </w:lvl>
    <w:lvl w:ilvl="5" w:tplc="12E667C8">
      <w:numFmt w:val="bullet"/>
      <w:lvlText w:val="•"/>
      <w:lvlJc w:val="left"/>
      <w:pPr>
        <w:ind w:left="6610" w:hanging="720"/>
      </w:pPr>
      <w:rPr>
        <w:rFonts w:hint="default"/>
        <w:lang w:val="en-US" w:eastAsia="en-US" w:bidi="en-US"/>
      </w:rPr>
    </w:lvl>
    <w:lvl w:ilvl="6" w:tplc="BF941DA0">
      <w:numFmt w:val="bullet"/>
      <w:lvlText w:val="•"/>
      <w:lvlJc w:val="left"/>
      <w:pPr>
        <w:ind w:left="7612" w:hanging="720"/>
      </w:pPr>
      <w:rPr>
        <w:rFonts w:hint="default"/>
        <w:lang w:val="en-US" w:eastAsia="en-US" w:bidi="en-US"/>
      </w:rPr>
    </w:lvl>
    <w:lvl w:ilvl="7" w:tplc="CBDA0168">
      <w:numFmt w:val="bullet"/>
      <w:lvlText w:val="•"/>
      <w:lvlJc w:val="left"/>
      <w:pPr>
        <w:ind w:left="8614" w:hanging="720"/>
      </w:pPr>
      <w:rPr>
        <w:rFonts w:hint="default"/>
        <w:lang w:val="en-US" w:eastAsia="en-US" w:bidi="en-US"/>
      </w:rPr>
    </w:lvl>
    <w:lvl w:ilvl="8" w:tplc="5194FD04">
      <w:numFmt w:val="bullet"/>
      <w:lvlText w:val="•"/>
      <w:lvlJc w:val="left"/>
      <w:pPr>
        <w:ind w:left="9616" w:hanging="720"/>
      </w:pPr>
      <w:rPr>
        <w:rFonts w:hint="default"/>
        <w:lang w:val="en-US" w:eastAsia="en-US" w:bidi="en-US"/>
      </w:rPr>
    </w:lvl>
  </w:abstractNum>
  <w:abstractNum w:abstractNumId="17" w15:restartNumberingAfterBreak="0">
    <w:nsid w:val="4349033E"/>
    <w:multiLevelType w:val="hybridMultilevel"/>
    <w:tmpl w:val="96B660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5C67DD"/>
    <w:multiLevelType w:val="multilevel"/>
    <w:tmpl w:val="D6BA4D28"/>
    <w:lvl w:ilvl="0">
      <w:start w:val="1"/>
      <w:numFmt w:val="decimal"/>
      <w:lvlText w:val="%1."/>
      <w:lvlJc w:val="left"/>
      <w:pPr>
        <w:ind w:left="1240" w:hanging="360"/>
      </w:pPr>
      <w:rPr>
        <w:rFonts w:hint="default"/>
        <w:b/>
        <w:bCs/>
        <w:w w:val="100"/>
        <w:lang w:val="en-US" w:eastAsia="en-US" w:bidi="en-US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600" w:hanging="360"/>
      </w:pPr>
      <w:rPr>
        <w:rFonts w:ascii="Symbol" w:hAnsi="Symbol" w:hint="default"/>
      </w:rPr>
    </w:lvl>
    <w:lvl w:ilvl="3">
      <w:numFmt w:val="bullet"/>
      <w:lvlText w:val="o"/>
      <w:lvlJc w:val="left"/>
      <w:pPr>
        <w:ind w:left="2320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en-US"/>
      </w:rPr>
    </w:lvl>
    <w:lvl w:ilvl="4">
      <w:numFmt w:val="bullet"/>
      <w:lvlText w:val="•"/>
      <w:lvlJc w:val="left"/>
      <w:pPr>
        <w:ind w:left="3648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4977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305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634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962" w:hanging="360"/>
      </w:pPr>
      <w:rPr>
        <w:rFonts w:hint="default"/>
        <w:lang w:val="en-US" w:eastAsia="en-US" w:bidi="en-US"/>
      </w:rPr>
    </w:lvl>
  </w:abstractNum>
  <w:abstractNum w:abstractNumId="19" w15:restartNumberingAfterBreak="0">
    <w:nsid w:val="49D81BD1"/>
    <w:multiLevelType w:val="multilevel"/>
    <w:tmpl w:val="320C6EB8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4B8B6153"/>
    <w:multiLevelType w:val="hybridMultilevel"/>
    <w:tmpl w:val="CC8230E0"/>
    <w:lvl w:ilvl="0" w:tplc="90F6ADB0">
      <w:start w:val="12"/>
      <w:numFmt w:val="decimal"/>
      <w:lvlText w:val="%1"/>
      <w:lvlJc w:val="left"/>
      <w:pPr>
        <w:ind w:left="423" w:hanging="423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en-US" w:eastAsia="en-US" w:bidi="en-US"/>
      </w:rPr>
    </w:lvl>
    <w:lvl w:ilvl="1" w:tplc="BD1EDCA4">
      <w:numFmt w:val="bullet"/>
      <w:lvlText w:val=""/>
      <w:lvlJc w:val="left"/>
      <w:pPr>
        <w:ind w:left="721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2" w:tplc="2BF4B7AE">
      <w:numFmt w:val="bullet"/>
      <w:lvlText w:val="o"/>
      <w:lvlJc w:val="left"/>
      <w:pPr>
        <w:ind w:left="1441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en-US"/>
      </w:rPr>
    </w:lvl>
    <w:lvl w:ilvl="3" w:tplc="1506E81C">
      <w:numFmt w:val="bullet"/>
      <w:lvlText w:val="•"/>
      <w:lvlJc w:val="left"/>
      <w:pPr>
        <w:ind w:left="2603" w:hanging="360"/>
      </w:pPr>
      <w:rPr>
        <w:rFonts w:hint="default"/>
        <w:lang w:val="en-US" w:eastAsia="en-US" w:bidi="en-US"/>
      </w:rPr>
    </w:lvl>
    <w:lvl w:ilvl="4" w:tplc="FE442F60">
      <w:numFmt w:val="bullet"/>
      <w:lvlText w:val="•"/>
      <w:lvlJc w:val="left"/>
      <w:pPr>
        <w:ind w:left="3766" w:hanging="360"/>
      </w:pPr>
      <w:rPr>
        <w:rFonts w:hint="default"/>
        <w:lang w:val="en-US" w:eastAsia="en-US" w:bidi="en-US"/>
      </w:rPr>
    </w:lvl>
    <w:lvl w:ilvl="5" w:tplc="CDACFF50">
      <w:numFmt w:val="bullet"/>
      <w:lvlText w:val="•"/>
      <w:lvlJc w:val="left"/>
      <w:pPr>
        <w:ind w:left="4928" w:hanging="360"/>
      </w:pPr>
      <w:rPr>
        <w:rFonts w:hint="default"/>
        <w:lang w:val="en-US" w:eastAsia="en-US" w:bidi="en-US"/>
      </w:rPr>
    </w:lvl>
    <w:lvl w:ilvl="6" w:tplc="39A6EC44">
      <w:numFmt w:val="bullet"/>
      <w:lvlText w:val="•"/>
      <w:lvlJc w:val="left"/>
      <w:pPr>
        <w:ind w:left="6091" w:hanging="360"/>
      </w:pPr>
      <w:rPr>
        <w:rFonts w:hint="default"/>
        <w:lang w:val="en-US" w:eastAsia="en-US" w:bidi="en-US"/>
      </w:rPr>
    </w:lvl>
    <w:lvl w:ilvl="7" w:tplc="ACDABAF8">
      <w:numFmt w:val="bullet"/>
      <w:lvlText w:val="•"/>
      <w:lvlJc w:val="left"/>
      <w:pPr>
        <w:ind w:left="7253" w:hanging="360"/>
      </w:pPr>
      <w:rPr>
        <w:rFonts w:hint="default"/>
        <w:lang w:val="en-US" w:eastAsia="en-US" w:bidi="en-US"/>
      </w:rPr>
    </w:lvl>
    <w:lvl w:ilvl="8" w:tplc="423C8476">
      <w:numFmt w:val="bullet"/>
      <w:lvlText w:val="•"/>
      <w:lvlJc w:val="left"/>
      <w:pPr>
        <w:ind w:left="8416" w:hanging="360"/>
      </w:pPr>
      <w:rPr>
        <w:rFonts w:hint="default"/>
        <w:lang w:val="en-US" w:eastAsia="en-US" w:bidi="en-US"/>
      </w:rPr>
    </w:lvl>
  </w:abstractNum>
  <w:abstractNum w:abstractNumId="21" w15:restartNumberingAfterBreak="0">
    <w:nsid w:val="4BA66E61"/>
    <w:multiLevelType w:val="hybridMultilevel"/>
    <w:tmpl w:val="96F6F9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D43477B"/>
    <w:multiLevelType w:val="hybridMultilevel"/>
    <w:tmpl w:val="6ADCD85E"/>
    <w:lvl w:ilvl="0" w:tplc="FFFFFFFF">
      <w:start w:val="12"/>
      <w:numFmt w:val="decimal"/>
      <w:lvlText w:val="%1"/>
      <w:lvlJc w:val="left"/>
      <w:pPr>
        <w:ind w:left="1302" w:hanging="423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en-US" w:eastAsia="en-US" w:bidi="en-U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numFmt w:val="bullet"/>
      <w:lvlText w:val="o"/>
      <w:lvlJc w:val="left"/>
      <w:pPr>
        <w:ind w:left="2320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en-US"/>
      </w:rPr>
    </w:lvl>
    <w:lvl w:ilvl="3" w:tplc="FFFFFFFF">
      <w:numFmt w:val="bullet"/>
      <w:lvlText w:val="•"/>
      <w:lvlJc w:val="left"/>
      <w:pPr>
        <w:ind w:left="3482" w:hanging="360"/>
      </w:pPr>
      <w:rPr>
        <w:rFonts w:hint="default"/>
        <w:lang w:val="en-US" w:eastAsia="en-US" w:bidi="en-US"/>
      </w:rPr>
    </w:lvl>
    <w:lvl w:ilvl="4" w:tplc="FFFFFFFF">
      <w:numFmt w:val="bullet"/>
      <w:lvlText w:val="•"/>
      <w:lvlJc w:val="left"/>
      <w:pPr>
        <w:ind w:left="4645" w:hanging="360"/>
      </w:pPr>
      <w:rPr>
        <w:rFonts w:hint="default"/>
        <w:lang w:val="en-US" w:eastAsia="en-US" w:bidi="en-US"/>
      </w:rPr>
    </w:lvl>
    <w:lvl w:ilvl="5" w:tplc="FFFFFFFF">
      <w:numFmt w:val="bullet"/>
      <w:lvlText w:val="•"/>
      <w:lvlJc w:val="left"/>
      <w:pPr>
        <w:ind w:left="5807" w:hanging="360"/>
      </w:pPr>
      <w:rPr>
        <w:rFonts w:hint="default"/>
        <w:lang w:val="en-US" w:eastAsia="en-US" w:bidi="en-US"/>
      </w:rPr>
    </w:lvl>
    <w:lvl w:ilvl="6" w:tplc="FFFFFFFF">
      <w:numFmt w:val="bullet"/>
      <w:lvlText w:val="•"/>
      <w:lvlJc w:val="left"/>
      <w:pPr>
        <w:ind w:left="6970" w:hanging="360"/>
      </w:pPr>
      <w:rPr>
        <w:rFonts w:hint="default"/>
        <w:lang w:val="en-US" w:eastAsia="en-US" w:bidi="en-US"/>
      </w:rPr>
    </w:lvl>
    <w:lvl w:ilvl="7" w:tplc="FFFFFFFF">
      <w:numFmt w:val="bullet"/>
      <w:lvlText w:val="•"/>
      <w:lvlJc w:val="left"/>
      <w:pPr>
        <w:ind w:left="8132" w:hanging="360"/>
      </w:pPr>
      <w:rPr>
        <w:rFonts w:hint="default"/>
        <w:lang w:val="en-US" w:eastAsia="en-US" w:bidi="en-US"/>
      </w:rPr>
    </w:lvl>
    <w:lvl w:ilvl="8" w:tplc="FFFFFFFF">
      <w:numFmt w:val="bullet"/>
      <w:lvlText w:val="•"/>
      <w:lvlJc w:val="left"/>
      <w:pPr>
        <w:ind w:left="9295" w:hanging="360"/>
      </w:pPr>
      <w:rPr>
        <w:rFonts w:hint="default"/>
        <w:lang w:val="en-US" w:eastAsia="en-US" w:bidi="en-US"/>
      </w:rPr>
    </w:lvl>
  </w:abstractNum>
  <w:abstractNum w:abstractNumId="23" w15:restartNumberingAfterBreak="0">
    <w:nsid w:val="530B255E"/>
    <w:multiLevelType w:val="hybridMultilevel"/>
    <w:tmpl w:val="9C3AEA1A"/>
    <w:lvl w:ilvl="0" w:tplc="04090019">
      <w:start w:val="1"/>
      <w:numFmt w:val="lowerLetter"/>
      <w:lvlText w:val="%1."/>
      <w:lvlJc w:val="left"/>
      <w:pPr>
        <w:ind w:left="810" w:hanging="360"/>
      </w:pPr>
      <w:rPr>
        <w:rFonts w:hint="default"/>
        <w:b/>
        <w:bCs/>
        <w:spacing w:val="-21"/>
        <w:w w:val="100"/>
        <w:sz w:val="16"/>
        <w:szCs w:val="16"/>
        <w:lang w:val="en-US" w:eastAsia="en-US" w:bidi="en-US"/>
      </w:rPr>
    </w:lvl>
    <w:lvl w:ilvl="1" w:tplc="FFFFFFFF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en-US"/>
      </w:rPr>
    </w:lvl>
    <w:lvl w:ilvl="2" w:tplc="FFFFFFFF">
      <w:numFmt w:val="bullet"/>
      <w:lvlText w:val="•"/>
      <w:lvlJc w:val="left"/>
      <w:pPr>
        <w:ind w:left="2814" w:hanging="360"/>
      </w:pPr>
      <w:rPr>
        <w:rFonts w:hint="default"/>
        <w:lang w:val="en-US" w:eastAsia="en-US" w:bidi="en-US"/>
      </w:rPr>
    </w:lvl>
    <w:lvl w:ilvl="3" w:tplc="FFFFFFFF">
      <w:numFmt w:val="bullet"/>
      <w:lvlText w:val="•"/>
      <w:lvlJc w:val="left"/>
      <w:pPr>
        <w:ind w:left="3816" w:hanging="360"/>
      </w:pPr>
      <w:rPr>
        <w:rFonts w:hint="default"/>
        <w:lang w:val="en-US" w:eastAsia="en-US" w:bidi="en-US"/>
      </w:rPr>
    </w:lvl>
    <w:lvl w:ilvl="4" w:tplc="FFFFFFFF">
      <w:numFmt w:val="bullet"/>
      <w:lvlText w:val="•"/>
      <w:lvlJc w:val="left"/>
      <w:pPr>
        <w:ind w:left="4818" w:hanging="360"/>
      </w:pPr>
      <w:rPr>
        <w:rFonts w:hint="default"/>
        <w:lang w:val="en-US" w:eastAsia="en-US" w:bidi="en-US"/>
      </w:rPr>
    </w:lvl>
    <w:lvl w:ilvl="5" w:tplc="FFFFFFFF">
      <w:numFmt w:val="bullet"/>
      <w:lvlText w:val="•"/>
      <w:lvlJc w:val="left"/>
      <w:pPr>
        <w:ind w:left="5820" w:hanging="360"/>
      </w:pPr>
      <w:rPr>
        <w:rFonts w:hint="default"/>
        <w:lang w:val="en-US" w:eastAsia="en-US" w:bidi="en-US"/>
      </w:rPr>
    </w:lvl>
    <w:lvl w:ilvl="6" w:tplc="FFFFFFFF">
      <w:numFmt w:val="bullet"/>
      <w:lvlText w:val="•"/>
      <w:lvlJc w:val="left"/>
      <w:pPr>
        <w:ind w:left="6822" w:hanging="360"/>
      </w:pPr>
      <w:rPr>
        <w:rFonts w:hint="default"/>
        <w:lang w:val="en-US" w:eastAsia="en-US" w:bidi="en-US"/>
      </w:rPr>
    </w:lvl>
    <w:lvl w:ilvl="7" w:tplc="FFFFFFFF">
      <w:numFmt w:val="bullet"/>
      <w:lvlText w:val="•"/>
      <w:lvlJc w:val="left"/>
      <w:pPr>
        <w:ind w:left="7824" w:hanging="360"/>
      </w:pPr>
      <w:rPr>
        <w:rFonts w:hint="default"/>
        <w:lang w:val="en-US" w:eastAsia="en-US" w:bidi="en-US"/>
      </w:rPr>
    </w:lvl>
    <w:lvl w:ilvl="8" w:tplc="FFFFFFFF">
      <w:numFmt w:val="bullet"/>
      <w:lvlText w:val="•"/>
      <w:lvlJc w:val="left"/>
      <w:pPr>
        <w:ind w:left="8826" w:hanging="360"/>
      </w:pPr>
      <w:rPr>
        <w:rFonts w:hint="default"/>
        <w:lang w:val="en-US" w:eastAsia="en-US" w:bidi="en-US"/>
      </w:rPr>
    </w:lvl>
  </w:abstractNum>
  <w:abstractNum w:abstractNumId="24" w15:restartNumberingAfterBreak="0">
    <w:nsid w:val="54410AA9"/>
    <w:multiLevelType w:val="hybridMultilevel"/>
    <w:tmpl w:val="EE3E5248"/>
    <w:lvl w:ilvl="0" w:tplc="5B2C32C0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6854B9"/>
    <w:multiLevelType w:val="hybridMultilevel"/>
    <w:tmpl w:val="B4141358"/>
    <w:lvl w:ilvl="0" w:tplc="211EDB60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C22646"/>
    <w:multiLevelType w:val="hybridMultilevel"/>
    <w:tmpl w:val="7B26D47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8492BE8"/>
    <w:multiLevelType w:val="multilevel"/>
    <w:tmpl w:val="644C196E"/>
    <w:lvl w:ilvl="0">
      <w:start w:val="1"/>
      <w:numFmt w:val="decimal"/>
      <w:lvlText w:val="%1."/>
      <w:lvlJc w:val="left"/>
      <w:pPr>
        <w:ind w:left="1240" w:hanging="360"/>
      </w:pPr>
      <w:rPr>
        <w:rFonts w:hint="default"/>
        <w:b/>
        <w:bCs/>
        <w:w w:val="100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880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2">
      <w:start w:val="1"/>
      <w:numFmt w:val="bullet"/>
      <w:lvlText w:val=""/>
      <w:lvlJc w:val="left"/>
      <w:pPr>
        <w:ind w:left="1600" w:hanging="360"/>
      </w:pPr>
      <w:rPr>
        <w:rFonts w:ascii="Symbol" w:hAnsi="Symbol" w:hint="default"/>
      </w:rPr>
    </w:lvl>
    <w:lvl w:ilvl="3">
      <w:numFmt w:val="bullet"/>
      <w:lvlText w:val="o"/>
      <w:lvlJc w:val="left"/>
      <w:pPr>
        <w:ind w:left="2320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en-US"/>
      </w:rPr>
    </w:lvl>
    <w:lvl w:ilvl="4">
      <w:numFmt w:val="bullet"/>
      <w:lvlText w:val="•"/>
      <w:lvlJc w:val="left"/>
      <w:pPr>
        <w:ind w:left="3648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4977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305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634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962" w:hanging="360"/>
      </w:pPr>
      <w:rPr>
        <w:rFonts w:hint="default"/>
        <w:lang w:val="en-US" w:eastAsia="en-US" w:bidi="en-US"/>
      </w:rPr>
    </w:lvl>
  </w:abstractNum>
  <w:abstractNum w:abstractNumId="28" w15:restartNumberingAfterBreak="0">
    <w:nsid w:val="5AAB20D9"/>
    <w:multiLevelType w:val="hybridMultilevel"/>
    <w:tmpl w:val="A41661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C487B4B"/>
    <w:multiLevelType w:val="hybridMultilevel"/>
    <w:tmpl w:val="CC405006"/>
    <w:lvl w:ilvl="0" w:tplc="FFFFFFFF">
      <w:numFmt w:val="bullet"/>
      <w:lvlText w:val="o"/>
      <w:lvlJc w:val="left"/>
      <w:pPr>
        <w:ind w:left="1269" w:hanging="423"/>
      </w:pPr>
      <w:rPr>
        <w:rFonts w:ascii="Courier New" w:eastAsia="Courier New" w:hAnsi="Courier New" w:cs="Courier New" w:hint="default"/>
        <w:b/>
        <w:bCs/>
        <w:w w:val="100"/>
        <w:sz w:val="22"/>
        <w:szCs w:val="22"/>
        <w:lang w:val="en-US" w:eastAsia="en-US" w:bidi="en-US"/>
      </w:rPr>
    </w:lvl>
    <w:lvl w:ilvl="1" w:tplc="FFFFFFFF">
      <w:numFmt w:val="bullet"/>
      <w:lvlText w:val=""/>
      <w:lvlJc w:val="left"/>
      <w:pPr>
        <w:ind w:left="1567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2" w:tplc="FFFFFFFF">
      <w:numFmt w:val="bullet"/>
      <w:lvlText w:val="o"/>
      <w:lvlJc w:val="left"/>
      <w:pPr>
        <w:ind w:left="2287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en-US"/>
      </w:rPr>
    </w:lvl>
    <w:lvl w:ilvl="3" w:tplc="FFFFFFFF">
      <w:numFmt w:val="bullet"/>
      <w:lvlText w:val="•"/>
      <w:lvlJc w:val="left"/>
      <w:pPr>
        <w:ind w:left="3449" w:hanging="360"/>
      </w:pPr>
      <w:rPr>
        <w:rFonts w:hint="default"/>
        <w:lang w:val="en-US" w:eastAsia="en-US" w:bidi="en-US"/>
      </w:rPr>
    </w:lvl>
    <w:lvl w:ilvl="4" w:tplc="FFFFFFFF">
      <w:numFmt w:val="bullet"/>
      <w:lvlText w:val="•"/>
      <w:lvlJc w:val="left"/>
      <w:pPr>
        <w:ind w:left="4612" w:hanging="360"/>
      </w:pPr>
      <w:rPr>
        <w:rFonts w:hint="default"/>
        <w:lang w:val="en-US" w:eastAsia="en-US" w:bidi="en-US"/>
      </w:rPr>
    </w:lvl>
    <w:lvl w:ilvl="5" w:tplc="FFFFFFFF">
      <w:numFmt w:val="bullet"/>
      <w:lvlText w:val="•"/>
      <w:lvlJc w:val="left"/>
      <w:pPr>
        <w:ind w:left="5774" w:hanging="360"/>
      </w:pPr>
      <w:rPr>
        <w:rFonts w:hint="default"/>
        <w:lang w:val="en-US" w:eastAsia="en-US" w:bidi="en-US"/>
      </w:rPr>
    </w:lvl>
    <w:lvl w:ilvl="6" w:tplc="FFFFFFFF">
      <w:numFmt w:val="bullet"/>
      <w:lvlText w:val="•"/>
      <w:lvlJc w:val="left"/>
      <w:pPr>
        <w:ind w:left="6937" w:hanging="360"/>
      </w:pPr>
      <w:rPr>
        <w:rFonts w:hint="default"/>
        <w:lang w:val="en-US" w:eastAsia="en-US" w:bidi="en-US"/>
      </w:rPr>
    </w:lvl>
    <w:lvl w:ilvl="7" w:tplc="FFFFFFFF">
      <w:numFmt w:val="bullet"/>
      <w:lvlText w:val="•"/>
      <w:lvlJc w:val="left"/>
      <w:pPr>
        <w:ind w:left="8099" w:hanging="360"/>
      </w:pPr>
      <w:rPr>
        <w:rFonts w:hint="default"/>
        <w:lang w:val="en-US" w:eastAsia="en-US" w:bidi="en-US"/>
      </w:rPr>
    </w:lvl>
    <w:lvl w:ilvl="8" w:tplc="FFFFFFFF">
      <w:numFmt w:val="bullet"/>
      <w:lvlText w:val="•"/>
      <w:lvlJc w:val="left"/>
      <w:pPr>
        <w:ind w:left="9262" w:hanging="360"/>
      </w:pPr>
      <w:rPr>
        <w:rFonts w:hint="default"/>
        <w:lang w:val="en-US" w:eastAsia="en-US" w:bidi="en-US"/>
      </w:rPr>
    </w:lvl>
  </w:abstractNum>
  <w:abstractNum w:abstractNumId="30" w15:restartNumberingAfterBreak="0">
    <w:nsid w:val="659A01E7"/>
    <w:multiLevelType w:val="hybridMultilevel"/>
    <w:tmpl w:val="301C2A20"/>
    <w:lvl w:ilvl="0" w:tplc="FFFFFFFF">
      <w:start w:val="12"/>
      <w:numFmt w:val="decimal"/>
      <w:lvlText w:val="%1"/>
      <w:lvlJc w:val="left"/>
      <w:pPr>
        <w:ind w:left="1302" w:hanging="423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en-US" w:eastAsia="en-US" w:bidi="en-US"/>
      </w:rPr>
    </w:lvl>
    <w:lvl w:ilvl="1" w:tplc="FFFFFFFF">
      <w:numFmt w:val="bullet"/>
      <w:lvlText w:val=""/>
      <w:lvlJc w:val="left"/>
      <w:pPr>
        <w:ind w:left="160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2" w:tplc="04090005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FFFFFFFF">
      <w:numFmt w:val="bullet"/>
      <w:lvlText w:val="•"/>
      <w:lvlJc w:val="left"/>
      <w:pPr>
        <w:ind w:left="3482" w:hanging="360"/>
      </w:pPr>
      <w:rPr>
        <w:rFonts w:hint="default"/>
        <w:lang w:val="en-US" w:eastAsia="en-US" w:bidi="en-US"/>
      </w:rPr>
    </w:lvl>
    <w:lvl w:ilvl="4" w:tplc="FFFFFFFF">
      <w:numFmt w:val="bullet"/>
      <w:lvlText w:val="•"/>
      <w:lvlJc w:val="left"/>
      <w:pPr>
        <w:ind w:left="4645" w:hanging="360"/>
      </w:pPr>
      <w:rPr>
        <w:rFonts w:hint="default"/>
        <w:lang w:val="en-US" w:eastAsia="en-US" w:bidi="en-US"/>
      </w:rPr>
    </w:lvl>
    <w:lvl w:ilvl="5" w:tplc="FFFFFFFF">
      <w:numFmt w:val="bullet"/>
      <w:lvlText w:val="•"/>
      <w:lvlJc w:val="left"/>
      <w:pPr>
        <w:ind w:left="5807" w:hanging="360"/>
      </w:pPr>
      <w:rPr>
        <w:rFonts w:hint="default"/>
        <w:lang w:val="en-US" w:eastAsia="en-US" w:bidi="en-US"/>
      </w:rPr>
    </w:lvl>
    <w:lvl w:ilvl="6" w:tplc="FFFFFFFF">
      <w:numFmt w:val="bullet"/>
      <w:lvlText w:val="•"/>
      <w:lvlJc w:val="left"/>
      <w:pPr>
        <w:ind w:left="6970" w:hanging="360"/>
      </w:pPr>
      <w:rPr>
        <w:rFonts w:hint="default"/>
        <w:lang w:val="en-US" w:eastAsia="en-US" w:bidi="en-US"/>
      </w:rPr>
    </w:lvl>
    <w:lvl w:ilvl="7" w:tplc="FFFFFFFF">
      <w:numFmt w:val="bullet"/>
      <w:lvlText w:val="•"/>
      <w:lvlJc w:val="left"/>
      <w:pPr>
        <w:ind w:left="8132" w:hanging="360"/>
      </w:pPr>
      <w:rPr>
        <w:rFonts w:hint="default"/>
        <w:lang w:val="en-US" w:eastAsia="en-US" w:bidi="en-US"/>
      </w:rPr>
    </w:lvl>
    <w:lvl w:ilvl="8" w:tplc="FFFFFFFF">
      <w:numFmt w:val="bullet"/>
      <w:lvlText w:val="•"/>
      <w:lvlJc w:val="left"/>
      <w:pPr>
        <w:ind w:left="9295" w:hanging="360"/>
      </w:pPr>
      <w:rPr>
        <w:rFonts w:hint="default"/>
        <w:lang w:val="en-US" w:eastAsia="en-US" w:bidi="en-US"/>
      </w:rPr>
    </w:lvl>
  </w:abstractNum>
  <w:abstractNum w:abstractNumId="31" w15:restartNumberingAfterBreak="0">
    <w:nsid w:val="66F558D7"/>
    <w:multiLevelType w:val="hybridMultilevel"/>
    <w:tmpl w:val="4EE4D09C"/>
    <w:lvl w:ilvl="0" w:tplc="909297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1EA9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DA84B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6C63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7E4D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BA6AC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022B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52A3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2B6EB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3912D7"/>
    <w:multiLevelType w:val="hybridMultilevel"/>
    <w:tmpl w:val="D43C9548"/>
    <w:lvl w:ilvl="0" w:tplc="04090001">
      <w:start w:val="1"/>
      <w:numFmt w:val="bullet"/>
      <w:lvlText w:val=""/>
      <w:lvlJc w:val="left"/>
      <w:pPr>
        <w:ind w:left="846" w:hanging="423"/>
      </w:pPr>
      <w:rPr>
        <w:rFonts w:ascii="Symbol" w:hAnsi="Symbol" w:hint="default"/>
        <w:b/>
        <w:bCs/>
        <w:w w:val="100"/>
        <w:sz w:val="22"/>
        <w:szCs w:val="22"/>
        <w:lang w:val="en-US" w:eastAsia="en-US" w:bidi="en-US"/>
      </w:rPr>
    </w:lvl>
    <w:lvl w:ilvl="1" w:tplc="FFFFFFFF">
      <w:numFmt w:val="bullet"/>
      <w:lvlText w:val=""/>
      <w:lvlJc w:val="left"/>
      <w:pPr>
        <w:ind w:left="1144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2" w:tplc="FFFFFFFF">
      <w:numFmt w:val="bullet"/>
      <w:lvlText w:val="o"/>
      <w:lvlJc w:val="left"/>
      <w:pPr>
        <w:ind w:left="1864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en-US"/>
      </w:rPr>
    </w:lvl>
    <w:lvl w:ilvl="3" w:tplc="FFFFFFFF">
      <w:numFmt w:val="bullet"/>
      <w:lvlText w:val="•"/>
      <w:lvlJc w:val="left"/>
      <w:pPr>
        <w:ind w:left="3026" w:hanging="360"/>
      </w:pPr>
      <w:rPr>
        <w:rFonts w:hint="default"/>
        <w:lang w:val="en-US" w:eastAsia="en-US" w:bidi="en-US"/>
      </w:rPr>
    </w:lvl>
    <w:lvl w:ilvl="4" w:tplc="FFFFFFFF">
      <w:numFmt w:val="bullet"/>
      <w:lvlText w:val="•"/>
      <w:lvlJc w:val="left"/>
      <w:pPr>
        <w:ind w:left="4189" w:hanging="360"/>
      </w:pPr>
      <w:rPr>
        <w:rFonts w:hint="default"/>
        <w:lang w:val="en-US" w:eastAsia="en-US" w:bidi="en-US"/>
      </w:rPr>
    </w:lvl>
    <w:lvl w:ilvl="5" w:tplc="FFFFFFFF">
      <w:numFmt w:val="bullet"/>
      <w:lvlText w:val="•"/>
      <w:lvlJc w:val="left"/>
      <w:pPr>
        <w:ind w:left="5351" w:hanging="360"/>
      </w:pPr>
      <w:rPr>
        <w:rFonts w:hint="default"/>
        <w:lang w:val="en-US" w:eastAsia="en-US" w:bidi="en-US"/>
      </w:rPr>
    </w:lvl>
    <w:lvl w:ilvl="6" w:tplc="FFFFFFFF">
      <w:numFmt w:val="bullet"/>
      <w:lvlText w:val="•"/>
      <w:lvlJc w:val="left"/>
      <w:pPr>
        <w:ind w:left="6514" w:hanging="360"/>
      </w:pPr>
      <w:rPr>
        <w:rFonts w:hint="default"/>
        <w:lang w:val="en-US" w:eastAsia="en-US" w:bidi="en-US"/>
      </w:rPr>
    </w:lvl>
    <w:lvl w:ilvl="7" w:tplc="FFFFFFFF">
      <w:numFmt w:val="bullet"/>
      <w:lvlText w:val="•"/>
      <w:lvlJc w:val="left"/>
      <w:pPr>
        <w:ind w:left="7676" w:hanging="360"/>
      </w:pPr>
      <w:rPr>
        <w:rFonts w:hint="default"/>
        <w:lang w:val="en-US" w:eastAsia="en-US" w:bidi="en-US"/>
      </w:rPr>
    </w:lvl>
    <w:lvl w:ilvl="8" w:tplc="FFFFFFFF">
      <w:numFmt w:val="bullet"/>
      <w:lvlText w:val="•"/>
      <w:lvlJc w:val="left"/>
      <w:pPr>
        <w:ind w:left="8839" w:hanging="360"/>
      </w:pPr>
      <w:rPr>
        <w:rFonts w:hint="default"/>
        <w:lang w:val="en-US" w:eastAsia="en-US" w:bidi="en-US"/>
      </w:rPr>
    </w:lvl>
  </w:abstractNum>
  <w:abstractNum w:abstractNumId="33" w15:restartNumberingAfterBreak="0">
    <w:nsid w:val="72B37D19"/>
    <w:multiLevelType w:val="hybridMultilevel"/>
    <w:tmpl w:val="16983D34"/>
    <w:lvl w:ilvl="0" w:tplc="445A896C">
      <w:start w:val="1"/>
      <w:numFmt w:val="decimal"/>
      <w:lvlText w:val="%1"/>
      <w:lvlJc w:val="left"/>
      <w:pPr>
        <w:ind w:left="1600" w:hanging="720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en-US" w:eastAsia="en-US" w:bidi="en-US"/>
      </w:rPr>
    </w:lvl>
    <w:lvl w:ilvl="1" w:tplc="6016C53C">
      <w:numFmt w:val="bullet"/>
      <w:lvlText w:val="•"/>
      <w:lvlJc w:val="left"/>
      <w:pPr>
        <w:ind w:left="2602" w:hanging="720"/>
      </w:pPr>
      <w:rPr>
        <w:rFonts w:hint="default"/>
        <w:lang w:val="en-US" w:eastAsia="en-US" w:bidi="en-US"/>
      </w:rPr>
    </w:lvl>
    <w:lvl w:ilvl="2" w:tplc="443AF0EE">
      <w:numFmt w:val="bullet"/>
      <w:lvlText w:val="•"/>
      <w:lvlJc w:val="left"/>
      <w:pPr>
        <w:ind w:left="3604" w:hanging="720"/>
      </w:pPr>
      <w:rPr>
        <w:rFonts w:hint="default"/>
        <w:lang w:val="en-US" w:eastAsia="en-US" w:bidi="en-US"/>
      </w:rPr>
    </w:lvl>
    <w:lvl w:ilvl="3" w:tplc="734A6B8A">
      <w:numFmt w:val="bullet"/>
      <w:lvlText w:val="•"/>
      <w:lvlJc w:val="left"/>
      <w:pPr>
        <w:ind w:left="4606" w:hanging="720"/>
      </w:pPr>
      <w:rPr>
        <w:rFonts w:hint="default"/>
        <w:lang w:val="en-US" w:eastAsia="en-US" w:bidi="en-US"/>
      </w:rPr>
    </w:lvl>
    <w:lvl w:ilvl="4" w:tplc="05ACEB68">
      <w:numFmt w:val="bullet"/>
      <w:lvlText w:val="•"/>
      <w:lvlJc w:val="left"/>
      <w:pPr>
        <w:ind w:left="5608" w:hanging="720"/>
      </w:pPr>
      <w:rPr>
        <w:rFonts w:hint="default"/>
        <w:lang w:val="en-US" w:eastAsia="en-US" w:bidi="en-US"/>
      </w:rPr>
    </w:lvl>
    <w:lvl w:ilvl="5" w:tplc="8728727E">
      <w:numFmt w:val="bullet"/>
      <w:lvlText w:val="•"/>
      <w:lvlJc w:val="left"/>
      <w:pPr>
        <w:ind w:left="6610" w:hanging="720"/>
      </w:pPr>
      <w:rPr>
        <w:rFonts w:hint="default"/>
        <w:lang w:val="en-US" w:eastAsia="en-US" w:bidi="en-US"/>
      </w:rPr>
    </w:lvl>
    <w:lvl w:ilvl="6" w:tplc="B7D05CC6">
      <w:numFmt w:val="bullet"/>
      <w:lvlText w:val="•"/>
      <w:lvlJc w:val="left"/>
      <w:pPr>
        <w:ind w:left="7612" w:hanging="720"/>
      </w:pPr>
      <w:rPr>
        <w:rFonts w:hint="default"/>
        <w:lang w:val="en-US" w:eastAsia="en-US" w:bidi="en-US"/>
      </w:rPr>
    </w:lvl>
    <w:lvl w:ilvl="7" w:tplc="7ADA7EBC">
      <w:numFmt w:val="bullet"/>
      <w:lvlText w:val="•"/>
      <w:lvlJc w:val="left"/>
      <w:pPr>
        <w:ind w:left="8614" w:hanging="720"/>
      </w:pPr>
      <w:rPr>
        <w:rFonts w:hint="default"/>
        <w:lang w:val="en-US" w:eastAsia="en-US" w:bidi="en-US"/>
      </w:rPr>
    </w:lvl>
    <w:lvl w:ilvl="8" w:tplc="625E3A7C">
      <w:numFmt w:val="bullet"/>
      <w:lvlText w:val="•"/>
      <w:lvlJc w:val="left"/>
      <w:pPr>
        <w:ind w:left="9616" w:hanging="720"/>
      </w:pPr>
      <w:rPr>
        <w:rFonts w:hint="default"/>
        <w:lang w:val="en-US" w:eastAsia="en-US" w:bidi="en-US"/>
      </w:rPr>
    </w:lvl>
  </w:abstractNum>
  <w:abstractNum w:abstractNumId="34" w15:restartNumberingAfterBreak="0">
    <w:nsid w:val="72C82299"/>
    <w:multiLevelType w:val="hybridMultilevel"/>
    <w:tmpl w:val="12F6D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B66C11"/>
    <w:multiLevelType w:val="hybridMultilevel"/>
    <w:tmpl w:val="51EAF55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B2949"/>
    <w:multiLevelType w:val="multilevel"/>
    <w:tmpl w:val="367CBCB0"/>
    <w:lvl w:ilvl="0">
      <w:start w:val="1"/>
      <w:numFmt w:val="decimal"/>
      <w:lvlText w:val="%1."/>
      <w:lvlJc w:val="left"/>
      <w:pPr>
        <w:ind w:left="1240" w:hanging="360"/>
      </w:pPr>
      <w:rPr>
        <w:rFonts w:hint="default"/>
        <w:b/>
        <w:bCs/>
        <w:w w:val="100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880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"/>
      <w:lvlJc w:val="left"/>
      <w:pPr>
        <w:ind w:left="160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3">
      <w:start w:val="1"/>
      <w:numFmt w:val="bullet"/>
      <w:lvlText w:val="o"/>
      <w:lvlJc w:val="left"/>
      <w:pPr>
        <w:ind w:left="2320" w:hanging="360"/>
      </w:pPr>
      <w:rPr>
        <w:rFonts w:ascii="Courier New" w:hAnsi="Courier New" w:cs="Courier New" w:hint="default"/>
      </w:rPr>
    </w:lvl>
    <w:lvl w:ilvl="4">
      <w:numFmt w:val="bullet"/>
      <w:lvlText w:val="•"/>
      <w:lvlJc w:val="left"/>
      <w:pPr>
        <w:ind w:left="3648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4977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305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634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962" w:hanging="360"/>
      </w:pPr>
      <w:rPr>
        <w:rFonts w:hint="default"/>
        <w:lang w:val="en-US" w:eastAsia="en-US" w:bidi="en-US"/>
      </w:rPr>
    </w:lvl>
  </w:abstractNum>
  <w:abstractNum w:abstractNumId="37" w15:restartNumberingAfterBreak="0">
    <w:nsid w:val="775E263C"/>
    <w:multiLevelType w:val="hybridMultilevel"/>
    <w:tmpl w:val="1B34DD24"/>
    <w:lvl w:ilvl="0" w:tplc="33081092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1080" w:hanging="360"/>
      </w:pPr>
    </w:lvl>
    <w:lvl w:ilvl="2" w:tplc="E8EC382C">
      <w:start w:val="1"/>
      <w:numFmt w:val="decimal"/>
      <w:lvlText w:val="%3"/>
      <w:lvlJc w:val="left"/>
      <w:pPr>
        <w:ind w:left="2340" w:hanging="720"/>
      </w:pPr>
      <w:rPr>
        <w:rFonts w:hint="default"/>
      </w:rPr>
    </w:lvl>
    <w:lvl w:ilvl="3" w:tplc="33B4D13E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8CC6964"/>
    <w:multiLevelType w:val="hybridMultilevel"/>
    <w:tmpl w:val="93AE22DA"/>
    <w:lvl w:ilvl="0" w:tplc="FFFFFFFF">
      <w:start w:val="1"/>
      <w:numFmt w:val="bullet"/>
      <w:lvlText w:val=""/>
      <w:lvlJc w:val="left"/>
      <w:pPr>
        <w:ind w:left="846" w:hanging="423"/>
      </w:pPr>
      <w:rPr>
        <w:rFonts w:ascii="Symbol" w:hAnsi="Symbol" w:hint="default"/>
        <w:b/>
        <w:bCs/>
        <w:w w:val="100"/>
        <w:sz w:val="22"/>
        <w:szCs w:val="22"/>
        <w:lang w:val="en-US" w:eastAsia="en-US" w:bidi="en-U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numFmt w:val="bullet"/>
      <w:lvlText w:val="o"/>
      <w:lvlJc w:val="left"/>
      <w:pPr>
        <w:ind w:left="1864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en-US"/>
      </w:rPr>
    </w:lvl>
    <w:lvl w:ilvl="3" w:tplc="FFFFFFFF">
      <w:numFmt w:val="bullet"/>
      <w:lvlText w:val="•"/>
      <w:lvlJc w:val="left"/>
      <w:pPr>
        <w:ind w:left="3026" w:hanging="360"/>
      </w:pPr>
      <w:rPr>
        <w:rFonts w:hint="default"/>
        <w:lang w:val="en-US" w:eastAsia="en-US" w:bidi="en-US"/>
      </w:rPr>
    </w:lvl>
    <w:lvl w:ilvl="4" w:tplc="FFFFFFFF">
      <w:numFmt w:val="bullet"/>
      <w:lvlText w:val="•"/>
      <w:lvlJc w:val="left"/>
      <w:pPr>
        <w:ind w:left="4189" w:hanging="360"/>
      </w:pPr>
      <w:rPr>
        <w:rFonts w:hint="default"/>
        <w:lang w:val="en-US" w:eastAsia="en-US" w:bidi="en-US"/>
      </w:rPr>
    </w:lvl>
    <w:lvl w:ilvl="5" w:tplc="FFFFFFFF">
      <w:numFmt w:val="bullet"/>
      <w:lvlText w:val="•"/>
      <w:lvlJc w:val="left"/>
      <w:pPr>
        <w:ind w:left="5351" w:hanging="360"/>
      </w:pPr>
      <w:rPr>
        <w:rFonts w:hint="default"/>
        <w:lang w:val="en-US" w:eastAsia="en-US" w:bidi="en-US"/>
      </w:rPr>
    </w:lvl>
    <w:lvl w:ilvl="6" w:tplc="FFFFFFFF">
      <w:numFmt w:val="bullet"/>
      <w:lvlText w:val="•"/>
      <w:lvlJc w:val="left"/>
      <w:pPr>
        <w:ind w:left="6514" w:hanging="360"/>
      </w:pPr>
      <w:rPr>
        <w:rFonts w:hint="default"/>
        <w:lang w:val="en-US" w:eastAsia="en-US" w:bidi="en-US"/>
      </w:rPr>
    </w:lvl>
    <w:lvl w:ilvl="7" w:tplc="FFFFFFFF">
      <w:numFmt w:val="bullet"/>
      <w:lvlText w:val="•"/>
      <w:lvlJc w:val="left"/>
      <w:pPr>
        <w:ind w:left="7676" w:hanging="360"/>
      </w:pPr>
      <w:rPr>
        <w:rFonts w:hint="default"/>
        <w:lang w:val="en-US" w:eastAsia="en-US" w:bidi="en-US"/>
      </w:rPr>
    </w:lvl>
    <w:lvl w:ilvl="8" w:tplc="FFFFFFFF">
      <w:numFmt w:val="bullet"/>
      <w:lvlText w:val="•"/>
      <w:lvlJc w:val="left"/>
      <w:pPr>
        <w:ind w:left="8839" w:hanging="360"/>
      </w:pPr>
      <w:rPr>
        <w:rFonts w:hint="default"/>
        <w:lang w:val="en-US" w:eastAsia="en-US" w:bidi="en-US"/>
      </w:rPr>
    </w:lvl>
  </w:abstractNum>
  <w:abstractNum w:abstractNumId="39" w15:restartNumberingAfterBreak="0">
    <w:nsid w:val="7CAF1C22"/>
    <w:multiLevelType w:val="hybridMultilevel"/>
    <w:tmpl w:val="E19CBD92"/>
    <w:lvl w:ilvl="0" w:tplc="04090003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  <w:b/>
        <w:bCs/>
        <w:spacing w:val="-21"/>
        <w:w w:val="100"/>
        <w:sz w:val="16"/>
        <w:szCs w:val="16"/>
        <w:lang w:val="en-US" w:eastAsia="en-US" w:bidi="en-US"/>
      </w:rPr>
    </w:lvl>
    <w:lvl w:ilvl="1" w:tplc="FFFFFFFF">
      <w:numFmt w:val="bullet"/>
      <w:lvlText w:val="•"/>
      <w:lvlJc w:val="left"/>
      <w:pPr>
        <w:ind w:left="2602" w:hanging="360"/>
      </w:pPr>
      <w:rPr>
        <w:rFonts w:hint="default"/>
        <w:lang w:val="en-US" w:eastAsia="en-US" w:bidi="en-US"/>
      </w:rPr>
    </w:lvl>
    <w:lvl w:ilvl="2" w:tplc="FFFFFFFF">
      <w:numFmt w:val="bullet"/>
      <w:lvlText w:val="•"/>
      <w:lvlJc w:val="left"/>
      <w:pPr>
        <w:ind w:left="3604" w:hanging="360"/>
      </w:pPr>
      <w:rPr>
        <w:rFonts w:hint="default"/>
        <w:lang w:val="en-US" w:eastAsia="en-US" w:bidi="en-US"/>
      </w:rPr>
    </w:lvl>
    <w:lvl w:ilvl="3" w:tplc="FFFFFFFF">
      <w:numFmt w:val="bullet"/>
      <w:lvlText w:val="•"/>
      <w:lvlJc w:val="left"/>
      <w:pPr>
        <w:ind w:left="4606" w:hanging="360"/>
      </w:pPr>
      <w:rPr>
        <w:rFonts w:hint="default"/>
        <w:lang w:val="en-US" w:eastAsia="en-US" w:bidi="en-US"/>
      </w:rPr>
    </w:lvl>
    <w:lvl w:ilvl="4" w:tplc="FFFFFFFF">
      <w:numFmt w:val="bullet"/>
      <w:lvlText w:val="•"/>
      <w:lvlJc w:val="left"/>
      <w:pPr>
        <w:ind w:left="5608" w:hanging="360"/>
      </w:pPr>
      <w:rPr>
        <w:rFonts w:hint="default"/>
        <w:lang w:val="en-US" w:eastAsia="en-US" w:bidi="en-US"/>
      </w:rPr>
    </w:lvl>
    <w:lvl w:ilvl="5" w:tplc="FFFFFFFF">
      <w:numFmt w:val="bullet"/>
      <w:lvlText w:val="•"/>
      <w:lvlJc w:val="left"/>
      <w:pPr>
        <w:ind w:left="6610" w:hanging="360"/>
      </w:pPr>
      <w:rPr>
        <w:rFonts w:hint="default"/>
        <w:lang w:val="en-US" w:eastAsia="en-US" w:bidi="en-US"/>
      </w:rPr>
    </w:lvl>
    <w:lvl w:ilvl="6" w:tplc="FFFFFFFF">
      <w:numFmt w:val="bullet"/>
      <w:lvlText w:val="•"/>
      <w:lvlJc w:val="left"/>
      <w:pPr>
        <w:ind w:left="7612" w:hanging="360"/>
      </w:pPr>
      <w:rPr>
        <w:rFonts w:hint="default"/>
        <w:lang w:val="en-US" w:eastAsia="en-US" w:bidi="en-US"/>
      </w:rPr>
    </w:lvl>
    <w:lvl w:ilvl="7" w:tplc="FFFFFFFF">
      <w:numFmt w:val="bullet"/>
      <w:lvlText w:val="•"/>
      <w:lvlJc w:val="left"/>
      <w:pPr>
        <w:ind w:left="8614" w:hanging="360"/>
      </w:pPr>
      <w:rPr>
        <w:rFonts w:hint="default"/>
        <w:lang w:val="en-US" w:eastAsia="en-US" w:bidi="en-US"/>
      </w:rPr>
    </w:lvl>
    <w:lvl w:ilvl="8" w:tplc="FFFFFFFF">
      <w:numFmt w:val="bullet"/>
      <w:lvlText w:val="•"/>
      <w:lvlJc w:val="left"/>
      <w:pPr>
        <w:ind w:left="9616" w:hanging="360"/>
      </w:pPr>
      <w:rPr>
        <w:rFonts w:hint="default"/>
        <w:lang w:val="en-US" w:eastAsia="en-US" w:bidi="en-US"/>
      </w:rPr>
    </w:lvl>
  </w:abstractNum>
  <w:num w:numId="1" w16cid:durableId="370540992">
    <w:abstractNumId w:val="31"/>
  </w:num>
  <w:num w:numId="2" w16cid:durableId="1135292238">
    <w:abstractNumId w:val="11"/>
  </w:num>
  <w:num w:numId="3" w16cid:durableId="429736303">
    <w:abstractNumId w:val="35"/>
  </w:num>
  <w:num w:numId="4" w16cid:durableId="1782795831">
    <w:abstractNumId w:val="25"/>
  </w:num>
  <w:num w:numId="5" w16cid:durableId="1661811998">
    <w:abstractNumId w:val="2"/>
  </w:num>
  <w:num w:numId="6" w16cid:durableId="1713994226">
    <w:abstractNumId w:val="37"/>
  </w:num>
  <w:num w:numId="7" w16cid:durableId="233861708">
    <w:abstractNumId w:val="24"/>
  </w:num>
  <w:num w:numId="8" w16cid:durableId="1441338859">
    <w:abstractNumId w:val="19"/>
  </w:num>
  <w:num w:numId="9" w16cid:durableId="1673528154">
    <w:abstractNumId w:val="17"/>
  </w:num>
  <w:num w:numId="10" w16cid:durableId="445927653">
    <w:abstractNumId w:val="5"/>
  </w:num>
  <w:num w:numId="11" w16cid:durableId="141123138">
    <w:abstractNumId w:val="15"/>
  </w:num>
  <w:num w:numId="12" w16cid:durableId="1124348751">
    <w:abstractNumId w:val="14"/>
  </w:num>
  <w:num w:numId="13" w16cid:durableId="2024894236">
    <w:abstractNumId w:val="1"/>
  </w:num>
  <w:num w:numId="14" w16cid:durableId="166487416">
    <w:abstractNumId w:val="9"/>
  </w:num>
  <w:num w:numId="15" w16cid:durableId="358892855">
    <w:abstractNumId w:val="16"/>
  </w:num>
  <w:num w:numId="16" w16cid:durableId="1054695179">
    <w:abstractNumId w:val="33"/>
  </w:num>
  <w:num w:numId="17" w16cid:durableId="1149440573">
    <w:abstractNumId w:val="20"/>
  </w:num>
  <w:num w:numId="18" w16cid:durableId="31879790">
    <w:abstractNumId w:val="10"/>
  </w:num>
  <w:num w:numId="19" w16cid:durableId="803087981">
    <w:abstractNumId w:val="28"/>
  </w:num>
  <w:num w:numId="20" w16cid:durableId="590891360">
    <w:abstractNumId w:val="12"/>
  </w:num>
  <w:num w:numId="21" w16cid:durableId="1496534329">
    <w:abstractNumId w:val="21"/>
  </w:num>
  <w:num w:numId="22" w16cid:durableId="801776064">
    <w:abstractNumId w:val="7"/>
  </w:num>
  <w:num w:numId="23" w16cid:durableId="475074164">
    <w:abstractNumId w:val="30"/>
  </w:num>
  <w:num w:numId="24" w16cid:durableId="1874725302">
    <w:abstractNumId w:val="22"/>
  </w:num>
  <w:num w:numId="25" w16cid:durableId="1088429723">
    <w:abstractNumId w:val="23"/>
  </w:num>
  <w:num w:numId="26" w16cid:durableId="1220630890">
    <w:abstractNumId w:val="0"/>
  </w:num>
  <w:num w:numId="27" w16cid:durableId="62610361">
    <w:abstractNumId w:val="4"/>
  </w:num>
  <w:num w:numId="28" w16cid:durableId="321395153">
    <w:abstractNumId w:val="6"/>
  </w:num>
  <w:num w:numId="29" w16cid:durableId="1404376657">
    <w:abstractNumId w:val="13"/>
  </w:num>
  <w:num w:numId="30" w16cid:durableId="1773165401">
    <w:abstractNumId w:val="3"/>
  </w:num>
  <w:num w:numId="31" w16cid:durableId="31005350">
    <w:abstractNumId w:val="36"/>
  </w:num>
  <w:num w:numId="32" w16cid:durableId="1374891744">
    <w:abstractNumId w:val="8"/>
  </w:num>
  <w:num w:numId="33" w16cid:durableId="458844374">
    <w:abstractNumId w:val="27"/>
  </w:num>
  <w:num w:numId="34" w16cid:durableId="1668090716">
    <w:abstractNumId w:val="18"/>
  </w:num>
  <w:num w:numId="35" w16cid:durableId="230893646">
    <w:abstractNumId w:val="39"/>
  </w:num>
  <w:num w:numId="36" w16cid:durableId="56325937">
    <w:abstractNumId w:val="32"/>
  </w:num>
  <w:num w:numId="37" w16cid:durableId="1847942976">
    <w:abstractNumId w:val="34"/>
  </w:num>
  <w:num w:numId="38" w16cid:durableId="664090662">
    <w:abstractNumId w:val="26"/>
  </w:num>
  <w:num w:numId="39" w16cid:durableId="1696268312">
    <w:abstractNumId w:val="38"/>
  </w:num>
  <w:num w:numId="40" w16cid:durableId="753169321">
    <w:abstractNumId w:val="2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LW_DocType" w:val="NORMAL"/>
  </w:docVars>
  <w:rsids>
    <w:rsidRoot w:val="00750FF8"/>
    <w:rsid w:val="00000126"/>
    <w:rsid w:val="000046CC"/>
    <w:rsid w:val="00004720"/>
    <w:rsid w:val="00007D21"/>
    <w:rsid w:val="00010069"/>
    <w:rsid w:val="00010109"/>
    <w:rsid w:val="00011E9F"/>
    <w:rsid w:val="00016A57"/>
    <w:rsid w:val="000246E4"/>
    <w:rsid w:val="00031E54"/>
    <w:rsid w:val="00032174"/>
    <w:rsid w:val="00033E93"/>
    <w:rsid w:val="0004200A"/>
    <w:rsid w:val="000426A3"/>
    <w:rsid w:val="00042F8E"/>
    <w:rsid w:val="000451E7"/>
    <w:rsid w:val="00047E13"/>
    <w:rsid w:val="00052804"/>
    <w:rsid w:val="00056B9C"/>
    <w:rsid w:val="0006173E"/>
    <w:rsid w:val="00064C59"/>
    <w:rsid w:val="00074C13"/>
    <w:rsid w:val="00076FEB"/>
    <w:rsid w:val="00082805"/>
    <w:rsid w:val="00082A3B"/>
    <w:rsid w:val="00085236"/>
    <w:rsid w:val="00085F4E"/>
    <w:rsid w:val="000876D3"/>
    <w:rsid w:val="00090DE4"/>
    <w:rsid w:val="00092FCF"/>
    <w:rsid w:val="000934C1"/>
    <w:rsid w:val="00095549"/>
    <w:rsid w:val="000A0312"/>
    <w:rsid w:val="000A1163"/>
    <w:rsid w:val="000A1F20"/>
    <w:rsid w:val="000A2533"/>
    <w:rsid w:val="000A5699"/>
    <w:rsid w:val="000B0F79"/>
    <w:rsid w:val="000B2F0C"/>
    <w:rsid w:val="000B3BC0"/>
    <w:rsid w:val="000B561A"/>
    <w:rsid w:val="000B6DC7"/>
    <w:rsid w:val="000B76C4"/>
    <w:rsid w:val="000B7816"/>
    <w:rsid w:val="000C21EB"/>
    <w:rsid w:val="000C3E96"/>
    <w:rsid w:val="000C5B62"/>
    <w:rsid w:val="000C5D20"/>
    <w:rsid w:val="000C65A1"/>
    <w:rsid w:val="000C71EC"/>
    <w:rsid w:val="000C7CA3"/>
    <w:rsid w:val="000D11D3"/>
    <w:rsid w:val="000D3104"/>
    <w:rsid w:val="000D6C6D"/>
    <w:rsid w:val="000D719B"/>
    <w:rsid w:val="000E47BD"/>
    <w:rsid w:val="000E4A93"/>
    <w:rsid w:val="000E6310"/>
    <w:rsid w:val="000E6AD9"/>
    <w:rsid w:val="000E7D28"/>
    <w:rsid w:val="000F0B4D"/>
    <w:rsid w:val="000F1632"/>
    <w:rsid w:val="000F41ED"/>
    <w:rsid w:val="001014E1"/>
    <w:rsid w:val="001023C5"/>
    <w:rsid w:val="001030A0"/>
    <w:rsid w:val="00105BC6"/>
    <w:rsid w:val="001105AD"/>
    <w:rsid w:val="00111097"/>
    <w:rsid w:val="001110BF"/>
    <w:rsid w:val="001127C2"/>
    <w:rsid w:val="00112A12"/>
    <w:rsid w:val="001151B3"/>
    <w:rsid w:val="00116B60"/>
    <w:rsid w:val="0011713A"/>
    <w:rsid w:val="0012347E"/>
    <w:rsid w:val="00127725"/>
    <w:rsid w:val="00130C3B"/>
    <w:rsid w:val="00131618"/>
    <w:rsid w:val="0013272C"/>
    <w:rsid w:val="00132DBB"/>
    <w:rsid w:val="0013390D"/>
    <w:rsid w:val="001355D7"/>
    <w:rsid w:val="00136822"/>
    <w:rsid w:val="0013688E"/>
    <w:rsid w:val="00136F82"/>
    <w:rsid w:val="00140026"/>
    <w:rsid w:val="00142A6F"/>
    <w:rsid w:val="001436CF"/>
    <w:rsid w:val="00143B26"/>
    <w:rsid w:val="00143BDF"/>
    <w:rsid w:val="001473A1"/>
    <w:rsid w:val="001520F6"/>
    <w:rsid w:val="00154542"/>
    <w:rsid w:val="001553F4"/>
    <w:rsid w:val="00157701"/>
    <w:rsid w:val="00157F22"/>
    <w:rsid w:val="00161163"/>
    <w:rsid w:val="00161441"/>
    <w:rsid w:val="00161CEE"/>
    <w:rsid w:val="00162160"/>
    <w:rsid w:val="001623DB"/>
    <w:rsid w:val="00163235"/>
    <w:rsid w:val="001643CF"/>
    <w:rsid w:val="00164CDF"/>
    <w:rsid w:val="00170091"/>
    <w:rsid w:val="00171295"/>
    <w:rsid w:val="00171E7F"/>
    <w:rsid w:val="001723E8"/>
    <w:rsid w:val="00174AA8"/>
    <w:rsid w:val="001767CB"/>
    <w:rsid w:val="00177468"/>
    <w:rsid w:val="001852B7"/>
    <w:rsid w:val="00186AE8"/>
    <w:rsid w:val="00187294"/>
    <w:rsid w:val="001922C1"/>
    <w:rsid w:val="00194DE9"/>
    <w:rsid w:val="00195C96"/>
    <w:rsid w:val="0019744A"/>
    <w:rsid w:val="001A1F10"/>
    <w:rsid w:val="001A21D5"/>
    <w:rsid w:val="001A4FC0"/>
    <w:rsid w:val="001A66F9"/>
    <w:rsid w:val="001B0183"/>
    <w:rsid w:val="001B1856"/>
    <w:rsid w:val="001B19DC"/>
    <w:rsid w:val="001B460B"/>
    <w:rsid w:val="001B4DBC"/>
    <w:rsid w:val="001B6A94"/>
    <w:rsid w:val="001B7996"/>
    <w:rsid w:val="001C2581"/>
    <w:rsid w:val="001C2A40"/>
    <w:rsid w:val="001C3F0E"/>
    <w:rsid w:val="001C4111"/>
    <w:rsid w:val="001C4120"/>
    <w:rsid w:val="001C7C10"/>
    <w:rsid w:val="001C7C64"/>
    <w:rsid w:val="001D11DC"/>
    <w:rsid w:val="001D1CE8"/>
    <w:rsid w:val="001D30B9"/>
    <w:rsid w:val="001D32A4"/>
    <w:rsid w:val="001D4644"/>
    <w:rsid w:val="001D4685"/>
    <w:rsid w:val="001E1DF1"/>
    <w:rsid w:val="001E2C19"/>
    <w:rsid w:val="001E2E28"/>
    <w:rsid w:val="001E4837"/>
    <w:rsid w:val="001E494D"/>
    <w:rsid w:val="001E5393"/>
    <w:rsid w:val="001E7718"/>
    <w:rsid w:val="001E7AE0"/>
    <w:rsid w:val="001F112D"/>
    <w:rsid w:val="001F4C23"/>
    <w:rsid w:val="001F77F9"/>
    <w:rsid w:val="001F7EB1"/>
    <w:rsid w:val="00200BB5"/>
    <w:rsid w:val="00200F34"/>
    <w:rsid w:val="00203482"/>
    <w:rsid w:val="00204F88"/>
    <w:rsid w:val="00206180"/>
    <w:rsid w:val="00207501"/>
    <w:rsid w:val="00207590"/>
    <w:rsid w:val="00210FEB"/>
    <w:rsid w:val="0021209A"/>
    <w:rsid w:val="002153BD"/>
    <w:rsid w:val="002156CC"/>
    <w:rsid w:val="00215953"/>
    <w:rsid w:val="00217ED3"/>
    <w:rsid w:val="002210AA"/>
    <w:rsid w:val="0022126A"/>
    <w:rsid w:val="00225B1B"/>
    <w:rsid w:val="0022704E"/>
    <w:rsid w:val="002275D7"/>
    <w:rsid w:val="00227C39"/>
    <w:rsid w:val="002307ED"/>
    <w:rsid w:val="00230A05"/>
    <w:rsid w:val="002314D2"/>
    <w:rsid w:val="002315A9"/>
    <w:rsid w:val="00231CFB"/>
    <w:rsid w:val="002332C2"/>
    <w:rsid w:val="00234A9F"/>
    <w:rsid w:val="00235E33"/>
    <w:rsid w:val="00237421"/>
    <w:rsid w:val="00240535"/>
    <w:rsid w:val="00242433"/>
    <w:rsid w:val="00244C8E"/>
    <w:rsid w:val="002451D7"/>
    <w:rsid w:val="00247036"/>
    <w:rsid w:val="00250C66"/>
    <w:rsid w:val="00252BB0"/>
    <w:rsid w:val="00257B11"/>
    <w:rsid w:val="002612B3"/>
    <w:rsid w:val="00265E4B"/>
    <w:rsid w:val="002664EA"/>
    <w:rsid w:val="00273D08"/>
    <w:rsid w:val="00275179"/>
    <w:rsid w:val="00275517"/>
    <w:rsid w:val="00275755"/>
    <w:rsid w:val="0028042E"/>
    <w:rsid w:val="00281BD3"/>
    <w:rsid w:val="00282418"/>
    <w:rsid w:val="00282B68"/>
    <w:rsid w:val="00285384"/>
    <w:rsid w:val="0028615E"/>
    <w:rsid w:val="00287749"/>
    <w:rsid w:val="00287C18"/>
    <w:rsid w:val="00291EA1"/>
    <w:rsid w:val="00296059"/>
    <w:rsid w:val="002971C2"/>
    <w:rsid w:val="002975EB"/>
    <w:rsid w:val="002A03ED"/>
    <w:rsid w:val="002A17D1"/>
    <w:rsid w:val="002A5E91"/>
    <w:rsid w:val="002A6055"/>
    <w:rsid w:val="002A7942"/>
    <w:rsid w:val="002B1AD4"/>
    <w:rsid w:val="002B3748"/>
    <w:rsid w:val="002B73EE"/>
    <w:rsid w:val="002B74D5"/>
    <w:rsid w:val="002C1745"/>
    <w:rsid w:val="002C25D6"/>
    <w:rsid w:val="002C2A52"/>
    <w:rsid w:val="002C3909"/>
    <w:rsid w:val="002C68E9"/>
    <w:rsid w:val="002C690F"/>
    <w:rsid w:val="002C75D5"/>
    <w:rsid w:val="002D0DA0"/>
    <w:rsid w:val="002D1013"/>
    <w:rsid w:val="002D24D5"/>
    <w:rsid w:val="002D2584"/>
    <w:rsid w:val="002D2F1A"/>
    <w:rsid w:val="002D4531"/>
    <w:rsid w:val="002D508C"/>
    <w:rsid w:val="002D6416"/>
    <w:rsid w:val="002D6ABE"/>
    <w:rsid w:val="002E0485"/>
    <w:rsid w:val="002E08A0"/>
    <w:rsid w:val="002E1C07"/>
    <w:rsid w:val="002E1EC3"/>
    <w:rsid w:val="002E33AE"/>
    <w:rsid w:val="002E33B7"/>
    <w:rsid w:val="002E64F8"/>
    <w:rsid w:val="002E76EE"/>
    <w:rsid w:val="00303C5E"/>
    <w:rsid w:val="003050AD"/>
    <w:rsid w:val="00315A7F"/>
    <w:rsid w:val="00320E9E"/>
    <w:rsid w:val="003215F3"/>
    <w:rsid w:val="00321B4B"/>
    <w:rsid w:val="00322206"/>
    <w:rsid w:val="00322E34"/>
    <w:rsid w:val="0032396F"/>
    <w:rsid w:val="00325B0C"/>
    <w:rsid w:val="00325F7D"/>
    <w:rsid w:val="003271CD"/>
    <w:rsid w:val="00331112"/>
    <w:rsid w:val="00331746"/>
    <w:rsid w:val="00336C61"/>
    <w:rsid w:val="00337D05"/>
    <w:rsid w:val="00340C16"/>
    <w:rsid w:val="00343834"/>
    <w:rsid w:val="00344E80"/>
    <w:rsid w:val="00346029"/>
    <w:rsid w:val="00346C68"/>
    <w:rsid w:val="0035015F"/>
    <w:rsid w:val="003502BA"/>
    <w:rsid w:val="003513C5"/>
    <w:rsid w:val="00352CFC"/>
    <w:rsid w:val="00352D1E"/>
    <w:rsid w:val="0035412D"/>
    <w:rsid w:val="00354F3C"/>
    <w:rsid w:val="0035557C"/>
    <w:rsid w:val="00361BCB"/>
    <w:rsid w:val="003621B7"/>
    <w:rsid w:val="0036715A"/>
    <w:rsid w:val="00370488"/>
    <w:rsid w:val="00371AF9"/>
    <w:rsid w:val="00373A4C"/>
    <w:rsid w:val="00381DE9"/>
    <w:rsid w:val="0038200C"/>
    <w:rsid w:val="00382E77"/>
    <w:rsid w:val="003857AA"/>
    <w:rsid w:val="00387FDA"/>
    <w:rsid w:val="00391787"/>
    <w:rsid w:val="00393C92"/>
    <w:rsid w:val="00394E9B"/>
    <w:rsid w:val="003A119E"/>
    <w:rsid w:val="003A1D5E"/>
    <w:rsid w:val="003A383E"/>
    <w:rsid w:val="003A3AEE"/>
    <w:rsid w:val="003A6BEB"/>
    <w:rsid w:val="003B0BA3"/>
    <w:rsid w:val="003B1082"/>
    <w:rsid w:val="003B3488"/>
    <w:rsid w:val="003B3763"/>
    <w:rsid w:val="003B4721"/>
    <w:rsid w:val="003B6425"/>
    <w:rsid w:val="003B69D0"/>
    <w:rsid w:val="003C33CC"/>
    <w:rsid w:val="003C399C"/>
    <w:rsid w:val="003C3ABB"/>
    <w:rsid w:val="003C60EB"/>
    <w:rsid w:val="003C61E2"/>
    <w:rsid w:val="003C7205"/>
    <w:rsid w:val="003D2E85"/>
    <w:rsid w:val="003D3784"/>
    <w:rsid w:val="003D50AE"/>
    <w:rsid w:val="003D6270"/>
    <w:rsid w:val="003D6D73"/>
    <w:rsid w:val="003E25C1"/>
    <w:rsid w:val="003E33E0"/>
    <w:rsid w:val="003E3CE2"/>
    <w:rsid w:val="003E5F65"/>
    <w:rsid w:val="003E6A61"/>
    <w:rsid w:val="003E6E11"/>
    <w:rsid w:val="003F641B"/>
    <w:rsid w:val="003F7964"/>
    <w:rsid w:val="004037C7"/>
    <w:rsid w:val="004053F7"/>
    <w:rsid w:val="00406C0C"/>
    <w:rsid w:val="00407072"/>
    <w:rsid w:val="00411849"/>
    <w:rsid w:val="004148FD"/>
    <w:rsid w:val="004158D6"/>
    <w:rsid w:val="004225EB"/>
    <w:rsid w:val="0042337A"/>
    <w:rsid w:val="0042655C"/>
    <w:rsid w:val="00430073"/>
    <w:rsid w:val="004312FD"/>
    <w:rsid w:val="00433ECA"/>
    <w:rsid w:val="004375E5"/>
    <w:rsid w:val="00437A6F"/>
    <w:rsid w:val="00441308"/>
    <w:rsid w:val="004413B4"/>
    <w:rsid w:val="00442C31"/>
    <w:rsid w:val="00444996"/>
    <w:rsid w:val="00444B23"/>
    <w:rsid w:val="00444F17"/>
    <w:rsid w:val="0044587D"/>
    <w:rsid w:val="00450C51"/>
    <w:rsid w:val="00451FB9"/>
    <w:rsid w:val="00452DB6"/>
    <w:rsid w:val="00453356"/>
    <w:rsid w:val="0045678E"/>
    <w:rsid w:val="004628DC"/>
    <w:rsid w:val="00464F2D"/>
    <w:rsid w:val="0046677B"/>
    <w:rsid w:val="004704D6"/>
    <w:rsid w:val="00470FD1"/>
    <w:rsid w:val="0047345A"/>
    <w:rsid w:val="00474268"/>
    <w:rsid w:val="0047500F"/>
    <w:rsid w:val="00477680"/>
    <w:rsid w:val="00480548"/>
    <w:rsid w:val="00486E4C"/>
    <w:rsid w:val="00492881"/>
    <w:rsid w:val="00492EA8"/>
    <w:rsid w:val="00493D5B"/>
    <w:rsid w:val="00497EC1"/>
    <w:rsid w:val="004A0C04"/>
    <w:rsid w:val="004A145D"/>
    <w:rsid w:val="004A16BA"/>
    <w:rsid w:val="004A5D3A"/>
    <w:rsid w:val="004B0843"/>
    <w:rsid w:val="004B2202"/>
    <w:rsid w:val="004B2343"/>
    <w:rsid w:val="004B3A09"/>
    <w:rsid w:val="004B54C9"/>
    <w:rsid w:val="004B5C25"/>
    <w:rsid w:val="004B624F"/>
    <w:rsid w:val="004B6586"/>
    <w:rsid w:val="004C5C47"/>
    <w:rsid w:val="004C70EA"/>
    <w:rsid w:val="004D0DB9"/>
    <w:rsid w:val="004D25DA"/>
    <w:rsid w:val="004D26E4"/>
    <w:rsid w:val="004D47D0"/>
    <w:rsid w:val="004D48B7"/>
    <w:rsid w:val="004D7765"/>
    <w:rsid w:val="004E2377"/>
    <w:rsid w:val="004E2F72"/>
    <w:rsid w:val="004E3495"/>
    <w:rsid w:val="004F68E6"/>
    <w:rsid w:val="00501EB8"/>
    <w:rsid w:val="00501F08"/>
    <w:rsid w:val="00503691"/>
    <w:rsid w:val="005052D1"/>
    <w:rsid w:val="00505884"/>
    <w:rsid w:val="0050607B"/>
    <w:rsid w:val="005065FE"/>
    <w:rsid w:val="005069BE"/>
    <w:rsid w:val="005074A9"/>
    <w:rsid w:val="00510CA2"/>
    <w:rsid w:val="00513344"/>
    <w:rsid w:val="005141FE"/>
    <w:rsid w:val="00514404"/>
    <w:rsid w:val="00520247"/>
    <w:rsid w:val="0052093A"/>
    <w:rsid w:val="00525750"/>
    <w:rsid w:val="005259AA"/>
    <w:rsid w:val="005304FD"/>
    <w:rsid w:val="00535A01"/>
    <w:rsid w:val="00537705"/>
    <w:rsid w:val="00537F29"/>
    <w:rsid w:val="005411DB"/>
    <w:rsid w:val="0054122E"/>
    <w:rsid w:val="00543908"/>
    <w:rsid w:val="0054477C"/>
    <w:rsid w:val="00546954"/>
    <w:rsid w:val="00547068"/>
    <w:rsid w:val="00552C86"/>
    <w:rsid w:val="00552D52"/>
    <w:rsid w:val="005551A7"/>
    <w:rsid w:val="00555724"/>
    <w:rsid w:val="00557F5F"/>
    <w:rsid w:val="00560416"/>
    <w:rsid w:val="00561869"/>
    <w:rsid w:val="00566B8A"/>
    <w:rsid w:val="0056717D"/>
    <w:rsid w:val="00570F72"/>
    <w:rsid w:val="00572CE4"/>
    <w:rsid w:val="005733FF"/>
    <w:rsid w:val="00576DA7"/>
    <w:rsid w:val="0057752E"/>
    <w:rsid w:val="00581816"/>
    <w:rsid w:val="00584015"/>
    <w:rsid w:val="0058517A"/>
    <w:rsid w:val="00585441"/>
    <w:rsid w:val="005918F6"/>
    <w:rsid w:val="00593016"/>
    <w:rsid w:val="0059418F"/>
    <w:rsid w:val="005941B0"/>
    <w:rsid w:val="00595851"/>
    <w:rsid w:val="00595C65"/>
    <w:rsid w:val="00596ACB"/>
    <w:rsid w:val="005A0326"/>
    <w:rsid w:val="005A31D3"/>
    <w:rsid w:val="005A499C"/>
    <w:rsid w:val="005A5439"/>
    <w:rsid w:val="005A587E"/>
    <w:rsid w:val="005A5B1E"/>
    <w:rsid w:val="005A72D2"/>
    <w:rsid w:val="005B04C5"/>
    <w:rsid w:val="005B38FD"/>
    <w:rsid w:val="005B3FF3"/>
    <w:rsid w:val="005B4937"/>
    <w:rsid w:val="005B4B3B"/>
    <w:rsid w:val="005B6FBE"/>
    <w:rsid w:val="005C0C7F"/>
    <w:rsid w:val="005C1393"/>
    <w:rsid w:val="005C1CCA"/>
    <w:rsid w:val="005C59A8"/>
    <w:rsid w:val="005C60A5"/>
    <w:rsid w:val="005C6FAC"/>
    <w:rsid w:val="005C7B30"/>
    <w:rsid w:val="005D0514"/>
    <w:rsid w:val="005D3672"/>
    <w:rsid w:val="005D44B9"/>
    <w:rsid w:val="005D48E3"/>
    <w:rsid w:val="005D4A0D"/>
    <w:rsid w:val="005D58BC"/>
    <w:rsid w:val="005E0409"/>
    <w:rsid w:val="005E308C"/>
    <w:rsid w:val="005E3428"/>
    <w:rsid w:val="005E6DCB"/>
    <w:rsid w:val="005F046E"/>
    <w:rsid w:val="005F13E3"/>
    <w:rsid w:val="005F2D1C"/>
    <w:rsid w:val="005F55CA"/>
    <w:rsid w:val="005F6C93"/>
    <w:rsid w:val="005F7249"/>
    <w:rsid w:val="00602248"/>
    <w:rsid w:val="0060298A"/>
    <w:rsid w:val="00602AC7"/>
    <w:rsid w:val="0060318E"/>
    <w:rsid w:val="006051A7"/>
    <w:rsid w:val="00610D46"/>
    <w:rsid w:val="00610EEB"/>
    <w:rsid w:val="00613C30"/>
    <w:rsid w:val="0061410C"/>
    <w:rsid w:val="00614BD1"/>
    <w:rsid w:val="0061608C"/>
    <w:rsid w:val="0061669D"/>
    <w:rsid w:val="00617C27"/>
    <w:rsid w:val="00624B4A"/>
    <w:rsid w:val="00625153"/>
    <w:rsid w:val="00625F8E"/>
    <w:rsid w:val="006311F0"/>
    <w:rsid w:val="00631A05"/>
    <w:rsid w:val="006324B5"/>
    <w:rsid w:val="00636801"/>
    <w:rsid w:val="006368C2"/>
    <w:rsid w:val="006419F1"/>
    <w:rsid w:val="00646EF1"/>
    <w:rsid w:val="00650342"/>
    <w:rsid w:val="00651220"/>
    <w:rsid w:val="00651EB2"/>
    <w:rsid w:val="006523F6"/>
    <w:rsid w:val="00657493"/>
    <w:rsid w:val="00661CBE"/>
    <w:rsid w:val="00664C18"/>
    <w:rsid w:val="00665BDC"/>
    <w:rsid w:val="00667661"/>
    <w:rsid w:val="00673F65"/>
    <w:rsid w:val="00675C3E"/>
    <w:rsid w:val="006775D8"/>
    <w:rsid w:val="00680CC5"/>
    <w:rsid w:val="00682581"/>
    <w:rsid w:val="0068676D"/>
    <w:rsid w:val="00687EF1"/>
    <w:rsid w:val="00691B4D"/>
    <w:rsid w:val="00695A85"/>
    <w:rsid w:val="00696075"/>
    <w:rsid w:val="006A0CEE"/>
    <w:rsid w:val="006A2131"/>
    <w:rsid w:val="006A6492"/>
    <w:rsid w:val="006A6B12"/>
    <w:rsid w:val="006A78B3"/>
    <w:rsid w:val="006B24DA"/>
    <w:rsid w:val="006B573B"/>
    <w:rsid w:val="006C6CF5"/>
    <w:rsid w:val="006C7426"/>
    <w:rsid w:val="006C77E3"/>
    <w:rsid w:val="006C78D3"/>
    <w:rsid w:val="006E17D9"/>
    <w:rsid w:val="006E2AC8"/>
    <w:rsid w:val="006E5DB4"/>
    <w:rsid w:val="006E6EEB"/>
    <w:rsid w:val="006F180F"/>
    <w:rsid w:val="006F1D60"/>
    <w:rsid w:val="006F222C"/>
    <w:rsid w:val="006F5FD0"/>
    <w:rsid w:val="006F600A"/>
    <w:rsid w:val="006F63BA"/>
    <w:rsid w:val="007025ED"/>
    <w:rsid w:val="00703485"/>
    <w:rsid w:val="00703F20"/>
    <w:rsid w:val="007058AA"/>
    <w:rsid w:val="007061A5"/>
    <w:rsid w:val="00710C24"/>
    <w:rsid w:val="0071123F"/>
    <w:rsid w:val="00711F1A"/>
    <w:rsid w:val="007122B8"/>
    <w:rsid w:val="0071523B"/>
    <w:rsid w:val="007160EE"/>
    <w:rsid w:val="0072207B"/>
    <w:rsid w:val="00723575"/>
    <w:rsid w:val="00726CEB"/>
    <w:rsid w:val="0072728C"/>
    <w:rsid w:val="00730076"/>
    <w:rsid w:val="00731ED5"/>
    <w:rsid w:val="007320A3"/>
    <w:rsid w:val="007324F8"/>
    <w:rsid w:val="007410F6"/>
    <w:rsid w:val="00742D33"/>
    <w:rsid w:val="0074370F"/>
    <w:rsid w:val="00747C4A"/>
    <w:rsid w:val="00750FF8"/>
    <w:rsid w:val="007537C0"/>
    <w:rsid w:val="007538A7"/>
    <w:rsid w:val="00753CC7"/>
    <w:rsid w:val="00754D7D"/>
    <w:rsid w:val="0075581C"/>
    <w:rsid w:val="00761117"/>
    <w:rsid w:val="00761511"/>
    <w:rsid w:val="0076392F"/>
    <w:rsid w:val="007640EE"/>
    <w:rsid w:val="00767BD8"/>
    <w:rsid w:val="007721CC"/>
    <w:rsid w:val="00772457"/>
    <w:rsid w:val="00773716"/>
    <w:rsid w:val="00773D99"/>
    <w:rsid w:val="007744D8"/>
    <w:rsid w:val="0077790A"/>
    <w:rsid w:val="00783232"/>
    <w:rsid w:val="0078579C"/>
    <w:rsid w:val="00785A25"/>
    <w:rsid w:val="00787743"/>
    <w:rsid w:val="00791530"/>
    <w:rsid w:val="00792405"/>
    <w:rsid w:val="00793165"/>
    <w:rsid w:val="00793BEF"/>
    <w:rsid w:val="00795F05"/>
    <w:rsid w:val="007A00B2"/>
    <w:rsid w:val="007A078A"/>
    <w:rsid w:val="007A0A1C"/>
    <w:rsid w:val="007A131D"/>
    <w:rsid w:val="007A19EF"/>
    <w:rsid w:val="007A2339"/>
    <w:rsid w:val="007A29EA"/>
    <w:rsid w:val="007A31E0"/>
    <w:rsid w:val="007A6909"/>
    <w:rsid w:val="007B0CE9"/>
    <w:rsid w:val="007B174E"/>
    <w:rsid w:val="007B1A5A"/>
    <w:rsid w:val="007B1E6F"/>
    <w:rsid w:val="007B459F"/>
    <w:rsid w:val="007B4B35"/>
    <w:rsid w:val="007B56AC"/>
    <w:rsid w:val="007B772F"/>
    <w:rsid w:val="007B7BBB"/>
    <w:rsid w:val="007C43A6"/>
    <w:rsid w:val="007C5AA0"/>
    <w:rsid w:val="007D04AD"/>
    <w:rsid w:val="007D05EF"/>
    <w:rsid w:val="007D18C3"/>
    <w:rsid w:val="007D3A4E"/>
    <w:rsid w:val="007D4B6C"/>
    <w:rsid w:val="007D4B8F"/>
    <w:rsid w:val="007D7378"/>
    <w:rsid w:val="007D7CDC"/>
    <w:rsid w:val="007E1DD8"/>
    <w:rsid w:val="007E2BD3"/>
    <w:rsid w:val="007E5875"/>
    <w:rsid w:val="007E5E1A"/>
    <w:rsid w:val="007E747F"/>
    <w:rsid w:val="007F44C7"/>
    <w:rsid w:val="007F672F"/>
    <w:rsid w:val="007F6E05"/>
    <w:rsid w:val="007F77CB"/>
    <w:rsid w:val="0080095A"/>
    <w:rsid w:val="00803B32"/>
    <w:rsid w:val="00805976"/>
    <w:rsid w:val="00805ED8"/>
    <w:rsid w:val="00815D7D"/>
    <w:rsid w:val="008175F6"/>
    <w:rsid w:val="00820477"/>
    <w:rsid w:val="00820BA5"/>
    <w:rsid w:val="00820F7D"/>
    <w:rsid w:val="008219E4"/>
    <w:rsid w:val="00822533"/>
    <w:rsid w:val="008266F9"/>
    <w:rsid w:val="00827694"/>
    <w:rsid w:val="00832323"/>
    <w:rsid w:val="00832E8B"/>
    <w:rsid w:val="008348C7"/>
    <w:rsid w:val="00834DE9"/>
    <w:rsid w:val="008363FD"/>
    <w:rsid w:val="008401EF"/>
    <w:rsid w:val="0084173B"/>
    <w:rsid w:val="00842DD5"/>
    <w:rsid w:val="00842FB7"/>
    <w:rsid w:val="00843357"/>
    <w:rsid w:val="00844C36"/>
    <w:rsid w:val="0084613B"/>
    <w:rsid w:val="008510A2"/>
    <w:rsid w:val="0085148B"/>
    <w:rsid w:val="008517AE"/>
    <w:rsid w:val="00852285"/>
    <w:rsid w:val="00853001"/>
    <w:rsid w:val="008553EA"/>
    <w:rsid w:val="0085569E"/>
    <w:rsid w:val="00855EF3"/>
    <w:rsid w:val="00856928"/>
    <w:rsid w:val="00860FB6"/>
    <w:rsid w:val="008615F3"/>
    <w:rsid w:val="00862D97"/>
    <w:rsid w:val="00864B08"/>
    <w:rsid w:val="00871C38"/>
    <w:rsid w:val="008746C0"/>
    <w:rsid w:val="0087529F"/>
    <w:rsid w:val="008758E5"/>
    <w:rsid w:val="0087798F"/>
    <w:rsid w:val="008806A9"/>
    <w:rsid w:val="00880892"/>
    <w:rsid w:val="00880B9D"/>
    <w:rsid w:val="008823E3"/>
    <w:rsid w:val="00885E3C"/>
    <w:rsid w:val="0088776B"/>
    <w:rsid w:val="00887A98"/>
    <w:rsid w:val="00894067"/>
    <w:rsid w:val="008949BD"/>
    <w:rsid w:val="00896874"/>
    <w:rsid w:val="00896E67"/>
    <w:rsid w:val="00897F2D"/>
    <w:rsid w:val="008A033A"/>
    <w:rsid w:val="008A0763"/>
    <w:rsid w:val="008A09E2"/>
    <w:rsid w:val="008A5E41"/>
    <w:rsid w:val="008A61DF"/>
    <w:rsid w:val="008A72FB"/>
    <w:rsid w:val="008B1431"/>
    <w:rsid w:val="008B34CA"/>
    <w:rsid w:val="008B445A"/>
    <w:rsid w:val="008C0940"/>
    <w:rsid w:val="008C17F1"/>
    <w:rsid w:val="008C1870"/>
    <w:rsid w:val="008C1FD5"/>
    <w:rsid w:val="008C2232"/>
    <w:rsid w:val="008C2DFD"/>
    <w:rsid w:val="008C4449"/>
    <w:rsid w:val="008C55B0"/>
    <w:rsid w:val="008C55ED"/>
    <w:rsid w:val="008C7B90"/>
    <w:rsid w:val="008D20E6"/>
    <w:rsid w:val="008D2EC5"/>
    <w:rsid w:val="008E1F0B"/>
    <w:rsid w:val="008E33B3"/>
    <w:rsid w:val="008E77B1"/>
    <w:rsid w:val="008E7E54"/>
    <w:rsid w:val="008F0AC1"/>
    <w:rsid w:val="008F17AD"/>
    <w:rsid w:val="008F6344"/>
    <w:rsid w:val="008F7216"/>
    <w:rsid w:val="00900E18"/>
    <w:rsid w:val="00901568"/>
    <w:rsid w:val="009022EA"/>
    <w:rsid w:val="00903B6D"/>
    <w:rsid w:val="00911A11"/>
    <w:rsid w:val="00912B53"/>
    <w:rsid w:val="00915FAC"/>
    <w:rsid w:val="00917772"/>
    <w:rsid w:val="0092034C"/>
    <w:rsid w:val="0092180E"/>
    <w:rsid w:val="00924EAD"/>
    <w:rsid w:val="00925B5F"/>
    <w:rsid w:val="009312EA"/>
    <w:rsid w:val="0093394F"/>
    <w:rsid w:val="00944410"/>
    <w:rsid w:val="00945B83"/>
    <w:rsid w:val="009466B3"/>
    <w:rsid w:val="00946FCB"/>
    <w:rsid w:val="00956AA5"/>
    <w:rsid w:val="00962698"/>
    <w:rsid w:val="009639FB"/>
    <w:rsid w:val="009650F1"/>
    <w:rsid w:val="00965B6E"/>
    <w:rsid w:val="009749D8"/>
    <w:rsid w:val="00975379"/>
    <w:rsid w:val="00975464"/>
    <w:rsid w:val="009761A7"/>
    <w:rsid w:val="00980B87"/>
    <w:rsid w:val="009816D4"/>
    <w:rsid w:val="009834D6"/>
    <w:rsid w:val="00987DB7"/>
    <w:rsid w:val="00993575"/>
    <w:rsid w:val="00993AFF"/>
    <w:rsid w:val="00994EA9"/>
    <w:rsid w:val="00996D79"/>
    <w:rsid w:val="009A1653"/>
    <w:rsid w:val="009A2151"/>
    <w:rsid w:val="009A5A39"/>
    <w:rsid w:val="009A6E26"/>
    <w:rsid w:val="009B0F11"/>
    <w:rsid w:val="009B219C"/>
    <w:rsid w:val="009B3351"/>
    <w:rsid w:val="009B71B6"/>
    <w:rsid w:val="009C1000"/>
    <w:rsid w:val="009C452F"/>
    <w:rsid w:val="009C488D"/>
    <w:rsid w:val="009C4D99"/>
    <w:rsid w:val="009C631F"/>
    <w:rsid w:val="009C66A8"/>
    <w:rsid w:val="009C7F41"/>
    <w:rsid w:val="009D0155"/>
    <w:rsid w:val="009D04B4"/>
    <w:rsid w:val="009D1D17"/>
    <w:rsid w:val="009D2217"/>
    <w:rsid w:val="009D2ADE"/>
    <w:rsid w:val="009D3855"/>
    <w:rsid w:val="009D3FD7"/>
    <w:rsid w:val="009D55DF"/>
    <w:rsid w:val="009D68FA"/>
    <w:rsid w:val="009E00D0"/>
    <w:rsid w:val="009E20D4"/>
    <w:rsid w:val="009E5209"/>
    <w:rsid w:val="009F19E1"/>
    <w:rsid w:val="009F203C"/>
    <w:rsid w:val="009F3155"/>
    <w:rsid w:val="009F3323"/>
    <w:rsid w:val="009F4D1D"/>
    <w:rsid w:val="009F4DAF"/>
    <w:rsid w:val="009F5679"/>
    <w:rsid w:val="009F7256"/>
    <w:rsid w:val="00A050FE"/>
    <w:rsid w:val="00A053F3"/>
    <w:rsid w:val="00A064E9"/>
    <w:rsid w:val="00A1305C"/>
    <w:rsid w:val="00A17DCB"/>
    <w:rsid w:val="00A241F3"/>
    <w:rsid w:val="00A312AE"/>
    <w:rsid w:val="00A320BE"/>
    <w:rsid w:val="00A33ADE"/>
    <w:rsid w:val="00A36725"/>
    <w:rsid w:val="00A405B5"/>
    <w:rsid w:val="00A40960"/>
    <w:rsid w:val="00A42D50"/>
    <w:rsid w:val="00A433A6"/>
    <w:rsid w:val="00A5026D"/>
    <w:rsid w:val="00A53427"/>
    <w:rsid w:val="00A5675C"/>
    <w:rsid w:val="00A5746D"/>
    <w:rsid w:val="00A57BCE"/>
    <w:rsid w:val="00A60577"/>
    <w:rsid w:val="00A61DD7"/>
    <w:rsid w:val="00A61FBF"/>
    <w:rsid w:val="00A62510"/>
    <w:rsid w:val="00A63E89"/>
    <w:rsid w:val="00A64852"/>
    <w:rsid w:val="00A66093"/>
    <w:rsid w:val="00A66339"/>
    <w:rsid w:val="00A66912"/>
    <w:rsid w:val="00A705D6"/>
    <w:rsid w:val="00A71C3E"/>
    <w:rsid w:val="00A72469"/>
    <w:rsid w:val="00A73E42"/>
    <w:rsid w:val="00A73F14"/>
    <w:rsid w:val="00A741E2"/>
    <w:rsid w:val="00A75268"/>
    <w:rsid w:val="00A753CC"/>
    <w:rsid w:val="00A76EA9"/>
    <w:rsid w:val="00A82445"/>
    <w:rsid w:val="00A83CCE"/>
    <w:rsid w:val="00A84153"/>
    <w:rsid w:val="00A86E3F"/>
    <w:rsid w:val="00A9046D"/>
    <w:rsid w:val="00A937B2"/>
    <w:rsid w:val="00A9483D"/>
    <w:rsid w:val="00AA09C0"/>
    <w:rsid w:val="00AA284C"/>
    <w:rsid w:val="00AA412B"/>
    <w:rsid w:val="00AA5D32"/>
    <w:rsid w:val="00AA5FEA"/>
    <w:rsid w:val="00AA68D1"/>
    <w:rsid w:val="00AA6DAF"/>
    <w:rsid w:val="00AB3C4C"/>
    <w:rsid w:val="00AB4F64"/>
    <w:rsid w:val="00AB59BC"/>
    <w:rsid w:val="00AB5D14"/>
    <w:rsid w:val="00AC0422"/>
    <w:rsid w:val="00AC3EB7"/>
    <w:rsid w:val="00AC580E"/>
    <w:rsid w:val="00AC5C3D"/>
    <w:rsid w:val="00AC6126"/>
    <w:rsid w:val="00AC61C9"/>
    <w:rsid w:val="00AC7052"/>
    <w:rsid w:val="00AD0EAB"/>
    <w:rsid w:val="00AD684B"/>
    <w:rsid w:val="00AD7404"/>
    <w:rsid w:val="00AD7557"/>
    <w:rsid w:val="00AE1CA7"/>
    <w:rsid w:val="00AE1E2A"/>
    <w:rsid w:val="00AE2473"/>
    <w:rsid w:val="00AE2CAE"/>
    <w:rsid w:val="00AE3F6E"/>
    <w:rsid w:val="00AE4274"/>
    <w:rsid w:val="00AF0042"/>
    <w:rsid w:val="00AF05BA"/>
    <w:rsid w:val="00AF299A"/>
    <w:rsid w:val="00AF2E17"/>
    <w:rsid w:val="00AF336F"/>
    <w:rsid w:val="00AF6F35"/>
    <w:rsid w:val="00B03500"/>
    <w:rsid w:val="00B0483F"/>
    <w:rsid w:val="00B071B7"/>
    <w:rsid w:val="00B074AC"/>
    <w:rsid w:val="00B10770"/>
    <w:rsid w:val="00B1381D"/>
    <w:rsid w:val="00B14316"/>
    <w:rsid w:val="00B14985"/>
    <w:rsid w:val="00B20853"/>
    <w:rsid w:val="00B210F2"/>
    <w:rsid w:val="00B2535B"/>
    <w:rsid w:val="00B2586F"/>
    <w:rsid w:val="00B27F85"/>
    <w:rsid w:val="00B32A6C"/>
    <w:rsid w:val="00B3370F"/>
    <w:rsid w:val="00B352B5"/>
    <w:rsid w:val="00B355D2"/>
    <w:rsid w:val="00B36EF5"/>
    <w:rsid w:val="00B37DC0"/>
    <w:rsid w:val="00B40B1D"/>
    <w:rsid w:val="00B40D2D"/>
    <w:rsid w:val="00B45F66"/>
    <w:rsid w:val="00B50B8D"/>
    <w:rsid w:val="00B52659"/>
    <w:rsid w:val="00B554B0"/>
    <w:rsid w:val="00B60B4E"/>
    <w:rsid w:val="00B6108B"/>
    <w:rsid w:val="00B61E3B"/>
    <w:rsid w:val="00B63561"/>
    <w:rsid w:val="00B64040"/>
    <w:rsid w:val="00B648DB"/>
    <w:rsid w:val="00B66B79"/>
    <w:rsid w:val="00B66F15"/>
    <w:rsid w:val="00B67A65"/>
    <w:rsid w:val="00B67F5F"/>
    <w:rsid w:val="00B70001"/>
    <w:rsid w:val="00B709B2"/>
    <w:rsid w:val="00B7113E"/>
    <w:rsid w:val="00B72CD7"/>
    <w:rsid w:val="00B74480"/>
    <w:rsid w:val="00B75870"/>
    <w:rsid w:val="00B7737C"/>
    <w:rsid w:val="00B778B6"/>
    <w:rsid w:val="00B77D0F"/>
    <w:rsid w:val="00B80217"/>
    <w:rsid w:val="00B804F1"/>
    <w:rsid w:val="00B80A23"/>
    <w:rsid w:val="00B8775B"/>
    <w:rsid w:val="00B92C8F"/>
    <w:rsid w:val="00B95257"/>
    <w:rsid w:val="00B95395"/>
    <w:rsid w:val="00B97BAC"/>
    <w:rsid w:val="00B97D39"/>
    <w:rsid w:val="00BA6380"/>
    <w:rsid w:val="00BA6A44"/>
    <w:rsid w:val="00BA6E43"/>
    <w:rsid w:val="00BB1204"/>
    <w:rsid w:val="00BB1828"/>
    <w:rsid w:val="00BB1923"/>
    <w:rsid w:val="00BB22B4"/>
    <w:rsid w:val="00BB437A"/>
    <w:rsid w:val="00BB6F13"/>
    <w:rsid w:val="00BC1389"/>
    <w:rsid w:val="00BC3149"/>
    <w:rsid w:val="00BC34CF"/>
    <w:rsid w:val="00BC6760"/>
    <w:rsid w:val="00BD16E0"/>
    <w:rsid w:val="00BD2145"/>
    <w:rsid w:val="00BD6DE4"/>
    <w:rsid w:val="00BE07FD"/>
    <w:rsid w:val="00BE0C81"/>
    <w:rsid w:val="00BE4B6A"/>
    <w:rsid w:val="00BE7311"/>
    <w:rsid w:val="00BF1DD3"/>
    <w:rsid w:val="00BF2858"/>
    <w:rsid w:val="00BF289C"/>
    <w:rsid w:val="00BF364E"/>
    <w:rsid w:val="00BF6229"/>
    <w:rsid w:val="00BF627B"/>
    <w:rsid w:val="00C01DC6"/>
    <w:rsid w:val="00C02DE0"/>
    <w:rsid w:val="00C052BC"/>
    <w:rsid w:val="00C12406"/>
    <w:rsid w:val="00C133FC"/>
    <w:rsid w:val="00C1504D"/>
    <w:rsid w:val="00C211CE"/>
    <w:rsid w:val="00C22C30"/>
    <w:rsid w:val="00C25E46"/>
    <w:rsid w:val="00C26BA1"/>
    <w:rsid w:val="00C26E18"/>
    <w:rsid w:val="00C33BC6"/>
    <w:rsid w:val="00C3588C"/>
    <w:rsid w:val="00C37F4D"/>
    <w:rsid w:val="00C42395"/>
    <w:rsid w:val="00C4275F"/>
    <w:rsid w:val="00C472AC"/>
    <w:rsid w:val="00C5051F"/>
    <w:rsid w:val="00C51E6C"/>
    <w:rsid w:val="00C52D42"/>
    <w:rsid w:val="00C53383"/>
    <w:rsid w:val="00C53ABB"/>
    <w:rsid w:val="00C54B49"/>
    <w:rsid w:val="00C55384"/>
    <w:rsid w:val="00C5607F"/>
    <w:rsid w:val="00C56E59"/>
    <w:rsid w:val="00C578AC"/>
    <w:rsid w:val="00C6236E"/>
    <w:rsid w:val="00C6410F"/>
    <w:rsid w:val="00C64D77"/>
    <w:rsid w:val="00C67E35"/>
    <w:rsid w:val="00C708D4"/>
    <w:rsid w:val="00C70EA5"/>
    <w:rsid w:val="00C7100B"/>
    <w:rsid w:val="00C74837"/>
    <w:rsid w:val="00C7599D"/>
    <w:rsid w:val="00C775B8"/>
    <w:rsid w:val="00C7783E"/>
    <w:rsid w:val="00C77898"/>
    <w:rsid w:val="00C80202"/>
    <w:rsid w:val="00C81579"/>
    <w:rsid w:val="00C81D79"/>
    <w:rsid w:val="00C82377"/>
    <w:rsid w:val="00C83A73"/>
    <w:rsid w:val="00C94963"/>
    <w:rsid w:val="00C96794"/>
    <w:rsid w:val="00C97934"/>
    <w:rsid w:val="00CA00D7"/>
    <w:rsid w:val="00CA28E4"/>
    <w:rsid w:val="00CA290C"/>
    <w:rsid w:val="00CA53BD"/>
    <w:rsid w:val="00CA68E1"/>
    <w:rsid w:val="00CB19BA"/>
    <w:rsid w:val="00CB2A13"/>
    <w:rsid w:val="00CB4409"/>
    <w:rsid w:val="00CB67C6"/>
    <w:rsid w:val="00CB6C42"/>
    <w:rsid w:val="00CB75DD"/>
    <w:rsid w:val="00CC028F"/>
    <w:rsid w:val="00CC03F3"/>
    <w:rsid w:val="00CC27EA"/>
    <w:rsid w:val="00CC2BC5"/>
    <w:rsid w:val="00CC3C26"/>
    <w:rsid w:val="00CC57A4"/>
    <w:rsid w:val="00CC5A5E"/>
    <w:rsid w:val="00CD04F2"/>
    <w:rsid w:val="00CD1179"/>
    <w:rsid w:val="00CD15ED"/>
    <w:rsid w:val="00CD2896"/>
    <w:rsid w:val="00CD5B1F"/>
    <w:rsid w:val="00CD690F"/>
    <w:rsid w:val="00CD796D"/>
    <w:rsid w:val="00CE1486"/>
    <w:rsid w:val="00CE339C"/>
    <w:rsid w:val="00CE39A3"/>
    <w:rsid w:val="00CE460A"/>
    <w:rsid w:val="00CF1275"/>
    <w:rsid w:val="00CF1B9C"/>
    <w:rsid w:val="00CF33B3"/>
    <w:rsid w:val="00CF4B79"/>
    <w:rsid w:val="00CF719F"/>
    <w:rsid w:val="00D01D85"/>
    <w:rsid w:val="00D02DF8"/>
    <w:rsid w:val="00D074AB"/>
    <w:rsid w:val="00D07E34"/>
    <w:rsid w:val="00D13D30"/>
    <w:rsid w:val="00D15C7A"/>
    <w:rsid w:val="00D24400"/>
    <w:rsid w:val="00D25E91"/>
    <w:rsid w:val="00D3113B"/>
    <w:rsid w:val="00D32484"/>
    <w:rsid w:val="00D328D8"/>
    <w:rsid w:val="00D32A47"/>
    <w:rsid w:val="00D340F6"/>
    <w:rsid w:val="00D353F7"/>
    <w:rsid w:val="00D37B85"/>
    <w:rsid w:val="00D41845"/>
    <w:rsid w:val="00D4467C"/>
    <w:rsid w:val="00D44D5F"/>
    <w:rsid w:val="00D469E4"/>
    <w:rsid w:val="00D5057C"/>
    <w:rsid w:val="00D51BF6"/>
    <w:rsid w:val="00D54B75"/>
    <w:rsid w:val="00D557AE"/>
    <w:rsid w:val="00D55C0B"/>
    <w:rsid w:val="00D56D64"/>
    <w:rsid w:val="00D5712E"/>
    <w:rsid w:val="00D57A63"/>
    <w:rsid w:val="00D57F11"/>
    <w:rsid w:val="00D61C0A"/>
    <w:rsid w:val="00D6536B"/>
    <w:rsid w:val="00D67CCE"/>
    <w:rsid w:val="00D704A9"/>
    <w:rsid w:val="00D72DD1"/>
    <w:rsid w:val="00D749D5"/>
    <w:rsid w:val="00D754F4"/>
    <w:rsid w:val="00D75B98"/>
    <w:rsid w:val="00D77C86"/>
    <w:rsid w:val="00D77E4F"/>
    <w:rsid w:val="00D80C1E"/>
    <w:rsid w:val="00D82A21"/>
    <w:rsid w:val="00D85A34"/>
    <w:rsid w:val="00D86C26"/>
    <w:rsid w:val="00D8704F"/>
    <w:rsid w:val="00D90E52"/>
    <w:rsid w:val="00D91FCF"/>
    <w:rsid w:val="00D92849"/>
    <w:rsid w:val="00D92C3C"/>
    <w:rsid w:val="00D96465"/>
    <w:rsid w:val="00D96920"/>
    <w:rsid w:val="00D96AED"/>
    <w:rsid w:val="00D97BCE"/>
    <w:rsid w:val="00D97E6C"/>
    <w:rsid w:val="00DA06F9"/>
    <w:rsid w:val="00DA0ED5"/>
    <w:rsid w:val="00DA357A"/>
    <w:rsid w:val="00DA40FC"/>
    <w:rsid w:val="00DB0CC7"/>
    <w:rsid w:val="00DB3D57"/>
    <w:rsid w:val="00DB48ED"/>
    <w:rsid w:val="00DB554D"/>
    <w:rsid w:val="00DB6388"/>
    <w:rsid w:val="00DB781D"/>
    <w:rsid w:val="00DB7AF8"/>
    <w:rsid w:val="00DC0B84"/>
    <w:rsid w:val="00DC126D"/>
    <w:rsid w:val="00DC1DB1"/>
    <w:rsid w:val="00DC4FD6"/>
    <w:rsid w:val="00DD2DCC"/>
    <w:rsid w:val="00DD4BEF"/>
    <w:rsid w:val="00DE0D02"/>
    <w:rsid w:val="00DE19F2"/>
    <w:rsid w:val="00DE3311"/>
    <w:rsid w:val="00DF0D3C"/>
    <w:rsid w:val="00DF38C4"/>
    <w:rsid w:val="00DF47E9"/>
    <w:rsid w:val="00DF5982"/>
    <w:rsid w:val="00DF5E94"/>
    <w:rsid w:val="00DF7444"/>
    <w:rsid w:val="00E0082F"/>
    <w:rsid w:val="00E05500"/>
    <w:rsid w:val="00E07BD0"/>
    <w:rsid w:val="00E130A1"/>
    <w:rsid w:val="00E13582"/>
    <w:rsid w:val="00E13B10"/>
    <w:rsid w:val="00E1634F"/>
    <w:rsid w:val="00E16AF6"/>
    <w:rsid w:val="00E2010C"/>
    <w:rsid w:val="00E206C8"/>
    <w:rsid w:val="00E2168B"/>
    <w:rsid w:val="00E2508B"/>
    <w:rsid w:val="00E25C42"/>
    <w:rsid w:val="00E27BA6"/>
    <w:rsid w:val="00E30325"/>
    <w:rsid w:val="00E30623"/>
    <w:rsid w:val="00E331AB"/>
    <w:rsid w:val="00E33203"/>
    <w:rsid w:val="00E348D5"/>
    <w:rsid w:val="00E34D94"/>
    <w:rsid w:val="00E34F3E"/>
    <w:rsid w:val="00E37232"/>
    <w:rsid w:val="00E376D8"/>
    <w:rsid w:val="00E42B24"/>
    <w:rsid w:val="00E438DA"/>
    <w:rsid w:val="00E4685A"/>
    <w:rsid w:val="00E46D6F"/>
    <w:rsid w:val="00E5106A"/>
    <w:rsid w:val="00E518AB"/>
    <w:rsid w:val="00E53986"/>
    <w:rsid w:val="00E539DD"/>
    <w:rsid w:val="00E54F3F"/>
    <w:rsid w:val="00E551FB"/>
    <w:rsid w:val="00E57AD6"/>
    <w:rsid w:val="00E63579"/>
    <w:rsid w:val="00E63626"/>
    <w:rsid w:val="00E6365B"/>
    <w:rsid w:val="00E64486"/>
    <w:rsid w:val="00E65E38"/>
    <w:rsid w:val="00E662DE"/>
    <w:rsid w:val="00E709FF"/>
    <w:rsid w:val="00E72E53"/>
    <w:rsid w:val="00E75EED"/>
    <w:rsid w:val="00E807DF"/>
    <w:rsid w:val="00E8220F"/>
    <w:rsid w:val="00E83927"/>
    <w:rsid w:val="00E845C6"/>
    <w:rsid w:val="00E91129"/>
    <w:rsid w:val="00E92C64"/>
    <w:rsid w:val="00E970E9"/>
    <w:rsid w:val="00EA03FC"/>
    <w:rsid w:val="00EA2C49"/>
    <w:rsid w:val="00EA30C3"/>
    <w:rsid w:val="00EB1D91"/>
    <w:rsid w:val="00EB3599"/>
    <w:rsid w:val="00EB4C68"/>
    <w:rsid w:val="00EB6012"/>
    <w:rsid w:val="00EB7DC7"/>
    <w:rsid w:val="00EC221F"/>
    <w:rsid w:val="00EC4CE1"/>
    <w:rsid w:val="00EC55DD"/>
    <w:rsid w:val="00EC7A9A"/>
    <w:rsid w:val="00ED22E1"/>
    <w:rsid w:val="00ED2E70"/>
    <w:rsid w:val="00ED5E3C"/>
    <w:rsid w:val="00EE09AB"/>
    <w:rsid w:val="00EE117C"/>
    <w:rsid w:val="00EE229E"/>
    <w:rsid w:val="00EE2334"/>
    <w:rsid w:val="00EE41A4"/>
    <w:rsid w:val="00EE5871"/>
    <w:rsid w:val="00EF0FCF"/>
    <w:rsid w:val="00EF10B4"/>
    <w:rsid w:val="00EF14AC"/>
    <w:rsid w:val="00EF2361"/>
    <w:rsid w:val="00EF474F"/>
    <w:rsid w:val="00EF4B58"/>
    <w:rsid w:val="00EF4B5F"/>
    <w:rsid w:val="00EF7069"/>
    <w:rsid w:val="00EF719D"/>
    <w:rsid w:val="00F006D1"/>
    <w:rsid w:val="00F026D8"/>
    <w:rsid w:val="00F06D38"/>
    <w:rsid w:val="00F06D62"/>
    <w:rsid w:val="00F11CC1"/>
    <w:rsid w:val="00F15E8B"/>
    <w:rsid w:val="00F16B0C"/>
    <w:rsid w:val="00F17B6E"/>
    <w:rsid w:val="00F21A2E"/>
    <w:rsid w:val="00F23197"/>
    <w:rsid w:val="00F236A9"/>
    <w:rsid w:val="00F2423B"/>
    <w:rsid w:val="00F258A9"/>
    <w:rsid w:val="00F2734F"/>
    <w:rsid w:val="00F311CD"/>
    <w:rsid w:val="00F32AC1"/>
    <w:rsid w:val="00F3455C"/>
    <w:rsid w:val="00F3515F"/>
    <w:rsid w:val="00F355FA"/>
    <w:rsid w:val="00F364C3"/>
    <w:rsid w:val="00F37573"/>
    <w:rsid w:val="00F376D9"/>
    <w:rsid w:val="00F42CF7"/>
    <w:rsid w:val="00F44091"/>
    <w:rsid w:val="00F52E16"/>
    <w:rsid w:val="00F53434"/>
    <w:rsid w:val="00F55C12"/>
    <w:rsid w:val="00F5727E"/>
    <w:rsid w:val="00F579CE"/>
    <w:rsid w:val="00F64605"/>
    <w:rsid w:val="00F6609C"/>
    <w:rsid w:val="00F66457"/>
    <w:rsid w:val="00F70122"/>
    <w:rsid w:val="00F7039C"/>
    <w:rsid w:val="00F70528"/>
    <w:rsid w:val="00F709CA"/>
    <w:rsid w:val="00F72E77"/>
    <w:rsid w:val="00F772F5"/>
    <w:rsid w:val="00F811FA"/>
    <w:rsid w:val="00F81782"/>
    <w:rsid w:val="00F81F80"/>
    <w:rsid w:val="00F83373"/>
    <w:rsid w:val="00F83522"/>
    <w:rsid w:val="00F8358A"/>
    <w:rsid w:val="00F857FD"/>
    <w:rsid w:val="00F877E6"/>
    <w:rsid w:val="00F917FA"/>
    <w:rsid w:val="00F91884"/>
    <w:rsid w:val="00F92089"/>
    <w:rsid w:val="00F930E2"/>
    <w:rsid w:val="00FA01DF"/>
    <w:rsid w:val="00FA1673"/>
    <w:rsid w:val="00FA3D6F"/>
    <w:rsid w:val="00FA43F4"/>
    <w:rsid w:val="00FA4F15"/>
    <w:rsid w:val="00FA5323"/>
    <w:rsid w:val="00FA5B9C"/>
    <w:rsid w:val="00FB0303"/>
    <w:rsid w:val="00FB1C11"/>
    <w:rsid w:val="00FB21AE"/>
    <w:rsid w:val="00FB2397"/>
    <w:rsid w:val="00FB7E83"/>
    <w:rsid w:val="00FC2708"/>
    <w:rsid w:val="00FC3DE5"/>
    <w:rsid w:val="00FC44A0"/>
    <w:rsid w:val="00FC530F"/>
    <w:rsid w:val="00FC55F9"/>
    <w:rsid w:val="00FC6A16"/>
    <w:rsid w:val="00FD1029"/>
    <w:rsid w:val="00FD6CEE"/>
    <w:rsid w:val="00FE16AC"/>
    <w:rsid w:val="00FE2D94"/>
    <w:rsid w:val="00FE31BE"/>
    <w:rsid w:val="00FE5306"/>
    <w:rsid w:val="00FEE476"/>
    <w:rsid w:val="00FF2AAB"/>
    <w:rsid w:val="00FF5841"/>
    <w:rsid w:val="00FF60E8"/>
    <w:rsid w:val="00FF6CCB"/>
    <w:rsid w:val="012D0F77"/>
    <w:rsid w:val="01393E63"/>
    <w:rsid w:val="01EA57E3"/>
    <w:rsid w:val="01EB7656"/>
    <w:rsid w:val="0211E7AD"/>
    <w:rsid w:val="0296AC94"/>
    <w:rsid w:val="02C7F8AF"/>
    <w:rsid w:val="02D1A67D"/>
    <w:rsid w:val="0384C76E"/>
    <w:rsid w:val="03F0ACDA"/>
    <w:rsid w:val="03F1D45D"/>
    <w:rsid w:val="05116482"/>
    <w:rsid w:val="061E6950"/>
    <w:rsid w:val="0B9CC66F"/>
    <w:rsid w:val="0C729A1F"/>
    <w:rsid w:val="0D367117"/>
    <w:rsid w:val="0D3AF329"/>
    <w:rsid w:val="0E38B1E8"/>
    <w:rsid w:val="0E87990E"/>
    <w:rsid w:val="0EA3A87E"/>
    <w:rsid w:val="104C6BA7"/>
    <w:rsid w:val="1103BCB8"/>
    <w:rsid w:val="1145EA9F"/>
    <w:rsid w:val="116A3652"/>
    <w:rsid w:val="12AE2713"/>
    <w:rsid w:val="135A5207"/>
    <w:rsid w:val="13F12D12"/>
    <w:rsid w:val="15459039"/>
    <w:rsid w:val="1620C7A1"/>
    <w:rsid w:val="181BB084"/>
    <w:rsid w:val="18F4AF59"/>
    <w:rsid w:val="19F71E7B"/>
    <w:rsid w:val="1AD45D82"/>
    <w:rsid w:val="1B4CA055"/>
    <w:rsid w:val="1B66F077"/>
    <w:rsid w:val="1B6E5C26"/>
    <w:rsid w:val="1BD1779F"/>
    <w:rsid w:val="1CB93CE6"/>
    <w:rsid w:val="1CFFEAD6"/>
    <w:rsid w:val="1DDF3340"/>
    <w:rsid w:val="1E15DF97"/>
    <w:rsid w:val="1EE4B740"/>
    <w:rsid w:val="2064D8E5"/>
    <w:rsid w:val="21B89AF0"/>
    <w:rsid w:val="2265B648"/>
    <w:rsid w:val="228E74B8"/>
    <w:rsid w:val="230D6FB6"/>
    <w:rsid w:val="23252DB9"/>
    <w:rsid w:val="2354B4EF"/>
    <w:rsid w:val="23BBACFF"/>
    <w:rsid w:val="244B6EC4"/>
    <w:rsid w:val="244BDEFC"/>
    <w:rsid w:val="25CFD182"/>
    <w:rsid w:val="27CBCFF7"/>
    <w:rsid w:val="28BF9CCB"/>
    <w:rsid w:val="2A4A9190"/>
    <w:rsid w:val="2AE49A08"/>
    <w:rsid w:val="2B7B54CE"/>
    <w:rsid w:val="2D275661"/>
    <w:rsid w:val="2D42B3EB"/>
    <w:rsid w:val="2E07CAFB"/>
    <w:rsid w:val="2E5032BC"/>
    <w:rsid w:val="2EAFEF2D"/>
    <w:rsid w:val="2EF6676C"/>
    <w:rsid w:val="2F66038B"/>
    <w:rsid w:val="2FC57E77"/>
    <w:rsid w:val="2FEE4DBF"/>
    <w:rsid w:val="30954E38"/>
    <w:rsid w:val="32CF9485"/>
    <w:rsid w:val="3531611D"/>
    <w:rsid w:val="368D65BF"/>
    <w:rsid w:val="3A6655A7"/>
    <w:rsid w:val="3B70AA20"/>
    <w:rsid w:val="3BB249BC"/>
    <w:rsid w:val="3C4783C9"/>
    <w:rsid w:val="3CA9DD65"/>
    <w:rsid w:val="3CB3D747"/>
    <w:rsid w:val="3CD6E48D"/>
    <w:rsid w:val="3D6D46BC"/>
    <w:rsid w:val="3DEFDC32"/>
    <w:rsid w:val="3E6B362B"/>
    <w:rsid w:val="4066A2D3"/>
    <w:rsid w:val="40E42CF2"/>
    <w:rsid w:val="41CF0606"/>
    <w:rsid w:val="426771D6"/>
    <w:rsid w:val="44C8098A"/>
    <w:rsid w:val="458A6340"/>
    <w:rsid w:val="46EFFC0C"/>
    <w:rsid w:val="474B95E1"/>
    <w:rsid w:val="48AB5A9E"/>
    <w:rsid w:val="4908E554"/>
    <w:rsid w:val="4934D9B2"/>
    <w:rsid w:val="4995A95C"/>
    <w:rsid w:val="49C46C1A"/>
    <w:rsid w:val="4C6B1B3E"/>
    <w:rsid w:val="4C9F80C4"/>
    <w:rsid w:val="4CDAA940"/>
    <w:rsid w:val="4D816EA1"/>
    <w:rsid w:val="4F6871DB"/>
    <w:rsid w:val="50702F1A"/>
    <w:rsid w:val="50B798EB"/>
    <w:rsid w:val="51603C52"/>
    <w:rsid w:val="5180123D"/>
    <w:rsid w:val="522CFB9B"/>
    <w:rsid w:val="525CDC27"/>
    <w:rsid w:val="5289EF95"/>
    <w:rsid w:val="52AED2BB"/>
    <w:rsid w:val="532FDA50"/>
    <w:rsid w:val="54977D98"/>
    <w:rsid w:val="54CD93FB"/>
    <w:rsid w:val="554A790D"/>
    <w:rsid w:val="560450C7"/>
    <w:rsid w:val="5678EF12"/>
    <w:rsid w:val="56A3331D"/>
    <w:rsid w:val="56EC8ED5"/>
    <w:rsid w:val="56F371AE"/>
    <w:rsid w:val="57C77F59"/>
    <w:rsid w:val="581440EB"/>
    <w:rsid w:val="5B3FE032"/>
    <w:rsid w:val="5BA3F908"/>
    <w:rsid w:val="5C2F88C4"/>
    <w:rsid w:val="5E603F00"/>
    <w:rsid w:val="6154F4F2"/>
    <w:rsid w:val="61A4754E"/>
    <w:rsid w:val="62373D65"/>
    <w:rsid w:val="623C032C"/>
    <w:rsid w:val="62860469"/>
    <w:rsid w:val="6424DED6"/>
    <w:rsid w:val="65003BA8"/>
    <w:rsid w:val="654F5030"/>
    <w:rsid w:val="6636D013"/>
    <w:rsid w:val="67B43F69"/>
    <w:rsid w:val="69A73F78"/>
    <w:rsid w:val="6A17F274"/>
    <w:rsid w:val="6B29379A"/>
    <w:rsid w:val="6C26BE56"/>
    <w:rsid w:val="6CCD2191"/>
    <w:rsid w:val="6D012957"/>
    <w:rsid w:val="6D2119DA"/>
    <w:rsid w:val="6FB807F5"/>
    <w:rsid w:val="7019328D"/>
    <w:rsid w:val="725ECDAE"/>
    <w:rsid w:val="73674938"/>
    <w:rsid w:val="73DC5DAC"/>
    <w:rsid w:val="743A3F81"/>
    <w:rsid w:val="77BD0038"/>
    <w:rsid w:val="77D60D56"/>
    <w:rsid w:val="79304921"/>
    <w:rsid w:val="79EE54A9"/>
    <w:rsid w:val="7C1E63B2"/>
    <w:rsid w:val="7C765A70"/>
    <w:rsid w:val="7CC053FE"/>
    <w:rsid w:val="7E8B5C3D"/>
    <w:rsid w:val="7FEF7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64D5EDE"/>
  <w15:docId w15:val="{D9548AF7-6001-4516-8645-7BEE9D925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1123F"/>
    <w:pPr>
      <w:widowControl w:val="0"/>
      <w:spacing w:before="100" w:after="100"/>
    </w:pPr>
    <w:rPr>
      <w:snapToGrid w:val="0"/>
      <w:sz w:val="24"/>
    </w:rPr>
  </w:style>
  <w:style w:type="paragraph" w:styleId="Heading1">
    <w:name w:val="heading 1"/>
    <w:basedOn w:val="Normal"/>
    <w:next w:val="Normal"/>
    <w:link w:val="Heading1Char"/>
    <w:qFormat/>
    <w:rsid w:val="005F13E3"/>
    <w:pPr>
      <w:keepNext/>
      <w:widowControl/>
      <w:spacing w:before="240" w:after="60"/>
      <w:outlineLvl w:val="0"/>
    </w:pPr>
    <w:rPr>
      <w:rFonts w:ascii="Arial" w:hAnsi="Arial"/>
      <w:b/>
      <w:snapToGrid/>
      <w:kern w:val="28"/>
      <w:sz w:val="28"/>
      <w:lang w:val="en-GB" w:eastAsia="en-GB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F811F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6523F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initionTerm">
    <w:name w:val="Definition Term"/>
    <w:basedOn w:val="Normal"/>
    <w:next w:val="DefinitionList"/>
    <w:rsid w:val="0071123F"/>
    <w:pPr>
      <w:spacing w:before="0" w:after="0"/>
    </w:pPr>
  </w:style>
  <w:style w:type="paragraph" w:customStyle="1" w:styleId="DefinitionList">
    <w:name w:val="Definition List"/>
    <w:basedOn w:val="Normal"/>
    <w:next w:val="DefinitionTerm"/>
    <w:rsid w:val="0071123F"/>
    <w:pPr>
      <w:spacing w:before="0" w:after="0"/>
      <w:ind w:left="360"/>
    </w:pPr>
  </w:style>
  <w:style w:type="character" w:customStyle="1" w:styleId="Definition">
    <w:name w:val="Definition"/>
    <w:rsid w:val="0071123F"/>
    <w:rPr>
      <w:i/>
    </w:rPr>
  </w:style>
  <w:style w:type="paragraph" w:customStyle="1" w:styleId="H1">
    <w:name w:val="H1"/>
    <w:basedOn w:val="Normal"/>
    <w:next w:val="Normal"/>
    <w:rsid w:val="0071123F"/>
    <w:pPr>
      <w:keepNext/>
      <w:outlineLvl w:val="1"/>
    </w:pPr>
    <w:rPr>
      <w:b/>
      <w:kern w:val="36"/>
      <w:sz w:val="48"/>
    </w:rPr>
  </w:style>
  <w:style w:type="paragraph" w:customStyle="1" w:styleId="H2">
    <w:name w:val="H2"/>
    <w:basedOn w:val="Normal"/>
    <w:next w:val="Normal"/>
    <w:rsid w:val="0071123F"/>
    <w:pPr>
      <w:keepNext/>
      <w:outlineLvl w:val="2"/>
    </w:pPr>
    <w:rPr>
      <w:b/>
      <w:sz w:val="36"/>
    </w:rPr>
  </w:style>
  <w:style w:type="paragraph" w:customStyle="1" w:styleId="H3">
    <w:name w:val="H3"/>
    <w:basedOn w:val="Normal"/>
    <w:next w:val="Normal"/>
    <w:rsid w:val="0071123F"/>
    <w:pPr>
      <w:keepNext/>
      <w:outlineLvl w:val="3"/>
    </w:pPr>
    <w:rPr>
      <w:b/>
      <w:sz w:val="28"/>
    </w:rPr>
  </w:style>
  <w:style w:type="paragraph" w:customStyle="1" w:styleId="H4">
    <w:name w:val="H4"/>
    <w:basedOn w:val="Normal"/>
    <w:next w:val="Normal"/>
    <w:rsid w:val="0071123F"/>
    <w:pPr>
      <w:keepNext/>
      <w:outlineLvl w:val="4"/>
    </w:pPr>
    <w:rPr>
      <w:b/>
    </w:rPr>
  </w:style>
  <w:style w:type="paragraph" w:customStyle="1" w:styleId="H5">
    <w:name w:val="H5"/>
    <w:basedOn w:val="Normal"/>
    <w:next w:val="Normal"/>
    <w:rsid w:val="0071123F"/>
    <w:pPr>
      <w:keepNext/>
      <w:outlineLvl w:val="5"/>
    </w:pPr>
    <w:rPr>
      <w:b/>
      <w:sz w:val="20"/>
    </w:rPr>
  </w:style>
  <w:style w:type="paragraph" w:customStyle="1" w:styleId="H6">
    <w:name w:val="H6"/>
    <w:basedOn w:val="Normal"/>
    <w:next w:val="Normal"/>
    <w:rsid w:val="0071123F"/>
    <w:pPr>
      <w:keepNext/>
      <w:outlineLvl w:val="6"/>
    </w:pPr>
    <w:rPr>
      <w:b/>
      <w:sz w:val="16"/>
    </w:rPr>
  </w:style>
  <w:style w:type="paragraph" w:customStyle="1" w:styleId="Address">
    <w:name w:val="Address"/>
    <w:basedOn w:val="Normal"/>
    <w:next w:val="Normal"/>
    <w:rsid w:val="0071123F"/>
    <w:pPr>
      <w:spacing w:before="0" w:after="0"/>
    </w:pPr>
    <w:rPr>
      <w:i/>
    </w:rPr>
  </w:style>
  <w:style w:type="paragraph" w:customStyle="1" w:styleId="Blockquote">
    <w:name w:val="Blockquote"/>
    <w:basedOn w:val="Normal"/>
    <w:rsid w:val="0071123F"/>
    <w:pPr>
      <w:ind w:left="360" w:right="360"/>
    </w:pPr>
  </w:style>
  <w:style w:type="character" w:customStyle="1" w:styleId="CITE">
    <w:name w:val="CITE"/>
    <w:rsid w:val="0071123F"/>
    <w:rPr>
      <w:i/>
    </w:rPr>
  </w:style>
  <w:style w:type="character" w:customStyle="1" w:styleId="CODE">
    <w:name w:val="CODE"/>
    <w:rsid w:val="0071123F"/>
    <w:rPr>
      <w:rFonts w:ascii="Courier New" w:hAnsi="Courier New"/>
      <w:sz w:val="20"/>
    </w:rPr>
  </w:style>
  <w:style w:type="character" w:styleId="Emphasis">
    <w:name w:val="Emphasis"/>
    <w:basedOn w:val="DefaultParagraphFont"/>
    <w:qFormat/>
    <w:rsid w:val="0071123F"/>
    <w:rPr>
      <w:i/>
    </w:rPr>
  </w:style>
  <w:style w:type="character" w:styleId="Hyperlink">
    <w:name w:val="Hyperlink"/>
    <w:basedOn w:val="DefaultParagraphFont"/>
    <w:uiPriority w:val="99"/>
    <w:rsid w:val="0071123F"/>
    <w:rPr>
      <w:color w:val="0000FF"/>
      <w:u w:val="single"/>
    </w:rPr>
  </w:style>
  <w:style w:type="character" w:styleId="FollowedHyperlink">
    <w:name w:val="FollowedHyperlink"/>
    <w:basedOn w:val="DefaultParagraphFont"/>
    <w:rsid w:val="0071123F"/>
    <w:rPr>
      <w:color w:val="800080"/>
      <w:u w:val="single"/>
    </w:rPr>
  </w:style>
  <w:style w:type="character" w:customStyle="1" w:styleId="Keyboard">
    <w:name w:val="Keyboard"/>
    <w:rsid w:val="0071123F"/>
    <w:rPr>
      <w:rFonts w:ascii="Courier New" w:hAnsi="Courier New"/>
      <w:b/>
      <w:sz w:val="20"/>
    </w:rPr>
  </w:style>
  <w:style w:type="paragraph" w:customStyle="1" w:styleId="Preformatted">
    <w:name w:val="Preformatted"/>
    <w:basedOn w:val="Normal"/>
    <w:rsid w:val="0071123F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before="0" w:after="0"/>
    </w:pPr>
    <w:rPr>
      <w:rFonts w:ascii="Courier New" w:hAnsi="Courier New"/>
      <w:sz w:val="20"/>
    </w:rPr>
  </w:style>
  <w:style w:type="paragraph" w:styleId="z-BottomofForm">
    <w:name w:val="HTML Bottom of Form"/>
    <w:next w:val="Normal"/>
    <w:hidden/>
    <w:rsid w:val="0071123F"/>
    <w:pPr>
      <w:widowControl w:val="0"/>
      <w:pBdr>
        <w:top w:val="double" w:sz="2" w:space="0" w:color="000000"/>
      </w:pBdr>
      <w:jc w:val="center"/>
    </w:pPr>
    <w:rPr>
      <w:rFonts w:ascii="Arial" w:hAnsi="Arial"/>
      <w:snapToGrid w:val="0"/>
      <w:vanish/>
      <w:sz w:val="16"/>
    </w:rPr>
  </w:style>
  <w:style w:type="paragraph" w:styleId="z-TopofForm">
    <w:name w:val="HTML Top of Form"/>
    <w:next w:val="Normal"/>
    <w:hidden/>
    <w:rsid w:val="0071123F"/>
    <w:pPr>
      <w:widowControl w:val="0"/>
      <w:pBdr>
        <w:bottom w:val="double" w:sz="2" w:space="0" w:color="000000"/>
      </w:pBdr>
      <w:jc w:val="center"/>
    </w:pPr>
    <w:rPr>
      <w:rFonts w:ascii="Arial" w:hAnsi="Arial"/>
      <w:snapToGrid w:val="0"/>
      <w:vanish/>
      <w:sz w:val="16"/>
    </w:rPr>
  </w:style>
  <w:style w:type="character" w:customStyle="1" w:styleId="Sample">
    <w:name w:val="Sample"/>
    <w:rsid w:val="0071123F"/>
    <w:rPr>
      <w:rFonts w:ascii="Courier New" w:hAnsi="Courier New"/>
    </w:rPr>
  </w:style>
  <w:style w:type="character" w:styleId="Strong">
    <w:name w:val="Strong"/>
    <w:basedOn w:val="DefaultParagraphFont"/>
    <w:qFormat/>
    <w:rsid w:val="0071123F"/>
    <w:rPr>
      <w:b/>
    </w:rPr>
  </w:style>
  <w:style w:type="character" w:customStyle="1" w:styleId="Typewriter">
    <w:name w:val="Typewriter"/>
    <w:rsid w:val="0071123F"/>
    <w:rPr>
      <w:rFonts w:ascii="Courier New" w:hAnsi="Courier New"/>
      <w:sz w:val="20"/>
    </w:rPr>
  </w:style>
  <w:style w:type="character" w:customStyle="1" w:styleId="Variable">
    <w:name w:val="Variable"/>
    <w:rsid w:val="0071123F"/>
    <w:rPr>
      <w:i/>
    </w:rPr>
  </w:style>
  <w:style w:type="character" w:customStyle="1" w:styleId="HTMLMarkup">
    <w:name w:val="HTML Markup"/>
    <w:rsid w:val="0071123F"/>
    <w:rPr>
      <w:vanish/>
      <w:color w:val="FF0000"/>
    </w:rPr>
  </w:style>
  <w:style w:type="character" w:customStyle="1" w:styleId="Comment">
    <w:name w:val="Comment"/>
    <w:rsid w:val="0071123F"/>
    <w:rPr>
      <w:vanish/>
    </w:rPr>
  </w:style>
  <w:style w:type="paragraph" w:styleId="DocumentMap">
    <w:name w:val="Document Map"/>
    <w:basedOn w:val="Normal"/>
    <w:semiHidden/>
    <w:rsid w:val="0071123F"/>
    <w:pPr>
      <w:shd w:val="clear" w:color="auto" w:fill="000080"/>
    </w:pPr>
    <w:rPr>
      <w:rFonts w:ascii="Tahoma" w:hAnsi="Tahoma"/>
    </w:rPr>
  </w:style>
  <w:style w:type="paragraph" w:styleId="Header">
    <w:name w:val="header"/>
    <w:basedOn w:val="Normal"/>
    <w:link w:val="HeaderChar"/>
    <w:uiPriority w:val="99"/>
    <w:rsid w:val="0071123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71123F"/>
    <w:pPr>
      <w:tabs>
        <w:tab w:val="center" w:pos="4320"/>
        <w:tab w:val="right" w:pos="8640"/>
      </w:tabs>
    </w:pPr>
  </w:style>
  <w:style w:type="paragraph" w:styleId="PlainText">
    <w:name w:val="Plain Text"/>
    <w:basedOn w:val="Normal"/>
    <w:rsid w:val="00296059"/>
    <w:pPr>
      <w:widowControl/>
      <w:spacing w:before="0" w:after="0"/>
    </w:pPr>
    <w:rPr>
      <w:rFonts w:ascii="Courier New" w:hAnsi="Courier New" w:cs="Courier New"/>
      <w:snapToGrid/>
      <w:sz w:val="20"/>
      <w:lang w:val="en-GB"/>
    </w:rPr>
  </w:style>
  <w:style w:type="paragraph" w:customStyle="1" w:styleId="OmniPage3">
    <w:name w:val="OmniPage #3"/>
    <w:basedOn w:val="Normal"/>
    <w:rsid w:val="00296059"/>
    <w:pPr>
      <w:widowControl/>
      <w:spacing w:before="0" w:after="0" w:line="280" w:lineRule="atLeast"/>
    </w:pPr>
    <w:rPr>
      <w:snapToGrid/>
      <w:sz w:val="22"/>
    </w:rPr>
  </w:style>
  <w:style w:type="paragraph" w:styleId="Index2">
    <w:name w:val="index 2"/>
    <w:basedOn w:val="Normal"/>
    <w:next w:val="Normal"/>
    <w:semiHidden/>
    <w:rsid w:val="00DE3311"/>
    <w:pPr>
      <w:widowControl/>
      <w:tabs>
        <w:tab w:val="left" w:pos="-1440"/>
        <w:tab w:val="left" w:pos="-720"/>
        <w:tab w:val="left" w:pos="567"/>
        <w:tab w:val="left" w:pos="720"/>
        <w:tab w:val="left" w:pos="1080"/>
        <w:tab w:val="left" w:pos="1440"/>
        <w:tab w:val="left" w:pos="1800"/>
        <w:tab w:val="left" w:pos="2520"/>
        <w:tab w:val="left" w:pos="2880"/>
        <w:tab w:val="left" w:pos="32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pacing w:before="240" w:after="0"/>
      <w:ind w:left="283"/>
      <w:jc w:val="both"/>
    </w:pPr>
    <w:rPr>
      <w:rFonts w:ascii="Arial" w:hAnsi="Arial"/>
      <w:snapToGrid/>
      <w:sz w:val="22"/>
      <w:lang w:val="en-GB"/>
    </w:rPr>
  </w:style>
  <w:style w:type="paragraph" w:styleId="BodyTextIndent">
    <w:name w:val="Body Text Indent"/>
    <w:basedOn w:val="Normal"/>
    <w:rsid w:val="00894067"/>
    <w:pPr>
      <w:snapToGrid w:val="0"/>
      <w:ind w:left="426"/>
    </w:pPr>
    <w:rPr>
      <w:rFonts w:ascii="Arial" w:hAnsi="Arial" w:cs="Arial"/>
      <w:snapToGrid/>
      <w:sz w:val="20"/>
    </w:rPr>
  </w:style>
  <w:style w:type="paragraph" w:styleId="BalloonText">
    <w:name w:val="Balloon Text"/>
    <w:basedOn w:val="Normal"/>
    <w:semiHidden/>
    <w:rsid w:val="007E1DD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7E1DD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7E1DD8"/>
    <w:rPr>
      <w:sz w:val="20"/>
    </w:rPr>
  </w:style>
  <w:style w:type="paragraph" w:styleId="CommentSubject">
    <w:name w:val="annotation subject"/>
    <w:basedOn w:val="CommentText"/>
    <w:next w:val="CommentText"/>
    <w:semiHidden/>
    <w:rsid w:val="007E1DD8"/>
    <w:rPr>
      <w:b/>
      <w:bCs/>
    </w:rPr>
  </w:style>
  <w:style w:type="paragraph" w:customStyle="1" w:styleId="Char">
    <w:name w:val="Char"/>
    <w:basedOn w:val="Normal"/>
    <w:rsid w:val="00853001"/>
    <w:pPr>
      <w:widowControl/>
      <w:spacing w:before="0" w:after="160" w:line="240" w:lineRule="exact"/>
    </w:pPr>
    <w:rPr>
      <w:rFonts w:ascii="Tahoma" w:hAnsi="Tahoma"/>
      <w:snapToGrid/>
      <w:sz w:val="20"/>
    </w:rPr>
  </w:style>
  <w:style w:type="table" w:styleId="Table3Deffects3">
    <w:name w:val="Table 3D effects 3"/>
    <w:basedOn w:val="TableNormal"/>
    <w:rsid w:val="000C7CA3"/>
    <w:pPr>
      <w:widowControl w:val="0"/>
      <w:spacing w:before="100" w:after="10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rsid w:val="000C7CA3"/>
    <w:pPr>
      <w:widowControl w:val="0"/>
      <w:spacing w:before="100" w:after="10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rsid w:val="000C7CA3"/>
    <w:pPr>
      <w:widowControl w:val="0"/>
      <w:spacing w:before="100" w:after="100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character" w:customStyle="1" w:styleId="FooterChar">
    <w:name w:val="Footer Char"/>
    <w:basedOn w:val="DefaultParagraphFont"/>
    <w:link w:val="Footer"/>
    <w:uiPriority w:val="99"/>
    <w:rsid w:val="003B0BA3"/>
    <w:rPr>
      <w:snapToGrid w:val="0"/>
      <w:sz w:val="24"/>
    </w:rPr>
  </w:style>
  <w:style w:type="paragraph" w:styleId="FootnoteText">
    <w:name w:val="footnote text"/>
    <w:basedOn w:val="Normal"/>
    <w:link w:val="FootnoteTextChar"/>
    <w:uiPriority w:val="99"/>
    <w:rsid w:val="00CF719F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F719F"/>
    <w:rPr>
      <w:snapToGrid w:val="0"/>
    </w:rPr>
  </w:style>
  <w:style w:type="character" w:styleId="FootnoteReference">
    <w:name w:val="footnote reference"/>
    <w:aliases w:val="ftref,Fodnotehenvisning1,Footnote,BVI fnr Char,BVI fnr Car Car Char,BVI fnr Car Char,BVI fnr Car Car Car Car Char,BVI fnr Car Car Car Car Char Char Char,fr,16 Point,Ref,BVI fnr,Superscript 6 Point,Footnote Reference #,Footnote text"/>
    <w:basedOn w:val="DefaultParagraphFont"/>
    <w:uiPriority w:val="99"/>
    <w:rsid w:val="00CF719F"/>
    <w:rPr>
      <w:vertAlign w:val="superscript"/>
    </w:rPr>
  </w:style>
  <w:style w:type="table" w:styleId="TableGrid">
    <w:name w:val="Table Grid"/>
    <w:basedOn w:val="TableNormal"/>
    <w:uiPriority w:val="39"/>
    <w:rsid w:val="007410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17ED3"/>
    <w:pPr>
      <w:autoSpaceDE w:val="0"/>
      <w:autoSpaceDN w:val="0"/>
      <w:adjustRightInd w:val="0"/>
    </w:pPr>
    <w:rPr>
      <w:color w:val="000000"/>
      <w:sz w:val="24"/>
      <w:szCs w:val="24"/>
    </w:rPr>
  </w:style>
  <w:style w:type="table" w:customStyle="1" w:styleId="ColorfulList1">
    <w:name w:val="Colorful List1"/>
    <w:basedOn w:val="TableNormal"/>
    <w:uiPriority w:val="72"/>
    <w:rsid w:val="000E47BD"/>
    <w:rPr>
      <w:color w:val="000000"/>
    </w:rPr>
    <w:tblPr>
      <w:tblStyleRowBandSize w:val="1"/>
      <w:tblStyleColBandSize w:val="1"/>
    </w:tblPr>
    <w:tcPr>
      <w:shd w:val="clear" w:color="auto" w:fill="E6E6E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shd w:val="clear" w:color="auto" w:fill="CCCCCC"/>
      </w:tcPr>
    </w:tblStylePr>
  </w:style>
  <w:style w:type="character" w:styleId="PageNumber">
    <w:name w:val="page number"/>
    <w:basedOn w:val="DefaultParagraphFont"/>
    <w:rsid w:val="00A9483D"/>
  </w:style>
  <w:style w:type="table" w:styleId="MediumList2-Accent2">
    <w:name w:val="Medium List 2 Accent 2"/>
    <w:basedOn w:val="TableNormal"/>
    <w:uiPriority w:val="66"/>
    <w:rsid w:val="00282B68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C0504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Table3Deffects2">
    <w:name w:val="Table 3D effects 2"/>
    <w:basedOn w:val="TableNormal"/>
    <w:rsid w:val="00371AF9"/>
    <w:pPr>
      <w:widowControl w:val="0"/>
      <w:spacing w:before="100" w:after="100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aliases w:val="Red,List Paragraph1,Ha"/>
    <w:basedOn w:val="Normal"/>
    <w:link w:val="ListParagraphChar"/>
    <w:uiPriority w:val="34"/>
    <w:qFormat/>
    <w:rsid w:val="00281BD3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282418"/>
    <w:rPr>
      <w:snapToGrid w:val="0"/>
      <w:sz w:val="24"/>
    </w:rPr>
  </w:style>
  <w:style w:type="paragraph" w:styleId="Revision">
    <w:name w:val="Revision"/>
    <w:hidden/>
    <w:uiPriority w:val="99"/>
    <w:semiHidden/>
    <w:rsid w:val="005074A9"/>
    <w:rPr>
      <w:snapToGrid w:val="0"/>
      <w:sz w:val="24"/>
    </w:rPr>
  </w:style>
  <w:style w:type="character" w:customStyle="1" w:styleId="ListParagraphChar">
    <w:name w:val="List Paragraph Char"/>
    <w:aliases w:val="Red Char,List Paragraph1 Char,Ha Char"/>
    <w:link w:val="ListParagraph"/>
    <w:uiPriority w:val="34"/>
    <w:locked/>
    <w:rsid w:val="00AF2E17"/>
    <w:rPr>
      <w:snapToGrid w:val="0"/>
      <w:sz w:val="24"/>
    </w:rPr>
  </w:style>
  <w:style w:type="paragraph" w:styleId="BodyText">
    <w:name w:val="Body Text"/>
    <w:basedOn w:val="Normal"/>
    <w:link w:val="BodyTextChar"/>
    <w:semiHidden/>
    <w:unhideWhenUsed/>
    <w:rsid w:val="005F13E3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5F13E3"/>
    <w:rPr>
      <w:snapToGrid w:val="0"/>
      <w:sz w:val="24"/>
    </w:rPr>
  </w:style>
  <w:style w:type="character" w:customStyle="1" w:styleId="Heading1Char">
    <w:name w:val="Heading 1 Char"/>
    <w:basedOn w:val="DefaultParagraphFont"/>
    <w:link w:val="Heading1"/>
    <w:rsid w:val="005F13E3"/>
    <w:rPr>
      <w:rFonts w:ascii="Arial" w:hAnsi="Arial"/>
      <w:b/>
      <w:kern w:val="28"/>
      <w:sz w:val="28"/>
      <w:lang w:val="en-GB" w:eastAsia="en-GB"/>
    </w:rPr>
  </w:style>
  <w:style w:type="paragraph" w:styleId="Title">
    <w:name w:val="Title"/>
    <w:basedOn w:val="Normal"/>
    <w:link w:val="TitleChar"/>
    <w:qFormat/>
    <w:rsid w:val="005F13E3"/>
    <w:pPr>
      <w:tabs>
        <w:tab w:val="left" w:pos="-720"/>
      </w:tabs>
      <w:suppressAutoHyphens/>
      <w:spacing w:before="0" w:after="0"/>
      <w:jc w:val="center"/>
    </w:pPr>
    <w:rPr>
      <w:b/>
      <w:snapToGrid/>
      <w:sz w:val="48"/>
      <w:lang w:eastAsia="en-GB"/>
    </w:rPr>
  </w:style>
  <w:style w:type="character" w:customStyle="1" w:styleId="TitleChar">
    <w:name w:val="Title Char"/>
    <w:basedOn w:val="DefaultParagraphFont"/>
    <w:link w:val="Title"/>
    <w:rsid w:val="005F13E3"/>
    <w:rPr>
      <w:b/>
      <w:sz w:val="48"/>
      <w:lang w:eastAsia="en-GB"/>
    </w:rPr>
  </w:style>
  <w:style w:type="paragraph" w:customStyle="1" w:styleId="normaltableau">
    <w:name w:val="normal_tableau"/>
    <w:basedOn w:val="Normal"/>
    <w:rsid w:val="005F13E3"/>
    <w:pPr>
      <w:widowControl/>
      <w:spacing w:before="120" w:after="120"/>
      <w:jc w:val="both"/>
    </w:pPr>
    <w:rPr>
      <w:rFonts w:ascii="Optima" w:hAnsi="Optima"/>
      <w:snapToGrid/>
      <w:sz w:val="22"/>
      <w:lang w:val="en-GB" w:eastAsia="en-GB"/>
    </w:rPr>
  </w:style>
  <w:style w:type="character" w:customStyle="1" w:styleId="CommentTextChar">
    <w:name w:val="Comment Text Char"/>
    <w:basedOn w:val="DefaultParagraphFont"/>
    <w:link w:val="CommentText"/>
    <w:semiHidden/>
    <w:rsid w:val="008D20E6"/>
    <w:rPr>
      <w:snapToGrid w:val="0"/>
    </w:rPr>
  </w:style>
  <w:style w:type="character" w:customStyle="1" w:styleId="Heading2Char">
    <w:name w:val="Heading 2 Char"/>
    <w:basedOn w:val="DefaultParagraphFont"/>
    <w:link w:val="Heading2"/>
    <w:semiHidden/>
    <w:rsid w:val="00F811FA"/>
    <w:rPr>
      <w:rFonts w:asciiTheme="majorHAnsi" w:eastAsiaTheme="majorEastAsia" w:hAnsiTheme="majorHAnsi" w:cstheme="majorBidi"/>
      <w:snapToGrid w:val="0"/>
      <w:color w:val="365F91" w:themeColor="accent1" w:themeShade="BF"/>
      <w:sz w:val="26"/>
      <w:szCs w:val="26"/>
    </w:rPr>
  </w:style>
  <w:style w:type="character" w:customStyle="1" w:styleId="normaltextrun">
    <w:name w:val="normaltextrun"/>
    <w:basedOn w:val="DefaultParagraphFont"/>
    <w:rsid w:val="005F55CA"/>
  </w:style>
  <w:style w:type="character" w:customStyle="1" w:styleId="eop">
    <w:name w:val="eop"/>
    <w:basedOn w:val="DefaultParagraphFont"/>
    <w:rsid w:val="00480548"/>
  </w:style>
  <w:style w:type="paragraph" w:customStyle="1" w:styleId="TableParagraph">
    <w:name w:val="Table Paragraph"/>
    <w:basedOn w:val="Normal"/>
    <w:uiPriority w:val="1"/>
    <w:qFormat/>
    <w:rsid w:val="001B19DC"/>
    <w:pPr>
      <w:autoSpaceDE w:val="0"/>
      <w:autoSpaceDN w:val="0"/>
      <w:spacing w:before="30" w:after="0" w:line="249" w:lineRule="exact"/>
      <w:ind w:left="107"/>
    </w:pPr>
    <w:rPr>
      <w:rFonts w:ascii="Calibri" w:eastAsia="Calibri" w:hAnsi="Calibri" w:cs="Calibri"/>
      <w:snapToGrid/>
      <w:sz w:val="22"/>
      <w:szCs w:val="22"/>
      <w:lang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93BEF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semiHidden/>
    <w:rsid w:val="006523F6"/>
    <w:rPr>
      <w:rFonts w:asciiTheme="majorHAnsi" w:eastAsiaTheme="majorEastAsia" w:hAnsiTheme="majorHAnsi" w:cstheme="majorBidi"/>
      <w:snapToGrid w:val="0"/>
      <w:color w:val="243F60" w:themeColor="accent1" w:themeShade="7F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EF4B5F"/>
    <w:pPr>
      <w:widowControl/>
      <w:spacing w:before="180" w:after="180"/>
    </w:pPr>
    <w:rPr>
      <w:rFonts w:asciiTheme="minorHAnsi" w:eastAsiaTheme="minorHAnsi" w:hAnsiTheme="minorHAnsi" w:cstheme="minorBidi"/>
      <w:snapToGrid/>
      <w:szCs w:val="24"/>
    </w:rPr>
  </w:style>
  <w:style w:type="paragraph" w:customStyle="1" w:styleId="Compact">
    <w:name w:val="Compact"/>
    <w:basedOn w:val="BodyText"/>
    <w:qFormat/>
    <w:rsid w:val="00EF4B5F"/>
    <w:pPr>
      <w:widowControl/>
      <w:spacing w:before="36" w:after="36"/>
    </w:pPr>
    <w:rPr>
      <w:rFonts w:asciiTheme="minorHAnsi" w:eastAsiaTheme="minorHAnsi" w:hAnsiTheme="minorHAnsi" w:cstheme="minorBidi"/>
      <w:snapToGrid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480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73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15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17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53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39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6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6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2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26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6038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22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334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013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11892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27896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282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8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5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65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285407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548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11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58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418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7610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172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890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993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0932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907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2003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5427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0154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168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9897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425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3011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664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181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85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10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919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0317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016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390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2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998542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506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7329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963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416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5265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18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1137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837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631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98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4542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449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988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0197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8143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789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9377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2664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728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355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064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3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63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93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2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3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4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9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237317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17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244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849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040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7623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2042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179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226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6241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77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4506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829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613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9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8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0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74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765D6538AEB4BB2A8E47D920DB31A" ma:contentTypeVersion="15" ma:contentTypeDescription="Create a new document." ma:contentTypeScope="" ma:versionID="f936dd51231b2855bf37e05c9e69ff44">
  <xsd:schema xmlns:xsd="http://www.w3.org/2001/XMLSchema" xmlns:xs="http://www.w3.org/2001/XMLSchema" xmlns:p="http://schemas.microsoft.com/office/2006/metadata/properties" xmlns:ns2="3466bae5-2255-4667-b2b4-427a49a75148" xmlns:ns3="4c5c1306-a732-4e48-a73f-1fe2ffaec822" targetNamespace="http://schemas.microsoft.com/office/2006/metadata/properties" ma:root="true" ma:fieldsID="d4594e78ee4fab1e28b961e36f34bf41" ns2:_="" ns3:_="">
    <xsd:import namespace="3466bae5-2255-4667-b2b4-427a49a75148"/>
    <xsd:import namespace="4c5c1306-a732-4e48-a73f-1fe2ffaec82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66bae5-2255-4667-b2b4-427a49a7514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09485070-34e6-4f07-b1cf-82b9032c165b}" ma:internalName="TaxCatchAll" ma:showField="CatchAllData" ma:web="3466bae5-2255-4667-b2b4-427a49a751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5c1306-a732-4e48-a73f-1fe2ffaec8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9bc43cd4-23ed-4fb6-b16a-0777e254c0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466bae5-2255-4667-b2b4-427a49a75148" xsi:nil="true"/>
    <lcf76f155ced4ddcb4097134ff3c332f xmlns="4c5c1306-a732-4e48-a73f-1fe2ffaec822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2095EF4-7CDB-4FFF-88E8-1751D4D93F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66bae5-2255-4667-b2b4-427a49a75148"/>
    <ds:schemaRef ds:uri="4c5c1306-a732-4e48-a73f-1fe2ffaec8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C77D21-DBA0-43BB-B334-E064B982B7F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1EA2151-A0D7-42BF-8239-CA6DDC941DBC}">
  <ds:schemaRefs>
    <ds:schemaRef ds:uri="http://schemas.microsoft.com/office/2006/metadata/properties"/>
    <ds:schemaRef ds:uri="http://schemas.microsoft.com/office/infopath/2007/PartnerControls"/>
    <ds:schemaRef ds:uri="3466bae5-2255-4667-b2b4-427a49a75148"/>
    <ds:schemaRef ds:uri="4c5c1306-a732-4e48-a73f-1fe2ffaec822"/>
  </ds:schemaRefs>
</ds:datastoreItem>
</file>

<file path=customXml/itemProps4.xml><?xml version="1.0" encoding="utf-8"?>
<ds:datastoreItem xmlns:ds="http://schemas.openxmlformats.org/officeDocument/2006/customXml" ds:itemID="{CF66BC19-70CA-4937-8130-418D25482B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0</Words>
  <Characters>1660</Characters>
  <Application>Microsoft Office Word</Application>
  <DocSecurity>0</DocSecurity>
  <Lines>13</Lines>
  <Paragraphs>3</Paragraphs>
  <ScaleCrop>false</ScaleCrop>
  <Company/>
  <LinksUpToDate>false</LinksUpToDate>
  <CharactersWithSpaces>1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urement notice for a service contract</dc:title>
  <dc:subject/>
  <dc:creator>Prend.Krasniqi@helvetas.org</dc:creator>
  <cp:keywords/>
  <dc:description/>
  <cp:lastModifiedBy>Rrona Vuciterna</cp:lastModifiedBy>
  <cp:revision>47</cp:revision>
  <cp:lastPrinted>2007-10-25T10:02:00Z</cp:lastPrinted>
  <dcterms:created xsi:type="dcterms:W3CDTF">2025-08-28T07:15:00Z</dcterms:created>
  <dcterms:modified xsi:type="dcterms:W3CDTF">2025-12-02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Microsoft FrontPage 3.0</vt:lpwstr>
  </property>
  <property fmtid="{D5CDD505-2E9C-101B-9397-08002B2CF9AE}" pid="3" name="ContentTypeId">
    <vt:lpwstr>0x010100672765D6538AEB4BB2A8E47D920DB31A</vt:lpwstr>
  </property>
  <property fmtid="{D5CDD505-2E9C-101B-9397-08002B2CF9AE}" pid="4" name="MediaServiceImageTags">
    <vt:lpwstr/>
  </property>
</Properties>
</file>